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9A41" w14:textId="435A3FA4" w:rsidR="00F87058" w:rsidRDefault="004B5FBA" w:rsidP="00F87058">
      <w:pPr>
        <w:pStyle w:val="Title"/>
      </w:pPr>
      <w:sdt>
        <w:sdtPr>
          <w:alias w:val="Enter shortened title:"/>
          <w:tag w:val="Enter shortened title:"/>
          <w:id w:val="365096897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EndPr/>
        <w:sdtContent>
          <w:r w:rsidR="007F3799" w:rsidRPr="007F3799">
            <w:t>Predicting Virality with Extreme Gradient Boosting on Online News Popularity Data</w:t>
          </w:r>
        </w:sdtContent>
      </w:sdt>
    </w:p>
    <w:p w14:paraId="3AEA7632" w14:textId="77777777" w:rsidR="00F87058" w:rsidRDefault="00F87058" w:rsidP="00F87058">
      <w:pPr>
        <w:pStyle w:val="Title2"/>
      </w:pPr>
      <w:r>
        <w:t>Ednalyn C. De Dios</w:t>
      </w:r>
    </w:p>
    <w:p w14:paraId="4FC53A0C" w14:textId="77777777" w:rsidR="00F87058" w:rsidRDefault="00F87058" w:rsidP="00F87058">
      <w:pPr>
        <w:pStyle w:val="Title2"/>
      </w:pPr>
      <w:r>
        <w:t>D214</w:t>
      </w:r>
    </w:p>
    <w:p w14:paraId="5C50CF0D" w14:textId="4F1F7C6D" w:rsidR="00F87058" w:rsidRDefault="007F3799" w:rsidP="00F87058">
      <w:pPr>
        <w:pStyle w:val="Title2"/>
      </w:pPr>
      <w:r>
        <w:t xml:space="preserve">September </w:t>
      </w:r>
      <w:r w:rsidR="00975377">
        <w:t>1</w:t>
      </w:r>
      <w:r w:rsidR="00782026">
        <w:t>1</w:t>
      </w:r>
      <w:r w:rsidR="00F87058">
        <w:t>, 2023</w:t>
      </w:r>
    </w:p>
    <w:p w14:paraId="232406C2" w14:textId="77777777" w:rsidR="00F87058" w:rsidRDefault="00F87058" w:rsidP="00F87058">
      <w:pPr>
        <w:pStyle w:val="Title2"/>
      </w:pPr>
      <w:r>
        <w:t>Western Governors University</w:t>
      </w:r>
    </w:p>
    <w:sdt>
      <w:sdtPr>
        <w:rPr>
          <w:rFonts w:asciiTheme="minorHAnsi" w:eastAsiaTheme="minorEastAsia" w:hAnsiTheme="minorHAnsi" w:cstheme="minorBidi"/>
        </w:rPr>
        <w:alias w:val="Enter shortened title:"/>
        <w:tag w:val="Enter shortened title:"/>
        <w:id w:val="-216435030"/>
        <w15:dataBinding w:prefixMappings="xmlns:ns0='http://schemas.microsoft.com/temp/samples' " w:xpath="/ns0:employees[1]/ns0:employee[1]/ns0:CustomerName[1]" w:storeItemID="{B98E728A-96FF-4995-885C-5AF887AB0C35}"/>
        <w15:appearance w15:val="hidden"/>
      </w:sdtPr>
      <w:sdtEndPr/>
      <w:sdtContent>
        <w:p w14:paraId="3531F09C" w14:textId="78484FD1" w:rsidR="009076EF" w:rsidRDefault="009076EF" w:rsidP="00F87058">
          <w:pPr>
            <w:pStyle w:val="SectionTitle"/>
          </w:pPr>
          <w:r w:rsidRPr="009076EF">
            <w:t>Predicting Virality with Extreme Gradient Boosting on Online News Popularity Data</w:t>
          </w:r>
        </w:p>
        <w:p w14:paraId="15E58ED7" w14:textId="2422BFD4" w:rsidR="00A4729C" w:rsidRDefault="00F6029B" w:rsidP="00F87058">
          <w:r>
            <w:t xml:space="preserve">In this digital age that we’re in, </w:t>
          </w:r>
          <w:r w:rsidR="00906916">
            <w:t>understanding the different factors that contribute to the popularity of online news articles</w:t>
          </w:r>
          <w:r w:rsidR="001C513D">
            <w:t xml:space="preserve"> </w:t>
          </w:r>
          <w:r w:rsidR="0077071F">
            <w:t xml:space="preserve">is a crucial endeavor for </w:t>
          </w:r>
          <w:r w:rsidR="001C65FD">
            <w:t>media organizations</w:t>
          </w:r>
          <w:r w:rsidR="00B9038F">
            <w:t>, marketing professionals, and content creators alike.</w:t>
          </w:r>
          <w:r w:rsidR="001A5C07">
            <w:t xml:space="preserve"> </w:t>
          </w:r>
          <w:r w:rsidR="00BB6F9E">
            <w:t>Boundless amount of data exists and</w:t>
          </w:r>
          <w:r w:rsidR="00682A33">
            <w:t xml:space="preserve"> presents a challenge of d</w:t>
          </w:r>
          <w:r w:rsidR="00F40E4A">
            <w:t xml:space="preserve">istilling patterns </w:t>
          </w:r>
          <w:r w:rsidR="003C485E">
            <w:t xml:space="preserve">to uncover hidden insights </w:t>
          </w:r>
          <w:r w:rsidR="004F3855">
            <w:t>regarding user behavior</w:t>
          </w:r>
          <w:r w:rsidR="003E2BE6">
            <w:t xml:space="preserve">. </w:t>
          </w:r>
          <w:r w:rsidR="004A5A3C">
            <w:t xml:space="preserve">Furthermore, identifying key factors </w:t>
          </w:r>
          <w:r w:rsidR="00E13A32">
            <w:t xml:space="preserve">that </w:t>
          </w:r>
          <w:r w:rsidR="00DE63E1">
            <w:t>determine</w:t>
          </w:r>
          <w:r w:rsidR="004A5A3C">
            <w:t xml:space="preserve"> an online news article’s popularity</w:t>
          </w:r>
          <w:r w:rsidR="004744C0">
            <w:t xml:space="preserve"> has become the holy grail of</w:t>
          </w:r>
          <w:r w:rsidR="00E13A32">
            <w:t xml:space="preserve"> </w:t>
          </w:r>
          <w:r w:rsidR="00913CF4">
            <w:t>many,</w:t>
          </w:r>
          <w:r w:rsidR="00E13A32">
            <w:t xml:space="preserve"> including data scientists.</w:t>
          </w:r>
          <w:r w:rsidR="006F3E60">
            <w:t xml:space="preserve"> Machine learning techniques like XGBoost </w:t>
          </w:r>
          <w:r w:rsidR="00A87DA6">
            <w:t>help</w:t>
          </w:r>
          <w:r w:rsidR="006F3E60">
            <w:t xml:space="preserve"> uncover the</w:t>
          </w:r>
          <w:r w:rsidR="00913CF4">
            <w:t>se hidden insights</w:t>
          </w:r>
          <w:r w:rsidR="00A87DA6">
            <w:t xml:space="preserve"> and translate them into actionable nuggets of information that stakehold</w:t>
          </w:r>
          <w:r w:rsidR="00CF5DAE">
            <w:t>ers can act upon.</w:t>
          </w:r>
        </w:p>
        <w:p w14:paraId="1F4A9571" w14:textId="14E899E3" w:rsidR="00CF5DAE" w:rsidRDefault="009D2C3E" w:rsidP="00F87058">
          <w:r>
            <w:t>XGBoost, which stands for eXtreme Gradient Boosting, is a powerful and versatile machine learning algorithm that</w:t>
          </w:r>
          <w:r w:rsidR="00561253">
            <w:t xml:space="preserve"> has gained popularity </w:t>
          </w:r>
          <w:r w:rsidR="0073785F">
            <w:t xml:space="preserve">in recent years due to its </w:t>
          </w:r>
          <w:r w:rsidR="00435BC2">
            <w:t>effectiveness</w:t>
          </w:r>
          <w:r w:rsidR="0073785F">
            <w:t xml:space="preserve"> in handling </w:t>
          </w:r>
          <w:r w:rsidR="00B244A2">
            <w:t xml:space="preserve">a wide range of predictive tasks. </w:t>
          </w:r>
          <w:r w:rsidR="00C12450">
            <w:t xml:space="preserve">Created by Tianqi Chen, XGBoost </w:t>
          </w:r>
          <w:r w:rsidR="00E646E3">
            <w:t>is “a scalable tree boosting system”</w:t>
          </w:r>
          <w:r w:rsidR="00B244A2">
            <w:t xml:space="preserve"> </w:t>
          </w:r>
          <w:r w:rsidR="00E646E3">
            <w:t>(</w:t>
          </w:r>
          <w:r w:rsidR="00ED0123">
            <w:t xml:space="preserve">2023) </w:t>
          </w:r>
          <w:r w:rsidR="00256D9F">
            <w:t xml:space="preserve">equipped with both sequential and </w:t>
          </w:r>
          <w:r w:rsidR="00A23EE1">
            <w:t>parallel architectures (Suginoo, 2022).</w:t>
          </w:r>
          <w:r w:rsidR="002C41CA">
            <w:t xml:space="preserve"> </w:t>
          </w:r>
          <w:r w:rsidR="00870C81">
            <w:t xml:space="preserve">A supervised learning algorithm, </w:t>
          </w:r>
          <w:r w:rsidR="00EB4085">
            <w:t xml:space="preserve">gradient boosting predicts </w:t>
          </w:r>
          <w:r w:rsidR="001B1FCD">
            <w:t>“</w:t>
          </w:r>
          <w:r w:rsidR="00EB4085" w:rsidRPr="00EB4085">
            <w:t>a target variable by combining the estimates of a set of simpler, weaker models</w:t>
          </w:r>
          <w:r w:rsidR="001B1FCD">
            <w:t>” (</w:t>
          </w:r>
          <w:r w:rsidR="00E85417">
            <w:t>How XGBoost Works</w:t>
          </w:r>
          <w:r w:rsidR="001B1FCD">
            <w:t>, n.d.)</w:t>
          </w:r>
          <w:r w:rsidR="00EB4085" w:rsidRPr="00EB4085">
            <w:t>.</w:t>
          </w:r>
        </w:p>
      </w:sdtContent>
    </w:sdt>
    <w:p w14:paraId="45D7CCE1" w14:textId="4A60FD10" w:rsidR="00F87058" w:rsidRDefault="00F87058" w:rsidP="00F87058">
      <w:pPr>
        <w:pStyle w:val="Heading1"/>
      </w:pPr>
      <w:r>
        <w:t xml:space="preserve">A – </w:t>
      </w:r>
      <w:r w:rsidR="00B0288B">
        <w:t>Research Question</w:t>
      </w:r>
    </w:p>
    <w:p w14:paraId="0CF753D3" w14:textId="538617DC" w:rsidR="00CA23B1" w:rsidRDefault="00CA23B1" w:rsidP="00CA23B1">
      <w:r>
        <w:t xml:space="preserve">In this study, eXtreme Gradient Boosting or XGBoost is used to analyze the Online News Popularity Data by Fernandes et al. (2015) and predict the popularity of online news articles. </w:t>
      </w:r>
      <w:r w:rsidR="006547AD">
        <w:t xml:space="preserve">The aim is to construct a model with more than </w:t>
      </w:r>
      <w:r w:rsidR="00E80B2F">
        <w:t>65% accuracy and an AUC score of above 60%.</w:t>
      </w:r>
      <w:r w:rsidR="00467AD0">
        <w:t xml:space="preserve"> The secondary goal of this study is to i</w:t>
      </w:r>
      <w:r>
        <w:t>dentify which attributes in the available data are key factors driving the number of social media shares.</w:t>
      </w:r>
      <w:r w:rsidR="006A3B75">
        <w:t xml:space="preserve"> Stakeholders would like to know this information </w:t>
      </w:r>
      <w:r w:rsidR="008558BA">
        <w:t>to</w:t>
      </w:r>
      <w:r w:rsidR="006A3B75">
        <w:t xml:space="preserve"> optimize their content</w:t>
      </w:r>
      <w:r w:rsidR="00711BCC">
        <w:t xml:space="preserve"> for “going viral</w:t>
      </w:r>
      <w:r w:rsidR="00F72DD6">
        <w:t>.</w:t>
      </w:r>
      <w:r w:rsidR="00711BCC">
        <w:t>”</w:t>
      </w:r>
      <w:r w:rsidR="00F72DD6">
        <w:t xml:space="preserve"> </w:t>
      </w:r>
      <w:r w:rsidR="007218F7">
        <w:t xml:space="preserve">This study will examine the different </w:t>
      </w:r>
      <w:r w:rsidR="007218F7">
        <w:lastRenderedPageBreak/>
        <w:t>relationship</w:t>
      </w:r>
      <w:r w:rsidR="00273D66">
        <w:t>s</w:t>
      </w:r>
      <w:r w:rsidR="007218F7">
        <w:t xml:space="preserve"> between </w:t>
      </w:r>
      <w:r w:rsidR="00CA0A23">
        <w:t xml:space="preserve">different </w:t>
      </w:r>
      <w:r w:rsidR="007218F7">
        <w:t xml:space="preserve">attributes </w:t>
      </w:r>
      <w:r w:rsidR="00CA0A23">
        <w:t>of the data in relation to</w:t>
      </w:r>
      <w:r w:rsidR="00D9285D">
        <w:t xml:space="preserve"> the designation of whether the online news article is popular or not</w:t>
      </w:r>
      <w:r w:rsidR="004B3487">
        <w:t>,</w:t>
      </w:r>
      <w:r w:rsidR="003532C1">
        <w:t xml:space="preserve"> as defined by the number of times the article has been shared on social media channels.</w:t>
      </w:r>
      <w:r w:rsidR="00AA6678">
        <w:t xml:space="preserve"> </w:t>
      </w:r>
      <w:r w:rsidR="00401C5B">
        <w:t>Thus, the</w:t>
      </w:r>
      <w:r w:rsidR="00AA6678">
        <w:t xml:space="preserve"> question can then be summarized as follows: </w:t>
      </w:r>
      <w:r w:rsidR="0057097C">
        <w:t>Can</w:t>
      </w:r>
      <w:r w:rsidR="00C4032A">
        <w:t xml:space="preserve"> gradient boosting be constructed </w:t>
      </w:r>
      <w:r w:rsidR="00D6039B">
        <w:t>based solely on the research data</w:t>
      </w:r>
      <w:r w:rsidR="00CA2961">
        <w:t>?</w:t>
      </w:r>
    </w:p>
    <w:p w14:paraId="02DBA6B0" w14:textId="05EC916F" w:rsidR="00F87058" w:rsidRPr="00D619C6" w:rsidRDefault="003532C1" w:rsidP="00F87058">
      <w:r>
        <w:t xml:space="preserve">The null hypothesis </w:t>
      </w:r>
      <w:r w:rsidR="003A77CE">
        <w:t xml:space="preserve">of the research question is </w:t>
      </w:r>
      <w:r w:rsidR="00330C6C">
        <w:t xml:space="preserve">that </w:t>
      </w:r>
      <w:r w:rsidR="00DE10F3">
        <w:t xml:space="preserve">gradient boosting cannot be </w:t>
      </w:r>
      <w:r w:rsidR="00330C6C">
        <w:t xml:space="preserve">made </w:t>
      </w:r>
      <w:r w:rsidR="001F17DE">
        <w:t>from the Online News Popularity dataset</w:t>
      </w:r>
      <w:r w:rsidR="000A1CFE">
        <w:t>.</w:t>
      </w:r>
      <w:r w:rsidR="00183A67">
        <w:t xml:space="preserve"> For example, </w:t>
      </w:r>
      <w:r w:rsidR="005E0EE7">
        <w:t xml:space="preserve">an optimized gradient boosting model </w:t>
      </w:r>
      <w:r w:rsidR="00155285">
        <w:t xml:space="preserve">using XGBoost </w:t>
      </w:r>
      <w:r w:rsidR="005E0EE7">
        <w:t xml:space="preserve">fails to achieve an accuracy score of more than 65% </w:t>
      </w:r>
      <w:r w:rsidR="00EA7FEB">
        <w:t xml:space="preserve">nor an AUC score of </w:t>
      </w:r>
      <w:r w:rsidR="00FA5AF4">
        <w:t xml:space="preserve">more than </w:t>
      </w:r>
      <w:r w:rsidR="00EA7FEB">
        <w:t>60%</w:t>
      </w:r>
      <w:r w:rsidR="00451882">
        <w:t>.</w:t>
      </w:r>
      <w:r w:rsidR="00831F05">
        <w:t xml:space="preserve"> The alternative hypothesis is that </w:t>
      </w:r>
      <w:r w:rsidR="00C31BEC">
        <w:t xml:space="preserve">an optimized gradient boosting model </w:t>
      </w:r>
      <w:r w:rsidR="00FA5AF4">
        <w:t xml:space="preserve">can be made </w:t>
      </w:r>
      <w:r w:rsidR="009F5AB5">
        <w:t xml:space="preserve">from the Online News Popularity dataset. For example, an optimized gradient boosting model using XGBoost </w:t>
      </w:r>
      <w:r w:rsidR="00C31BEC">
        <w:t>achieve</w:t>
      </w:r>
      <w:r w:rsidR="00155285">
        <w:t>s</w:t>
      </w:r>
      <w:r w:rsidR="00C31BEC">
        <w:t xml:space="preserve"> an accuracy score of more than 65% with an AUC score </w:t>
      </w:r>
      <w:r w:rsidR="00C16DD5">
        <w:t>of more than 60</w:t>
      </w:r>
      <w:r w:rsidR="00784B84">
        <w:t>%</w:t>
      </w:r>
      <w:r w:rsidR="00155285">
        <w:t xml:space="preserve">. </w:t>
      </w:r>
    </w:p>
    <w:p w14:paraId="3F966456" w14:textId="4D7ABA48" w:rsidR="00F87058" w:rsidRDefault="00F87058" w:rsidP="00F87058">
      <w:pPr>
        <w:pStyle w:val="Heading1"/>
      </w:pPr>
      <w:r>
        <w:t xml:space="preserve">B – </w:t>
      </w:r>
      <w:r w:rsidR="006D4F68">
        <w:t>Data Collection</w:t>
      </w:r>
    </w:p>
    <w:p w14:paraId="07940C24" w14:textId="5F880A82" w:rsidR="00F87058" w:rsidRDefault="006E629B" w:rsidP="00F87058">
      <w:r>
        <w:t xml:space="preserve">This study uses the “Online News Popularity” dataset </w:t>
      </w:r>
      <w:r w:rsidR="009C5199">
        <w:t>which is publicly available from the UC Irvine Machine Learning Repository project</w:t>
      </w:r>
      <w:r w:rsidR="00701258">
        <w:t xml:space="preserve"> </w:t>
      </w:r>
      <w:r w:rsidR="00701258" w:rsidRPr="00701258">
        <w:t>(Fernandes et al., 2015).</w:t>
      </w:r>
      <w:r w:rsidR="00701258">
        <w:t xml:space="preserve"> </w:t>
      </w:r>
      <w:r w:rsidR="00901AE6">
        <w:t xml:space="preserve">The dataset contains </w:t>
      </w:r>
      <w:r w:rsidR="00B66591">
        <w:t>statistics</w:t>
      </w:r>
      <w:r w:rsidR="00901AE6">
        <w:t xml:space="preserve"> on articles published </w:t>
      </w:r>
      <w:r w:rsidR="00A205C0">
        <w:t>by</w:t>
      </w:r>
      <w:r w:rsidR="00901AE6">
        <w:t xml:space="preserve"> Mashable.com. </w:t>
      </w:r>
      <w:r w:rsidR="005602D6" w:rsidRPr="00504C18">
        <w:t>The dataset contains 39,797 records and 61 attributes, of which 58 are predictive, two are non-predictive, and one goal field.</w:t>
      </w:r>
      <w:r w:rsidR="00465ADB">
        <w:t xml:space="preserve"> </w:t>
      </w:r>
      <w:r w:rsidR="00FB250C">
        <w:rPr>
          <w:rFonts w:ascii="Verdana" w:hAnsi="Verdana"/>
          <w:iCs/>
          <w:sz w:val="20"/>
          <w:szCs w:val="20"/>
        </w:rPr>
        <w:t xml:space="preserve">The dataset is publicly available to the public and licensed under </w:t>
      </w:r>
      <w:hyperlink r:id="rId10" w:history="1">
        <w:r w:rsidR="00FB250C" w:rsidRPr="002F3478">
          <w:rPr>
            <w:rStyle w:val="Hyperlink"/>
          </w:rPr>
          <w:t>Creative Commons Attribution 4.0 International</w:t>
        </w:r>
      </w:hyperlink>
      <w:r w:rsidR="00FB250C" w:rsidRPr="002F3478">
        <w:t> (CC BY 4.0).</w:t>
      </w:r>
      <w:r w:rsidR="00FB250C">
        <w:t xml:space="preserve"> </w:t>
      </w:r>
      <w:r w:rsidR="00465ADB">
        <w:t xml:space="preserve">The following table lists the </w:t>
      </w:r>
      <w:r w:rsidR="00A65619">
        <w:t>name</w:t>
      </w:r>
      <w:r w:rsidR="00BD6E8B">
        <w:t>, type, and description</w:t>
      </w:r>
      <w:r w:rsidR="00A65619">
        <w:t xml:space="preserve"> of the attributes</w:t>
      </w:r>
      <w:r w:rsidR="00465ADB">
        <w:t xml:space="preserve"> that were included in this study</w:t>
      </w:r>
      <w:r w:rsidR="00283E3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620"/>
        <w:gridCol w:w="4225"/>
      </w:tblGrid>
      <w:tr w:rsidR="00F13294" w:rsidRPr="00EF7CFB" w14:paraId="057F96DF" w14:textId="4AFF9DAE" w:rsidTr="00EA2348">
        <w:trPr>
          <w:trHeight w:hRule="exact" w:val="432"/>
        </w:trPr>
        <w:tc>
          <w:tcPr>
            <w:tcW w:w="3505" w:type="dxa"/>
            <w:shd w:val="clear" w:color="auto" w:fill="FFFF00"/>
            <w:vAlign w:val="center"/>
          </w:tcPr>
          <w:p w14:paraId="63040E42" w14:textId="77777777" w:rsidR="00F13294" w:rsidRPr="00EF7CFB" w:rsidRDefault="00F13294" w:rsidP="00A65619">
            <w:pPr>
              <w:spacing w:line="240" w:lineRule="auto"/>
              <w:ind w:firstLine="0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Field</w:t>
            </w:r>
          </w:p>
        </w:tc>
        <w:tc>
          <w:tcPr>
            <w:tcW w:w="1620" w:type="dxa"/>
            <w:shd w:val="clear" w:color="auto" w:fill="FFFF00"/>
            <w:vAlign w:val="center"/>
          </w:tcPr>
          <w:p w14:paraId="2DA3F1CA" w14:textId="77777777" w:rsidR="00F13294" w:rsidRPr="00EF7CFB" w:rsidRDefault="00F13294" w:rsidP="00A65619">
            <w:pPr>
              <w:spacing w:line="240" w:lineRule="auto"/>
              <w:ind w:firstLine="0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Type</w:t>
            </w:r>
          </w:p>
        </w:tc>
        <w:tc>
          <w:tcPr>
            <w:tcW w:w="4225" w:type="dxa"/>
            <w:shd w:val="clear" w:color="auto" w:fill="FFFF00"/>
            <w:vAlign w:val="center"/>
          </w:tcPr>
          <w:p w14:paraId="4B50F23A" w14:textId="54D5AE68" w:rsidR="00F13294" w:rsidRPr="00EF7CFB" w:rsidRDefault="00A65619" w:rsidP="00A65619">
            <w:pPr>
              <w:spacing w:line="240" w:lineRule="auto"/>
              <w:ind w:firstLine="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</w:tr>
      <w:tr w:rsidR="00F13294" w:rsidRPr="00EF7CFB" w14:paraId="233DD6ED" w14:textId="4F7F37AA" w:rsidTr="00EA2348">
        <w:trPr>
          <w:trHeight w:hRule="exact" w:val="432"/>
        </w:trPr>
        <w:tc>
          <w:tcPr>
            <w:tcW w:w="3505" w:type="dxa"/>
            <w:vAlign w:val="center"/>
          </w:tcPr>
          <w:p w14:paraId="0ACB9D3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url</w:t>
            </w:r>
          </w:p>
        </w:tc>
        <w:tc>
          <w:tcPr>
            <w:tcW w:w="1620" w:type="dxa"/>
            <w:vAlign w:val="center"/>
          </w:tcPr>
          <w:p w14:paraId="405BF7CA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5E87423B" w14:textId="555C7C81" w:rsidR="00F13294" w:rsidRPr="00EF7CFB" w:rsidRDefault="00EA2348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A2348">
              <w:rPr>
                <w:rFonts w:ascii="Verdana" w:hAnsi="Verdana"/>
                <w:bCs/>
                <w:sz w:val="20"/>
                <w:szCs w:val="20"/>
              </w:rPr>
              <w:t>URL of the article</w:t>
            </w:r>
          </w:p>
        </w:tc>
      </w:tr>
      <w:tr w:rsidR="00F13294" w:rsidRPr="00EF7CFB" w14:paraId="50BC3DCA" w14:textId="38249B22" w:rsidTr="001E5D75">
        <w:trPr>
          <w:trHeight w:hRule="exact" w:val="703"/>
        </w:trPr>
        <w:tc>
          <w:tcPr>
            <w:tcW w:w="3505" w:type="dxa"/>
            <w:vAlign w:val="center"/>
          </w:tcPr>
          <w:p w14:paraId="166B1412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timedelta</w:t>
            </w:r>
          </w:p>
        </w:tc>
        <w:tc>
          <w:tcPr>
            <w:tcW w:w="1620" w:type="dxa"/>
            <w:vAlign w:val="center"/>
          </w:tcPr>
          <w:p w14:paraId="24EDC571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F6038B9" w14:textId="301EE7AB" w:rsidR="00F13294" w:rsidRPr="00EF7CFB" w:rsidRDefault="00EA2348" w:rsidP="001E5D75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A2348">
              <w:rPr>
                <w:rFonts w:ascii="Verdana" w:hAnsi="Verdana"/>
                <w:bCs/>
                <w:sz w:val="20"/>
                <w:szCs w:val="20"/>
              </w:rPr>
              <w:t>Days between the article publication and</w:t>
            </w:r>
            <w:r w:rsidR="001E5D7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EA2348">
              <w:rPr>
                <w:rFonts w:ascii="Verdana" w:hAnsi="Verdana"/>
                <w:bCs/>
                <w:sz w:val="20"/>
                <w:szCs w:val="20"/>
              </w:rPr>
              <w:t>the dataset acquisition</w:t>
            </w:r>
          </w:p>
        </w:tc>
      </w:tr>
      <w:tr w:rsidR="00F13294" w:rsidRPr="00EF7CFB" w14:paraId="0237A105" w14:textId="30CB6BA9" w:rsidTr="00EA2348">
        <w:trPr>
          <w:trHeight w:hRule="exact" w:val="432"/>
        </w:trPr>
        <w:tc>
          <w:tcPr>
            <w:tcW w:w="3505" w:type="dxa"/>
            <w:vAlign w:val="center"/>
          </w:tcPr>
          <w:p w14:paraId="609B61FF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n_tokens_title</w:t>
            </w:r>
          </w:p>
        </w:tc>
        <w:tc>
          <w:tcPr>
            <w:tcW w:w="1620" w:type="dxa"/>
            <w:vAlign w:val="center"/>
          </w:tcPr>
          <w:p w14:paraId="440B57E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06EDF0D0" w14:textId="34B05C79" w:rsidR="00F13294" w:rsidRPr="00EF7CFB" w:rsidRDefault="004F23E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F23EF">
              <w:rPr>
                <w:rFonts w:ascii="Verdana" w:hAnsi="Verdana"/>
                <w:bCs/>
                <w:sz w:val="20"/>
                <w:szCs w:val="20"/>
              </w:rPr>
              <w:t>Number of words in the title</w:t>
            </w:r>
          </w:p>
        </w:tc>
      </w:tr>
      <w:tr w:rsidR="00F13294" w:rsidRPr="00EF7CFB" w14:paraId="2F4FAC98" w14:textId="20BBAEA3" w:rsidTr="00EA2348">
        <w:trPr>
          <w:trHeight w:hRule="exact" w:val="432"/>
        </w:trPr>
        <w:tc>
          <w:tcPr>
            <w:tcW w:w="3505" w:type="dxa"/>
            <w:vAlign w:val="center"/>
          </w:tcPr>
          <w:p w14:paraId="2B28F277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tokens_content</w:t>
            </w:r>
          </w:p>
        </w:tc>
        <w:tc>
          <w:tcPr>
            <w:tcW w:w="1620" w:type="dxa"/>
            <w:vAlign w:val="center"/>
          </w:tcPr>
          <w:p w14:paraId="5CEA9B2B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5B276680" w14:textId="52C325EF" w:rsidR="00F13294" w:rsidRPr="00EF7CFB" w:rsidRDefault="004F23E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F23EF">
              <w:rPr>
                <w:rFonts w:ascii="Verdana" w:hAnsi="Verdana"/>
                <w:bCs/>
                <w:sz w:val="20"/>
                <w:szCs w:val="20"/>
              </w:rPr>
              <w:t>Number of words in the content</w:t>
            </w:r>
          </w:p>
        </w:tc>
      </w:tr>
      <w:tr w:rsidR="00F13294" w:rsidRPr="00EF7CFB" w14:paraId="68CD40F9" w14:textId="51754FD7" w:rsidTr="00EA2348">
        <w:trPr>
          <w:trHeight w:hRule="exact" w:val="432"/>
        </w:trPr>
        <w:tc>
          <w:tcPr>
            <w:tcW w:w="3505" w:type="dxa"/>
            <w:vAlign w:val="center"/>
          </w:tcPr>
          <w:p w14:paraId="1E9D133F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unique_tokens</w:t>
            </w:r>
          </w:p>
        </w:tc>
        <w:tc>
          <w:tcPr>
            <w:tcW w:w="1620" w:type="dxa"/>
            <w:vAlign w:val="center"/>
          </w:tcPr>
          <w:p w14:paraId="0AF80B11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1C84CF23" w14:textId="008766B9" w:rsidR="00F13294" w:rsidRPr="00EF7CFB" w:rsidRDefault="004F23E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F23EF">
              <w:rPr>
                <w:rFonts w:ascii="Verdana" w:hAnsi="Verdana"/>
                <w:bCs/>
                <w:sz w:val="20"/>
                <w:szCs w:val="20"/>
              </w:rPr>
              <w:t>Rate of unique words in the content</w:t>
            </w:r>
          </w:p>
        </w:tc>
      </w:tr>
      <w:tr w:rsidR="00F13294" w:rsidRPr="00EF7CFB" w14:paraId="1904A326" w14:textId="0AA2BFE8" w:rsidTr="00EA2348">
        <w:trPr>
          <w:trHeight w:hRule="exact" w:val="432"/>
        </w:trPr>
        <w:tc>
          <w:tcPr>
            <w:tcW w:w="3505" w:type="dxa"/>
            <w:vAlign w:val="center"/>
          </w:tcPr>
          <w:p w14:paraId="25427A55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non_stop_words</w:t>
            </w:r>
          </w:p>
        </w:tc>
        <w:tc>
          <w:tcPr>
            <w:tcW w:w="1620" w:type="dxa"/>
            <w:vAlign w:val="center"/>
          </w:tcPr>
          <w:p w14:paraId="025BDB9C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0A8E074" w14:textId="57198E7C" w:rsidR="00F13294" w:rsidRPr="00EF7CFB" w:rsidRDefault="004F23E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F23EF">
              <w:rPr>
                <w:rFonts w:ascii="Verdana" w:hAnsi="Verdana"/>
                <w:bCs/>
                <w:sz w:val="20"/>
                <w:szCs w:val="20"/>
              </w:rPr>
              <w:t>Rate of non-stop words in the content</w:t>
            </w:r>
          </w:p>
        </w:tc>
      </w:tr>
      <w:tr w:rsidR="00F13294" w:rsidRPr="00EF7CFB" w14:paraId="367E93A4" w14:textId="44EEE0CD" w:rsidTr="004F23EF">
        <w:trPr>
          <w:trHeight w:hRule="exact" w:val="658"/>
        </w:trPr>
        <w:tc>
          <w:tcPr>
            <w:tcW w:w="3505" w:type="dxa"/>
            <w:vAlign w:val="center"/>
          </w:tcPr>
          <w:p w14:paraId="61F3BA7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non_stop_unique_tokens</w:t>
            </w:r>
          </w:p>
        </w:tc>
        <w:tc>
          <w:tcPr>
            <w:tcW w:w="1620" w:type="dxa"/>
            <w:vAlign w:val="center"/>
          </w:tcPr>
          <w:p w14:paraId="5E45CAB6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AA174F5" w14:textId="77777777" w:rsidR="004F23EF" w:rsidRPr="004F23EF" w:rsidRDefault="004F23EF" w:rsidP="004F23EF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F23EF">
              <w:rPr>
                <w:rFonts w:ascii="Verdana" w:hAnsi="Verdana"/>
                <w:bCs/>
                <w:sz w:val="20"/>
                <w:szCs w:val="20"/>
              </w:rPr>
              <w:t>Rate of unique non-stop words in the</w:t>
            </w:r>
          </w:p>
          <w:p w14:paraId="1B32E520" w14:textId="0A0BDE4B" w:rsidR="00F13294" w:rsidRPr="00EF7CFB" w:rsidRDefault="004F23EF" w:rsidP="004F23EF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4F23EF">
              <w:rPr>
                <w:rFonts w:ascii="Verdana" w:hAnsi="Verdana"/>
                <w:bCs/>
                <w:sz w:val="20"/>
                <w:szCs w:val="20"/>
              </w:rPr>
              <w:t>content</w:t>
            </w:r>
          </w:p>
        </w:tc>
      </w:tr>
      <w:tr w:rsidR="00F13294" w:rsidRPr="00EF7CFB" w14:paraId="5F761D3D" w14:textId="5EF35379" w:rsidTr="00EA2348">
        <w:trPr>
          <w:trHeight w:hRule="exact" w:val="432"/>
        </w:trPr>
        <w:tc>
          <w:tcPr>
            <w:tcW w:w="3505" w:type="dxa"/>
            <w:vAlign w:val="center"/>
          </w:tcPr>
          <w:p w14:paraId="30F2C728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hrefs</w:t>
            </w:r>
          </w:p>
        </w:tc>
        <w:tc>
          <w:tcPr>
            <w:tcW w:w="1620" w:type="dxa"/>
            <w:vAlign w:val="center"/>
          </w:tcPr>
          <w:p w14:paraId="6CCF156E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37D64111" w14:textId="10C50F35" w:rsidR="00F13294" w:rsidRPr="00EF7CFB" w:rsidRDefault="007669B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669BF">
              <w:rPr>
                <w:rFonts w:ascii="Verdana" w:hAnsi="Verdana"/>
                <w:bCs/>
                <w:sz w:val="20"/>
                <w:szCs w:val="20"/>
              </w:rPr>
              <w:t>Number of links</w:t>
            </w:r>
          </w:p>
        </w:tc>
      </w:tr>
      <w:tr w:rsidR="00F13294" w:rsidRPr="00EF7CFB" w14:paraId="7F2EED9F" w14:textId="2B1DDB81" w:rsidTr="007669BF">
        <w:trPr>
          <w:trHeight w:hRule="exact" w:val="649"/>
        </w:trPr>
        <w:tc>
          <w:tcPr>
            <w:tcW w:w="3505" w:type="dxa"/>
            <w:vAlign w:val="center"/>
          </w:tcPr>
          <w:p w14:paraId="514C85C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self_hrefs</w:t>
            </w:r>
          </w:p>
        </w:tc>
        <w:tc>
          <w:tcPr>
            <w:tcW w:w="1620" w:type="dxa"/>
            <w:vAlign w:val="center"/>
          </w:tcPr>
          <w:p w14:paraId="7FB5DEBD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337AAC52" w14:textId="1D710757" w:rsidR="00F13294" w:rsidRPr="00EF7CFB" w:rsidRDefault="007669B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669BF">
              <w:rPr>
                <w:rFonts w:ascii="Verdana" w:hAnsi="Verdana"/>
                <w:bCs/>
                <w:sz w:val="20"/>
                <w:szCs w:val="20"/>
              </w:rPr>
              <w:t>Number of links to other articles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7669BF">
              <w:rPr>
                <w:rFonts w:ascii="Verdana" w:hAnsi="Verdana"/>
                <w:bCs/>
                <w:sz w:val="20"/>
                <w:szCs w:val="20"/>
              </w:rPr>
              <w:t>published by Mashable</w:t>
            </w:r>
          </w:p>
        </w:tc>
      </w:tr>
      <w:tr w:rsidR="00F13294" w:rsidRPr="00EF7CFB" w14:paraId="7E3E0B42" w14:textId="09FAE114" w:rsidTr="00EA2348">
        <w:trPr>
          <w:trHeight w:hRule="exact" w:val="432"/>
        </w:trPr>
        <w:tc>
          <w:tcPr>
            <w:tcW w:w="3505" w:type="dxa"/>
            <w:vAlign w:val="center"/>
          </w:tcPr>
          <w:p w14:paraId="465EDB6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imgs</w:t>
            </w:r>
          </w:p>
        </w:tc>
        <w:tc>
          <w:tcPr>
            <w:tcW w:w="1620" w:type="dxa"/>
            <w:vAlign w:val="center"/>
          </w:tcPr>
          <w:p w14:paraId="4014EFBD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8996D0A" w14:textId="5A41C71A" w:rsidR="00F13294" w:rsidRPr="00EF7CFB" w:rsidRDefault="007669B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669BF">
              <w:rPr>
                <w:rFonts w:ascii="Verdana" w:hAnsi="Verdana"/>
                <w:bCs/>
                <w:sz w:val="20"/>
                <w:szCs w:val="20"/>
              </w:rPr>
              <w:t>Number of images</w:t>
            </w:r>
          </w:p>
        </w:tc>
      </w:tr>
      <w:tr w:rsidR="00F13294" w:rsidRPr="00EF7CFB" w14:paraId="594F48CE" w14:textId="1B5D52C1" w:rsidTr="00EA2348">
        <w:trPr>
          <w:trHeight w:hRule="exact" w:val="432"/>
        </w:trPr>
        <w:tc>
          <w:tcPr>
            <w:tcW w:w="3505" w:type="dxa"/>
            <w:vAlign w:val="center"/>
          </w:tcPr>
          <w:p w14:paraId="2D42EEDF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videos</w:t>
            </w:r>
          </w:p>
        </w:tc>
        <w:tc>
          <w:tcPr>
            <w:tcW w:w="1620" w:type="dxa"/>
            <w:vAlign w:val="center"/>
          </w:tcPr>
          <w:p w14:paraId="7BD29948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63C854F" w14:textId="5197A3D2" w:rsidR="00F13294" w:rsidRPr="00EF7CFB" w:rsidRDefault="000B014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0B014B">
              <w:rPr>
                <w:rFonts w:ascii="Verdana" w:hAnsi="Verdana"/>
                <w:bCs/>
                <w:sz w:val="20"/>
                <w:szCs w:val="20"/>
              </w:rPr>
              <w:t>Number of videos</w:t>
            </w:r>
          </w:p>
        </w:tc>
      </w:tr>
      <w:tr w:rsidR="00F13294" w:rsidRPr="00EF7CFB" w14:paraId="7BE07F24" w14:textId="679A2E92" w:rsidTr="000B014B">
        <w:trPr>
          <w:trHeight w:hRule="exact" w:val="667"/>
        </w:trPr>
        <w:tc>
          <w:tcPr>
            <w:tcW w:w="3505" w:type="dxa"/>
            <w:vAlign w:val="center"/>
          </w:tcPr>
          <w:p w14:paraId="51A8E52B" w14:textId="77777777" w:rsidR="00F13294" w:rsidRPr="00EF7CFB" w:rsidRDefault="00F13294" w:rsidP="007622C6">
            <w:pPr>
              <w:tabs>
                <w:tab w:val="left" w:pos="1152"/>
              </w:tabs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verage_token_length</w:t>
            </w:r>
            <w:r w:rsidRPr="00EF7CFB">
              <w:rPr>
                <w:rFonts w:ascii="Verdana" w:hAnsi="Verdana"/>
                <w:bCs/>
                <w:sz w:val="20"/>
                <w:szCs w:val="20"/>
              </w:rPr>
              <w:tab/>
            </w:r>
          </w:p>
        </w:tc>
        <w:tc>
          <w:tcPr>
            <w:tcW w:w="1620" w:type="dxa"/>
            <w:vAlign w:val="center"/>
          </w:tcPr>
          <w:p w14:paraId="576C96C2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0F98A81" w14:textId="2CE290F4" w:rsidR="00F13294" w:rsidRPr="00EF7CFB" w:rsidRDefault="000B014B" w:rsidP="000B014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0B014B">
              <w:rPr>
                <w:rFonts w:ascii="Verdana" w:hAnsi="Verdana"/>
                <w:bCs/>
                <w:sz w:val="20"/>
                <w:szCs w:val="20"/>
              </w:rPr>
              <w:t>Average length of the words in the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0B014B">
              <w:rPr>
                <w:rFonts w:ascii="Verdana" w:hAnsi="Verdana"/>
                <w:bCs/>
                <w:sz w:val="20"/>
                <w:szCs w:val="20"/>
              </w:rPr>
              <w:t>content</w:t>
            </w:r>
          </w:p>
        </w:tc>
      </w:tr>
      <w:tr w:rsidR="00F13294" w:rsidRPr="00EF7CFB" w14:paraId="1640AFA1" w14:textId="58A25D57" w:rsidTr="00EA2348">
        <w:trPr>
          <w:trHeight w:hRule="exact" w:val="432"/>
        </w:trPr>
        <w:tc>
          <w:tcPr>
            <w:tcW w:w="3505" w:type="dxa"/>
            <w:vAlign w:val="center"/>
          </w:tcPr>
          <w:p w14:paraId="6E7A9324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keywords</w:t>
            </w:r>
          </w:p>
        </w:tc>
        <w:tc>
          <w:tcPr>
            <w:tcW w:w="1620" w:type="dxa"/>
            <w:vAlign w:val="center"/>
          </w:tcPr>
          <w:p w14:paraId="6F6BD113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7E3B595" w14:textId="203469BB" w:rsidR="00F13294" w:rsidRPr="00EF7CFB" w:rsidRDefault="000B014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0B014B">
              <w:rPr>
                <w:rFonts w:ascii="Verdana" w:hAnsi="Verdana"/>
                <w:bCs/>
                <w:sz w:val="20"/>
                <w:szCs w:val="20"/>
              </w:rPr>
              <w:t>Number of keywords in the metadata</w:t>
            </w:r>
          </w:p>
        </w:tc>
      </w:tr>
      <w:tr w:rsidR="00F13294" w:rsidRPr="00EF7CFB" w14:paraId="7D4F9F2F" w14:textId="48ACE290" w:rsidTr="00EA2348">
        <w:trPr>
          <w:trHeight w:hRule="exact" w:val="432"/>
        </w:trPr>
        <w:tc>
          <w:tcPr>
            <w:tcW w:w="3505" w:type="dxa"/>
            <w:vAlign w:val="center"/>
          </w:tcPr>
          <w:p w14:paraId="4A9E725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lifestyle</w:t>
            </w:r>
          </w:p>
        </w:tc>
        <w:tc>
          <w:tcPr>
            <w:tcW w:w="1620" w:type="dxa"/>
            <w:vAlign w:val="center"/>
          </w:tcPr>
          <w:p w14:paraId="3B95CFBF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2B7C98F0" w14:textId="110923E9" w:rsidR="00F13294" w:rsidRPr="00EF7CFB" w:rsidRDefault="00490ECD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90ECD">
              <w:rPr>
                <w:rFonts w:ascii="Verdana" w:hAnsi="Verdana"/>
                <w:bCs/>
                <w:sz w:val="20"/>
                <w:szCs w:val="20"/>
              </w:rPr>
              <w:t>Is data channel 'Lifestyle'?</w:t>
            </w:r>
          </w:p>
        </w:tc>
      </w:tr>
      <w:tr w:rsidR="00F13294" w:rsidRPr="00EF7CFB" w14:paraId="75386586" w14:textId="68E589C8" w:rsidTr="00EA2348">
        <w:trPr>
          <w:trHeight w:hRule="exact" w:val="432"/>
        </w:trPr>
        <w:tc>
          <w:tcPr>
            <w:tcW w:w="3505" w:type="dxa"/>
            <w:vAlign w:val="center"/>
          </w:tcPr>
          <w:p w14:paraId="729AD53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entertainment</w:t>
            </w:r>
          </w:p>
        </w:tc>
        <w:tc>
          <w:tcPr>
            <w:tcW w:w="1620" w:type="dxa"/>
            <w:vAlign w:val="center"/>
          </w:tcPr>
          <w:p w14:paraId="38F39F70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48E39A31" w14:textId="7AB314B3" w:rsidR="00F13294" w:rsidRPr="00EF7CFB" w:rsidRDefault="00490ECD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490ECD">
              <w:rPr>
                <w:rFonts w:ascii="Verdana" w:hAnsi="Verdana"/>
                <w:bCs/>
                <w:sz w:val="20"/>
                <w:szCs w:val="20"/>
              </w:rPr>
              <w:t>Is data channel 'Entertainment'?</w:t>
            </w:r>
          </w:p>
        </w:tc>
      </w:tr>
      <w:tr w:rsidR="00F13294" w:rsidRPr="00EF7CFB" w14:paraId="31E36EFB" w14:textId="5962B061" w:rsidTr="00EA2348">
        <w:trPr>
          <w:trHeight w:hRule="exact" w:val="432"/>
        </w:trPr>
        <w:tc>
          <w:tcPr>
            <w:tcW w:w="3505" w:type="dxa"/>
            <w:vAlign w:val="center"/>
          </w:tcPr>
          <w:p w14:paraId="0F9BBDB8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bus</w:t>
            </w:r>
          </w:p>
        </w:tc>
        <w:tc>
          <w:tcPr>
            <w:tcW w:w="1620" w:type="dxa"/>
            <w:vAlign w:val="center"/>
          </w:tcPr>
          <w:p w14:paraId="64C9EF05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3A155FAA" w14:textId="1E936B1A" w:rsidR="00F13294" w:rsidRPr="00EF7CFB" w:rsidRDefault="00306269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306269">
              <w:rPr>
                <w:rFonts w:ascii="Verdana" w:hAnsi="Verdana"/>
                <w:bCs/>
                <w:sz w:val="20"/>
                <w:szCs w:val="20"/>
              </w:rPr>
              <w:t>Is data channel 'Business'?</w:t>
            </w:r>
          </w:p>
        </w:tc>
      </w:tr>
      <w:tr w:rsidR="00F13294" w:rsidRPr="00EF7CFB" w14:paraId="5137512B" w14:textId="35101D0E" w:rsidTr="00EA2348">
        <w:trPr>
          <w:trHeight w:hRule="exact" w:val="432"/>
        </w:trPr>
        <w:tc>
          <w:tcPr>
            <w:tcW w:w="3505" w:type="dxa"/>
            <w:vAlign w:val="center"/>
          </w:tcPr>
          <w:p w14:paraId="7D2556B1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socmed</w:t>
            </w:r>
          </w:p>
        </w:tc>
        <w:tc>
          <w:tcPr>
            <w:tcW w:w="1620" w:type="dxa"/>
            <w:vAlign w:val="center"/>
          </w:tcPr>
          <w:p w14:paraId="1C7BB765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46378404" w14:textId="39D4F41D" w:rsidR="00F13294" w:rsidRPr="00EF7CFB" w:rsidRDefault="00306269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306269">
              <w:rPr>
                <w:rFonts w:ascii="Verdana" w:hAnsi="Verdana"/>
                <w:bCs/>
                <w:sz w:val="20"/>
                <w:szCs w:val="20"/>
              </w:rPr>
              <w:t>Is data channel 'Social Media'?</w:t>
            </w:r>
          </w:p>
        </w:tc>
      </w:tr>
      <w:tr w:rsidR="00F13294" w:rsidRPr="00EF7CFB" w14:paraId="0E1C6971" w14:textId="329CA521" w:rsidTr="00EA2348">
        <w:trPr>
          <w:trHeight w:hRule="exact" w:val="432"/>
        </w:trPr>
        <w:tc>
          <w:tcPr>
            <w:tcW w:w="3505" w:type="dxa"/>
            <w:vAlign w:val="center"/>
          </w:tcPr>
          <w:p w14:paraId="5231B04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tech</w:t>
            </w:r>
          </w:p>
        </w:tc>
        <w:tc>
          <w:tcPr>
            <w:tcW w:w="1620" w:type="dxa"/>
            <w:vAlign w:val="center"/>
          </w:tcPr>
          <w:p w14:paraId="574506A2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3E77B20A" w14:textId="40EA5C15" w:rsidR="00F13294" w:rsidRPr="00EF7CFB" w:rsidRDefault="00306269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306269">
              <w:rPr>
                <w:rFonts w:ascii="Verdana" w:hAnsi="Verdana"/>
                <w:bCs/>
                <w:sz w:val="20"/>
                <w:szCs w:val="20"/>
              </w:rPr>
              <w:t>Is data channel 'Tech'?</w:t>
            </w:r>
          </w:p>
        </w:tc>
      </w:tr>
      <w:tr w:rsidR="00F13294" w:rsidRPr="00EF7CFB" w14:paraId="7B83E597" w14:textId="51D86E8B" w:rsidTr="00EA2348">
        <w:trPr>
          <w:trHeight w:hRule="exact" w:val="432"/>
        </w:trPr>
        <w:tc>
          <w:tcPr>
            <w:tcW w:w="3505" w:type="dxa"/>
            <w:vAlign w:val="center"/>
          </w:tcPr>
          <w:p w14:paraId="7305DFC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world</w:t>
            </w:r>
          </w:p>
        </w:tc>
        <w:tc>
          <w:tcPr>
            <w:tcW w:w="1620" w:type="dxa"/>
            <w:vAlign w:val="center"/>
          </w:tcPr>
          <w:p w14:paraId="4367ADD0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77159EA3" w14:textId="32E449FF" w:rsidR="00F13294" w:rsidRPr="00EF7CFB" w:rsidRDefault="00306269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306269">
              <w:rPr>
                <w:rFonts w:ascii="Verdana" w:hAnsi="Verdana"/>
                <w:bCs/>
                <w:sz w:val="20"/>
                <w:szCs w:val="20"/>
              </w:rPr>
              <w:t>Is data channel 'World'?</w:t>
            </w:r>
          </w:p>
        </w:tc>
      </w:tr>
      <w:tr w:rsidR="00F13294" w:rsidRPr="00EF7CFB" w14:paraId="2509DED2" w14:textId="123C919D" w:rsidTr="00EA2348">
        <w:trPr>
          <w:trHeight w:hRule="exact" w:val="432"/>
        </w:trPr>
        <w:tc>
          <w:tcPr>
            <w:tcW w:w="3505" w:type="dxa"/>
            <w:vAlign w:val="center"/>
          </w:tcPr>
          <w:p w14:paraId="0E0BDAA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in_min</w:t>
            </w:r>
          </w:p>
        </w:tc>
        <w:tc>
          <w:tcPr>
            <w:tcW w:w="1620" w:type="dxa"/>
            <w:vAlign w:val="center"/>
          </w:tcPr>
          <w:p w14:paraId="77D0EC65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38AAF6A6" w14:textId="54AC8AE0" w:rsidR="00F13294" w:rsidRPr="00EF7CFB" w:rsidRDefault="00306269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306269">
              <w:rPr>
                <w:rFonts w:ascii="Verdana" w:hAnsi="Verdana"/>
                <w:bCs/>
                <w:sz w:val="20"/>
                <w:szCs w:val="20"/>
              </w:rPr>
              <w:t>Worst keyword (min. shares)</w:t>
            </w:r>
          </w:p>
        </w:tc>
      </w:tr>
      <w:tr w:rsidR="00F13294" w:rsidRPr="00EF7CFB" w14:paraId="118101A8" w14:textId="0592621F" w:rsidTr="00EA2348">
        <w:trPr>
          <w:trHeight w:hRule="exact" w:val="432"/>
        </w:trPr>
        <w:tc>
          <w:tcPr>
            <w:tcW w:w="3505" w:type="dxa"/>
            <w:vAlign w:val="center"/>
          </w:tcPr>
          <w:p w14:paraId="06B5E925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ax_min</w:t>
            </w:r>
          </w:p>
        </w:tc>
        <w:tc>
          <w:tcPr>
            <w:tcW w:w="1620" w:type="dxa"/>
            <w:vAlign w:val="center"/>
          </w:tcPr>
          <w:p w14:paraId="0BBDF587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5BCAF62F" w14:textId="12142977" w:rsidR="00F13294" w:rsidRPr="00EF7CFB" w:rsidRDefault="00B4799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4799B">
              <w:rPr>
                <w:rFonts w:ascii="Verdana" w:hAnsi="Verdana"/>
                <w:bCs/>
                <w:sz w:val="20"/>
                <w:szCs w:val="20"/>
              </w:rPr>
              <w:t>Worst keyword (max. shares)</w:t>
            </w:r>
          </w:p>
        </w:tc>
      </w:tr>
      <w:tr w:rsidR="00F13294" w:rsidRPr="00EF7CFB" w14:paraId="2D94A245" w14:textId="34450A9F" w:rsidTr="00EA2348">
        <w:trPr>
          <w:trHeight w:hRule="exact" w:val="432"/>
        </w:trPr>
        <w:tc>
          <w:tcPr>
            <w:tcW w:w="3505" w:type="dxa"/>
            <w:vAlign w:val="center"/>
          </w:tcPr>
          <w:p w14:paraId="1D2933B2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avg_min</w:t>
            </w:r>
          </w:p>
        </w:tc>
        <w:tc>
          <w:tcPr>
            <w:tcW w:w="1620" w:type="dxa"/>
            <w:vAlign w:val="center"/>
          </w:tcPr>
          <w:p w14:paraId="50B0E6D7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57B538F9" w14:textId="36B396CD" w:rsidR="00F13294" w:rsidRPr="00EF7CFB" w:rsidRDefault="00B4799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4799B">
              <w:rPr>
                <w:rFonts w:ascii="Verdana" w:hAnsi="Verdana"/>
                <w:bCs/>
                <w:sz w:val="20"/>
                <w:szCs w:val="20"/>
              </w:rPr>
              <w:t>Worst keyword (avg. shares)</w:t>
            </w:r>
          </w:p>
        </w:tc>
      </w:tr>
      <w:tr w:rsidR="00F13294" w:rsidRPr="00EF7CFB" w14:paraId="69BD219C" w14:textId="22CF7C60" w:rsidTr="00EA2348">
        <w:trPr>
          <w:trHeight w:hRule="exact" w:val="432"/>
        </w:trPr>
        <w:tc>
          <w:tcPr>
            <w:tcW w:w="3505" w:type="dxa"/>
            <w:vAlign w:val="center"/>
          </w:tcPr>
          <w:p w14:paraId="3A21F494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in_max</w:t>
            </w:r>
          </w:p>
        </w:tc>
        <w:tc>
          <w:tcPr>
            <w:tcW w:w="1620" w:type="dxa"/>
            <w:vAlign w:val="center"/>
          </w:tcPr>
          <w:p w14:paraId="43B09E7E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0CE32FFE" w14:textId="5F50ABB3" w:rsidR="00F13294" w:rsidRPr="00EF7CFB" w:rsidRDefault="00B4799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4799B">
              <w:rPr>
                <w:rFonts w:ascii="Verdana" w:hAnsi="Verdana"/>
                <w:bCs/>
                <w:sz w:val="20"/>
                <w:szCs w:val="20"/>
              </w:rPr>
              <w:t>Best keyword (min. shares)</w:t>
            </w:r>
          </w:p>
        </w:tc>
      </w:tr>
      <w:tr w:rsidR="00F13294" w:rsidRPr="00EF7CFB" w14:paraId="39888BAB" w14:textId="69E23C43" w:rsidTr="00EA2348">
        <w:trPr>
          <w:trHeight w:hRule="exact" w:val="432"/>
        </w:trPr>
        <w:tc>
          <w:tcPr>
            <w:tcW w:w="3505" w:type="dxa"/>
            <w:vAlign w:val="center"/>
          </w:tcPr>
          <w:p w14:paraId="17BF55B6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ax_max</w:t>
            </w:r>
          </w:p>
        </w:tc>
        <w:tc>
          <w:tcPr>
            <w:tcW w:w="1620" w:type="dxa"/>
            <w:vAlign w:val="center"/>
          </w:tcPr>
          <w:p w14:paraId="2247DA25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72EC469" w14:textId="67F66F36" w:rsidR="00F13294" w:rsidRPr="00EF7CFB" w:rsidRDefault="00B4799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4799B">
              <w:rPr>
                <w:rFonts w:ascii="Verdana" w:hAnsi="Verdana"/>
                <w:bCs/>
                <w:sz w:val="20"/>
                <w:szCs w:val="20"/>
              </w:rPr>
              <w:t>Best keyword (max. shares)</w:t>
            </w:r>
          </w:p>
        </w:tc>
      </w:tr>
      <w:tr w:rsidR="00F13294" w:rsidRPr="00EF7CFB" w14:paraId="3D2BE094" w14:textId="6C21333E" w:rsidTr="00EA2348">
        <w:trPr>
          <w:trHeight w:hRule="exact" w:val="432"/>
        </w:trPr>
        <w:tc>
          <w:tcPr>
            <w:tcW w:w="3505" w:type="dxa"/>
            <w:vAlign w:val="center"/>
          </w:tcPr>
          <w:p w14:paraId="4662EAE0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avg_max</w:t>
            </w:r>
          </w:p>
        </w:tc>
        <w:tc>
          <w:tcPr>
            <w:tcW w:w="1620" w:type="dxa"/>
            <w:vAlign w:val="center"/>
          </w:tcPr>
          <w:p w14:paraId="5BD95F5A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50B7CBE1" w14:textId="628027EE" w:rsidR="00F13294" w:rsidRPr="00EF7CFB" w:rsidRDefault="00B4799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4799B">
              <w:rPr>
                <w:rFonts w:ascii="Verdana" w:hAnsi="Verdana"/>
                <w:bCs/>
                <w:sz w:val="20"/>
                <w:szCs w:val="20"/>
              </w:rPr>
              <w:t>Best keyword (avg. shares)</w:t>
            </w:r>
          </w:p>
        </w:tc>
      </w:tr>
      <w:tr w:rsidR="00F13294" w:rsidRPr="00EF7CFB" w14:paraId="37EBF656" w14:textId="06F19E50" w:rsidTr="00EA2348">
        <w:trPr>
          <w:trHeight w:hRule="exact" w:val="432"/>
        </w:trPr>
        <w:tc>
          <w:tcPr>
            <w:tcW w:w="3505" w:type="dxa"/>
            <w:vAlign w:val="center"/>
          </w:tcPr>
          <w:p w14:paraId="57536249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in_avg</w:t>
            </w:r>
          </w:p>
        </w:tc>
        <w:tc>
          <w:tcPr>
            <w:tcW w:w="1620" w:type="dxa"/>
            <w:vAlign w:val="center"/>
          </w:tcPr>
          <w:p w14:paraId="34EE602A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E530F0B" w14:textId="3F47A08F" w:rsidR="00F13294" w:rsidRPr="00EF7CFB" w:rsidRDefault="00B4799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4799B">
              <w:rPr>
                <w:rFonts w:ascii="Verdana" w:hAnsi="Verdana"/>
                <w:bCs/>
                <w:sz w:val="20"/>
                <w:szCs w:val="20"/>
              </w:rPr>
              <w:t>Avg. keyword (min. shares)</w:t>
            </w:r>
          </w:p>
        </w:tc>
      </w:tr>
      <w:tr w:rsidR="00F13294" w:rsidRPr="00EF7CFB" w14:paraId="27A62525" w14:textId="795CE7C2" w:rsidTr="00EA2348">
        <w:trPr>
          <w:trHeight w:hRule="exact" w:val="432"/>
        </w:trPr>
        <w:tc>
          <w:tcPr>
            <w:tcW w:w="3505" w:type="dxa"/>
            <w:vAlign w:val="center"/>
          </w:tcPr>
          <w:p w14:paraId="72561B3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ax_avg</w:t>
            </w:r>
          </w:p>
        </w:tc>
        <w:tc>
          <w:tcPr>
            <w:tcW w:w="1620" w:type="dxa"/>
            <w:vAlign w:val="center"/>
          </w:tcPr>
          <w:p w14:paraId="6C5F860A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C33EE3E" w14:textId="398BFB9E" w:rsidR="00F13294" w:rsidRPr="00EF7CFB" w:rsidRDefault="00B21AE0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21AE0">
              <w:rPr>
                <w:rFonts w:ascii="Verdana" w:hAnsi="Verdana"/>
                <w:bCs/>
                <w:sz w:val="20"/>
                <w:szCs w:val="20"/>
              </w:rPr>
              <w:t>Avg. keyword (max. shares)</w:t>
            </w:r>
          </w:p>
        </w:tc>
      </w:tr>
      <w:tr w:rsidR="00F13294" w:rsidRPr="00EF7CFB" w14:paraId="2F4F6327" w14:textId="66ABE010" w:rsidTr="00EA2348">
        <w:trPr>
          <w:trHeight w:hRule="exact" w:val="432"/>
        </w:trPr>
        <w:tc>
          <w:tcPr>
            <w:tcW w:w="3505" w:type="dxa"/>
            <w:vAlign w:val="center"/>
          </w:tcPr>
          <w:p w14:paraId="2BEBCB7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avg_avg</w:t>
            </w:r>
          </w:p>
        </w:tc>
        <w:tc>
          <w:tcPr>
            <w:tcW w:w="1620" w:type="dxa"/>
            <w:vAlign w:val="center"/>
          </w:tcPr>
          <w:p w14:paraId="0FEA6C7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ABFB7B4" w14:textId="21A37AEC" w:rsidR="00F13294" w:rsidRPr="00EF7CFB" w:rsidRDefault="00B21AE0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21AE0">
              <w:rPr>
                <w:rFonts w:ascii="Verdana" w:hAnsi="Verdana"/>
                <w:bCs/>
                <w:sz w:val="20"/>
                <w:szCs w:val="20"/>
              </w:rPr>
              <w:t>Avg. keyword (avg. shares)</w:t>
            </w:r>
          </w:p>
        </w:tc>
      </w:tr>
      <w:tr w:rsidR="00F13294" w:rsidRPr="00EF7CFB" w14:paraId="6B789322" w14:textId="2DFB62F4" w:rsidTr="00B21AE0">
        <w:trPr>
          <w:trHeight w:hRule="exact" w:val="649"/>
        </w:trPr>
        <w:tc>
          <w:tcPr>
            <w:tcW w:w="3505" w:type="dxa"/>
            <w:vAlign w:val="center"/>
          </w:tcPr>
          <w:p w14:paraId="139B8DD0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in_shares</w:t>
            </w:r>
          </w:p>
        </w:tc>
        <w:tc>
          <w:tcPr>
            <w:tcW w:w="1620" w:type="dxa"/>
            <w:vAlign w:val="center"/>
          </w:tcPr>
          <w:p w14:paraId="519C1258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00FE47D" w14:textId="34F380C5" w:rsidR="00F13294" w:rsidRPr="00EF7CFB" w:rsidRDefault="00B21AE0" w:rsidP="00B21AE0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21AE0">
              <w:rPr>
                <w:rFonts w:ascii="Verdana" w:hAnsi="Verdana"/>
                <w:bCs/>
                <w:sz w:val="20"/>
                <w:szCs w:val="20"/>
              </w:rPr>
              <w:t>Min. shares of referenced articles in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B21AE0">
              <w:rPr>
                <w:rFonts w:ascii="Verdana" w:hAnsi="Verdana"/>
                <w:bCs/>
                <w:sz w:val="20"/>
                <w:szCs w:val="20"/>
              </w:rPr>
              <w:t>Mashable</w:t>
            </w:r>
          </w:p>
        </w:tc>
      </w:tr>
      <w:tr w:rsidR="00F13294" w:rsidRPr="00EF7CFB" w14:paraId="0CF2E4B1" w14:textId="6F14A36B" w:rsidTr="00B21AE0">
        <w:trPr>
          <w:trHeight w:hRule="exact" w:val="631"/>
        </w:trPr>
        <w:tc>
          <w:tcPr>
            <w:tcW w:w="3505" w:type="dxa"/>
            <w:vAlign w:val="center"/>
          </w:tcPr>
          <w:p w14:paraId="0BB15F0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self_reference_max_shares</w:t>
            </w:r>
          </w:p>
        </w:tc>
        <w:tc>
          <w:tcPr>
            <w:tcW w:w="1620" w:type="dxa"/>
            <w:vAlign w:val="center"/>
          </w:tcPr>
          <w:p w14:paraId="2E97B476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05CE398F" w14:textId="160341B7" w:rsidR="00F13294" w:rsidRPr="00EF7CFB" w:rsidRDefault="00B21AE0" w:rsidP="00B21AE0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21AE0">
              <w:rPr>
                <w:rFonts w:ascii="Verdana" w:hAnsi="Verdana"/>
                <w:bCs/>
                <w:sz w:val="20"/>
                <w:szCs w:val="20"/>
              </w:rPr>
              <w:t>Max. shares of referenced articles in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B21AE0">
              <w:rPr>
                <w:rFonts w:ascii="Verdana" w:hAnsi="Verdana"/>
                <w:bCs/>
                <w:sz w:val="20"/>
                <w:szCs w:val="20"/>
              </w:rPr>
              <w:t>Mashable</w:t>
            </w:r>
          </w:p>
        </w:tc>
      </w:tr>
      <w:tr w:rsidR="00F13294" w:rsidRPr="00EF7CFB" w14:paraId="1422BD71" w14:textId="29FD1255" w:rsidTr="00B719A4">
        <w:trPr>
          <w:trHeight w:hRule="exact" w:val="631"/>
        </w:trPr>
        <w:tc>
          <w:tcPr>
            <w:tcW w:w="3505" w:type="dxa"/>
            <w:vAlign w:val="center"/>
          </w:tcPr>
          <w:p w14:paraId="5D3C1B43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avg_sharess</w:t>
            </w:r>
          </w:p>
        </w:tc>
        <w:tc>
          <w:tcPr>
            <w:tcW w:w="1620" w:type="dxa"/>
            <w:vAlign w:val="center"/>
          </w:tcPr>
          <w:p w14:paraId="65EEC5AF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CB5121B" w14:textId="7583D414" w:rsidR="00F13294" w:rsidRPr="00EF7CFB" w:rsidRDefault="00B719A4" w:rsidP="00B719A4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>Avg. shares of referenced articles in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Mashable</w:t>
            </w:r>
          </w:p>
        </w:tc>
      </w:tr>
      <w:tr w:rsidR="00F13294" w:rsidRPr="00EF7CFB" w14:paraId="143BE566" w14:textId="0BD0679B" w:rsidTr="00EA2348">
        <w:trPr>
          <w:trHeight w:hRule="exact" w:val="432"/>
        </w:trPr>
        <w:tc>
          <w:tcPr>
            <w:tcW w:w="3505" w:type="dxa"/>
            <w:vAlign w:val="center"/>
          </w:tcPr>
          <w:p w14:paraId="13CA5CF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monday</w:t>
            </w:r>
          </w:p>
        </w:tc>
        <w:tc>
          <w:tcPr>
            <w:tcW w:w="1620" w:type="dxa"/>
            <w:vAlign w:val="center"/>
          </w:tcPr>
          <w:p w14:paraId="555E0D95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552349CC" w14:textId="37F58B4B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>Was the article published on a Monday?</w:t>
            </w:r>
          </w:p>
        </w:tc>
      </w:tr>
      <w:tr w:rsidR="00F13294" w:rsidRPr="00EF7CFB" w14:paraId="40EFEA30" w14:textId="234756FA" w:rsidTr="00B719A4">
        <w:trPr>
          <w:trHeight w:hRule="exact" w:val="568"/>
        </w:trPr>
        <w:tc>
          <w:tcPr>
            <w:tcW w:w="3505" w:type="dxa"/>
            <w:vAlign w:val="center"/>
          </w:tcPr>
          <w:p w14:paraId="58DC2C7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tuesday</w:t>
            </w:r>
          </w:p>
        </w:tc>
        <w:tc>
          <w:tcPr>
            <w:tcW w:w="1620" w:type="dxa"/>
            <w:vAlign w:val="center"/>
          </w:tcPr>
          <w:p w14:paraId="11A34DE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02E06800" w14:textId="203EB030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 xml:space="preserve">Was the article published on a </w:t>
            </w:r>
            <w:r>
              <w:rPr>
                <w:rFonts w:ascii="Verdana" w:hAnsi="Verdana"/>
                <w:bCs/>
                <w:sz w:val="20"/>
                <w:szCs w:val="20"/>
              </w:rPr>
              <w:t>Tuesday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?</w:t>
            </w:r>
          </w:p>
        </w:tc>
      </w:tr>
      <w:tr w:rsidR="00F13294" w:rsidRPr="00EF7CFB" w14:paraId="577A5338" w14:textId="2F7D7B47" w:rsidTr="00B719A4">
        <w:trPr>
          <w:trHeight w:hRule="exact" w:val="631"/>
        </w:trPr>
        <w:tc>
          <w:tcPr>
            <w:tcW w:w="3505" w:type="dxa"/>
            <w:vAlign w:val="center"/>
          </w:tcPr>
          <w:p w14:paraId="4EF7FC6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wednesday</w:t>
            </w:r>
          </w:p>
        </w:tc>
        <w:tc>
          <w:tcPr>
            <w:tcW w:w="1620" w:type="dxa"/>
            <w:vAlign w:val="center"/>
          </w:tcPr>
          <w:p w14:paraId="1A9B6B91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7BEF2390" w14:textId="222C8CCB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 xml:space="preserve">Was the article published on a </w:t>
            </w:r>
            <w:r>
              <w:rPr>
                <w:rFonts w:ascii="Verdana" w:hAnsi="Verdana"/>
                <w:bCs/>
                <w:sz w:val="20"/>
                <w:szCs w:val="20"/>
              </w:rPr>
              <w:t>Wednesday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?</w:t>
            </w:r>
          </w:p>
        </w:tc>
      </w:tr>
      <w:tr w:rsidR="00F13294" w:rsidRPr="00EF7CFB" w14:paraId="0E2195CA" w14:textId="6F2EA219" w:rsidTr="00B719A4">
        <w:trPr>
          <w:trHeight w:hRule="exact" w:val="631"/>
        </w:trPr>
        <w:tc>
          <w:tcPr>
            <w:tcW w:w="3505" w:type="dxa"/>
            <w:vAlign w:val="center"/>
          </w:tcPr>
          <w:p w14:paraId="0AD7785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thursday</w:t>
            </w:r>
          </w:p>
        </w:tc>
        <w:tc>
          <w:tcPr>
            <w:tcW w:w="1620" w:type="dxa"/>
            <w:vAlign w:val="center"/>
          </w:tcPr>
          <w:p w14:paraId="07316CA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6B0D8B32" w14:textId="5BE96CB1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 xml:space="preserve">Was the article published on a </w:t>
            </w:r>
            <w:r>
              <w:rPr>
                <w:rFonts w:ascii="Verdana" w:hAnsi="Verdana"/>
                <w:bCs/>
                <w:sz w:val="20"/>
                <w:szCs w:val="20"/>
              </w:rPr>
              <w:t>Thursday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?</w:t>
            </w:r>
          </w:p>
        </w:tc>
      </w:tr>
      <w:tr w:rsidR="00F13294" w:rsidRPr="00EF7CFB" w14:paraId="30480D91" w14:textId="529BA5AB" w:rsidTr="00EA2348">
        <w:trPr>
          <w:trHeight w:hRule="exact" w:val="432"/>
        </w:trPr>
        <w:tc>
          <w:tcPr>
            <w:tcW w:w="3505" w:type="dxa"/>
            <w:vAlign w:val="center"/>
          </w:tcPr>
          <w:p w14:paraId="397C216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friday</w:t>
            </w:r>
          </w:p>
        </w:tc>
        <w:tc>
          <w:tcPr>
            <w:tcW w:w="1620" w:type="dxa"/>
            <w:vAlign w:val="center"/>
          </w:tcPr>
          <w:p w14:paraId="6A1B3188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382F6E7C" w14:textId="103EDF18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 xml:space="preserve">Was the article published on a </w:t>
            </w:r>
            <w:r>
              <w:rPr>
                <w:rFonts w:ascii="Verdana" w:hAnsi="Verdana"/>
                <w:bCs/>
                <w:sz w:val="20"/>
                <w:szCs w:val="20"/>
              </w:rPr>
              <w:t>Friday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?</w:t>
            </w:r>
          </w:p>
        </w:tc>
      </w:tr>
      <w:tr w:rsidR="00F13294" w:rsidRPr="00EF7CFB" w14:paraId="381DDB3A" w14:textId="466F3BEF" w:rsidTr="00B719A4">
        <w:trPr>
          <w:trHeight w:hRule="exact" w:val="649"/>
        </w:trPr>
        <w:tc>
          <w:tcPr>
            <w:tcW w:w="3505" w:type="dxa"/>
            <w:vAlign w:val="center"/>
          </w:tcPr>
          <w:p w14:paraId="573D4160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saturday</w:t>
            </w:r>
          </w:p>
        </w:tc>
        <w:tc>
          <w:tcPr>
            <w:tcW w:w="1620" w:type="dxa"/>
            <w:vAlign w:val="center"/>
          </w:tcPr>
          <w:p w14:paraId="6401E793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345B25E1" w14:textId="7C497283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 xml:space="preserve">Was the article published on a </w:t>
            </w:r>
            <w:r>
              <w:rPr>
                <w:rFonts w:ascii="Verdana" w:hAnsi="Verdana"/>
                <w:bCs/>
                <w:sz w:val="20"/>
                <w:szCs w:val="20"/>
              </w:rPr>
              <w:t>Saturday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?</w:t>
            </w:r>
          </w:p>
        </w:tc>
      </w:tr>
      <w:tr w:rsidR="00F13294" w:rsidRPr="00EF7CFB" w14:paraId="090B5171" w14:textId="40B69CF9" w:rsidTr="00EA2348">
        <w:trPr>
          <w:trHeight w:hRule="exact" w:val="432"/>
        </w:trPr>
        <w:tc>
          <w:tcPr>
            <w:tcW w:w="3505" w:type="dxa"/>
            <w:vAlign w:val="center"/>
          </w:tcPr>
          <w:p w14:paraId="6C701E54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sunday</w:t>
            </w:r>
          </w:p>
        </w:tc>
        <w:tc>
          <w:tcPr>
            <w:tcW w:w="1620" w:type="dxa"/>
            <w:vAlign w:val="center"/>
          </w:tcPr>
          <w:p w14:paraId="244869B0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38B0C9A2" w14:textId="007408B5" w:rsidR="00F13294" w:rsidRPr="00EF7CFB" w:rsidRDefault="00B719A4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B719A4">
              <w:rPr>
                <w:rFonts w:ascii="Verdana" w:hAnsi="Verdana"/>
                <w:bCs/>
                <w:sz w:val="20"/>
                <w:szCs w:val="20"/>
              </w:rPr>
              <w:t xml:space="preserve">Was the article published on a </w:t>
            </w:r>
            <w:r>
              <w:rPr>
                <w:rFonts w:ascii="Verdana" w:hAnsi="Verdana"/>
                <w:bCs/>
                <w:sz w:val="20"/>
                <w:szCs w:val="20"/>
              </w:rPr>
              <w:t>Sunday</w:t>
            </w:r>
            <w:r w:rsidRPr="00B719A4">
              <w:rPr>
                <w:rFonts w:ascii="Verdana" w:hAnsi="Verdana"/>
                <w:bCs/>
                <w:sz w:val="20"/>
                <w:szCs w:val="20"/>
              </w:rPr>
              <w:t>?</w:t>
            </w:r>
          </w:p>
        </w:tc>
      </w:tr>
      <w:tr w:rsidR="00F13294" w:rsidRPr="00EF7CFB" w14:paraId="0C66C966" w14:textId="1C4FD8D2" w:rsidTr="00703AFF">
        <w:trPr>
          <w:trHeight w:hRule="exact" w:val="649"/>
        </w:trPr>
        <w:tc>
          <w:tcPr>
            <w:tcW w:w="3505" w:type="dxa"/>
            <w:vAlign w:val="center"/>
          </w:tcPr>
          <w:p w14:paraId="124020F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is_weekend</w:t>
            </w:r>
          </w:p>
        </w:tc>
        <w:tc>
          <w:tcPr>
            <w:tcW w:w="1620" w:type="dxa"/>
            <w:vAlign w:val="center"/>
          </w:tcPr>
          <w:p w14:paraId="413E4195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3E3DA976" w14:textId="7B21B972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>Was the article published on the weekend?</w:t>
            </w:r>
          </w:p>
        </w:tc>
      </w:tr>
      <w:tr w:rsidR="00F13294" w:rsidRPr="00EF7CFB" w14:paraId="07E65E31" w14:textId="5A865DD6" w:rsidTr="00EA2348">
        <w:trPr>
          <w:trHeight w:hRule="exact" w:val="432"/>
        </w:trPr>
        <w:tc>
          <w:tcPr>
            <w:tcW w:w="3505" w:type="dxa"/>
            <w:vAlign w:val="center"/>
          </w:tcPr>
          <w:p w14:paraId="5E49007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0</w:t>
            </w:r>
          </w:p>
        </w:tc>
        <w:tc>
          <w:tcPr>
            <w:tcW w:w="1620" w:type="dxa"/>
            <w:vAlign w:val="center"/>
          </w:tcPr>
          <w:p w14:paraId="31A451E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6FCACDC1" w14:textId="15534BEE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>Closeness to LDA topic 0</w:t>
            </w:r>
          </w:p>
        </w:tc>
      </w:tr>
      <w:tr w:rsidR="00F13294" w:rsidRPr="00EF7CFB" w14:paraId="60EA9738" w14:textId="09352E63" w:rsidTr="00EA2348">
        <w:trPr>
          <w:trHeight w:hRule="exact" w:val="432"/>
        </w:trPr>
        <w:tc>
          <w:tcPr>
            <w:tcW w:w="3505" w:type="dxa"/>
            <w:vAlign w:val="center"/>
          </w:tcPr>
          <w:p w14:paraId="2BB8206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1</w:t>
            </w:r>
          </w:p>
        </w:tc>
        <w:tc>
          <w:tcPr>
            <w:tcW w:w="1620" w:type="dxa"/>
            <w:vAlign w:val="center"/>
          </w:tcPr>
          <w:p w14:paraId="51C07F90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58412F1B" w14:textId="6400C81A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 xml:space="preserve">Closeness to LDA topic </w:t>
            </w:r>
            <w:r>
              <w:rPr>
                <w:rFonts w:ascii="Verdana" w:hAnsi="Verdana"/>
                <w:bCs/>
                <w:sz w:val="20"/>
                <w:szCs w:val="20"/>
              </w:rPr>
              <w:t>1</w:t>
            </w:r>
          </w:p>
        </w:tc>
      </w:tr>
      <w:tr w:rsidR="00F13294" w:rsidRPr="00EF7CFB" w14:paraId="7E72E9C8" w14:textId="502A749A" w:rsidTr="00EA2348">
        <w:trPr>
          <w:trHeight w:hRule="exact" w:val="432"/>
        </w:trPr>
        <w:tc>
          <w:tcPr>
            <w:tcW w:w="3505" w:type="dxa"/>
            <w:vAlign w:val="center"/>
          </w:tcPr>
          <w:p w14:paraId="22B82C5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2</w:t>
            </w:r>
          </w:p>
        </w:tc>
        <w:tc>
          <w:tcPr>
            <w:tcW w:w="1620" w:type="dxa"/>
            <w:vAlign w:val="center"/>
          </w:tcPr>
          <w:p w14:paraId="0E8AD0A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07C82AAA" w14:textId="3EA0B81D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 xml:space="preserve">Closeness to LDA topic </w:t>
            </w:r>
            <w:r>
              <w:rPr>
                <w:rFonts w:ascii="Verdana" w:hAnsi="Verdana"/>
                <w:bCs/>
                <w:sz w:val="20"/>
                <w:szCs w:val="20"/>
              </w:rPr>
              <w:t>2</w:t>
            </w:r>
          </w:p>
        </w:tc>
      </w:tr>
      <w:tr w:rsidR="00F13294" w:rsidRPr="00EF7CFB" w14:paraId="277EB191" w14:textId="269D9FD9" w:rsidTr="00EA2348">
        <w:trPr>
          <w:trHeight w:hRule="exact" w:val="432"/>
        </w:trPr>
        <w:tc>
          <w:tcPr>
            <w:tcW w:w="3505" w:type="dxa"/>
            <w:vAlign w:val="center"/>
          </w:tcPr>
          <w:p w14:paraId="197FA56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3</w:t>
            </w:r>
          </w:p>
        </w:tc>
        <w:tc>
          <w:tcPr>
            <w:tcW w:w="1620" w:type="dxa"/>
            <w:vAlign w:val="center"/>
          </w:tcPr>
          <w:p w14:paraId="50FA2588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080A014E" w14:textId="16CF5914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 xml:space="preserve">Closeness to LDA topic </w:t>
            </w:r>
            <w:r>
              <w:rPr>
                <w:rFonts w:ascii="Verdana" w:hAnsi="Verdana"/>
                <w:bCs/>
                <w:sz w:val="20"/>
                <w:szCs w:val="20"/>
              </w:rPr>
              <w:t>3</w:t>
            </w:r>
          </w:p>
        </w:tc>
      </w:tr>
      <w:tr w:rsidR="00F13294" w:rsidRPr="00EF7CFB" w14:paraId="684F0F3A" w14:textId="28AAEC5E" w:rsidTr="00EA2348">
        <w:trPr>
          <w:trHeight w:hRule="exact" w:val="432"/>
        </w:trPr>
        <w:tc>
          <w:tcPr>
            <w:tcW w:w="3505" w:type="dxa"/>
            <w:vAlign w:val="center"/>
          </w:tcPr>
          <w:p w14:paraId="426ED560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4</w:t>
            </w:r>
          </w:p>
        </w:tc>
        <w:tc>
          <w:tcPr>
            <w:tcW w:w="1620" w:type="dxa"/>
            <w:vAlign w:val="center"/>
          </w:tcPr>
          <w:p w14:paraId="30FCAB9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4225" w:type="dxa"/>
            <w:vAlign w:val="center"/>
          </w:tcPr>
          <w:p w14:paraId="403AA7B5" w14:textId="2CA4C957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 xml:space="preserve">Closeness to LDA topic </w:t>
            </w:r>
            <w:r>
              <w:rPr>
                <w:rFonts w:ascii="Verdana" w:hAnsi="Verdana"/>
                <w:bCs/>
                <w:sz w:val="20"/>
                <w:szCs w:val="20"/>
              </w:rPr>
              <w:t>4</w:t>
            </w:r>
          </w:p>
        </w:tc>
      </w:tr>
      <w:tr w:rsidR="00F13294" w:rsidRPr="00EF7CFB" w14:paraId="46A1555D" w14:textId="0C973743" w:rsidTr="00EA2348">
        <w:trPr>
          <w:trHeight w:hRule="exact" w:val="432"/>
        </w:trPr>
        <w:tc>
          <w:tcPr>
            <w:tcW w:w="3505" w:type="dxa"/>
            <w:vAlign w:val="center"/>
          </w:tcPr>
          <w:p w14:paraId="3C080255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subjectivity</w:t>
            </w:r>
          </w:p>
        </w:tc>
        <w:tc>
          <w:tcPr>
            <w:tcW w:w="1620" w:type="dxa"/>
            <w:vAlign w:val="center"/>
          </w:tcPr>
          <w:p w14:paraId="1A4E3DB0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02FC961" w14:textId="52A1A261" w:rsidR="00F13294" w:rsidRPr="00EF7CFB" w:rsidRDefault="00703AFF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703AFF">
              <w:rPr>
                <w:rFonts w:ascii="Verdana" w:hAnsi="Verdana"/>
                <w:bCs/>
                <w:sz w:val="20"/>
                <w:szCs w:val="20"/>
              </w:rPr>
              <w:t>Text subjectivity</w:t>
            </w:r>
          </w:p>
        </w:tc>
      </w:tr>
      <w:tr w:rsidR="00F13294" w:rsidRPr="00EF7CFB" w14:paraId="3C288D31" w14:textId="38A35C7F" w:rsidTr="00EA2348">
        <w:trPr>
          <w:trHeight w:hRule="exact" w:val="432"/>
        </w:trPr>
        <w:tc>
          <w:tcPr>
            <w:tcW w:w="3505" w:type="dxa"/>
            <w:vAlign w:val="center"/>
          </w:tcPr>
          <w:p w14:paraId="3654B51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sentiment_polarity</w:t>
            </w:r>
          </w:p>
        </w:tc>
        <w:tc>
          <w:tcPr>
            <w:tcW w:w="1620" w:type="dxa"/>
            <w:vAlign w:val="center"/>
          </w:tcPr>
          <w:p w14:paraId="6AB4FBB0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E2034E0" w14:textId="71CD521C" w:rsidR="00F13294" w:rsidRPr="00EF7CFB" w:rsidRDefault="00550EA6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550EA6">
              <w:rPr>
                <w:rFonts w:ascii="Verdana" w:hAnsi="Verdana"/>
                <w:bCs/>
                <w:sz w:val="20"/>
                <w:szCs w:val="20"/>
              </w:rPr>
              <w:t>Text sentiment polarity</w:t>
            </w:r>
          </w:p>
        </w:tc>
      </w:tr>
      <w:tr w:rsidR="00F13294" w:rsidRPr="00EF7CFB" w14:paraId="07B8021C" w14:textId="2461D9BC" w:rsidTr="00EA2348">
        <w:trPr>
          <w:trHeight w:hRule="exact" w:val="432"/>
        </w:trPr>
        <w:tc>
          <w:tcPr>
            <w:tcW w:w="3505" w:type="dxa"/>
            <w:vAlign w:val="center"/>
          </w:tcPr>
          <w:p w14:paraId="7ABD6D1C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rate_positive_words</w:t>
            </w:r>
          </w:p>
        </w:tc>
        <w:tc>
          <w:tcPr>
            <w:tcW w:w="1620" w:type="dxa"/>
            <w:vAlign w:val="center"/>
          </w:tcPr>
          <w:p w14:paraId="500FC2FB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58EABB5D" w14:textId="5244BC67" w:rsidR="00F13294" w:rsidRPr="00EF7CFB" w:rsidRDefault="00550EA6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550EA6">
              <w:rPr>
                <w:rFonts w:ascii="Verdana" w:hAnsi="Verdana"/>
                <w:bCs/>
                <w:sz w:val="20"/>
                <w:szCs w:val="20"/>
              </w:rPr>
              <w:t>Rate of positive words in the content</w:t>
            </w:r>
          </w:p>
        </w:tc>
      </w:tr>
      <w:tr w:rsidR="00F13294" w:rsidRPr="00EF7CFB" w14:paraId="10FB0EF4" w14:textId="596B054F" w:rsidTr="00EA2348">
        <w:trPr>
          <w:trHeight w:hRule="exact" w:val="432"/>
        </w:trPr>
        <w:tc>
          <w:tcPr>
            <w:tcW w:w="3505" w:type="dxa"/>
            <w:vAlign w:val="center"/>
          </w:tcPr>
          <w:p w14:paraId="3935A75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rate_negative_words</w:t>
            </w:r>
          </w:p>
        </w:tc>
        <w:tc>
          <w:tcPr>
            <w:tcW w:w="1620" w:type="dxa"/>
            <w:vAlign w:val="center"/>
          </w:tcPr>
          <w:p w14:paraId="5A6287A8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9B796D1" w14:textId="4710D397" w:rsidR="00F13294" w:rsidRPr="00EF7CFB" w:rsidRDefault="00550EA6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550EA6">
              <w:rPr>
                <w:rFonts w:ascii="Verdana" w:hAnsi="Verdana"/>
                <w:bCs/>
                <w:sz w:val="20"/>
                <w:szCs w:val="20"/>
              </w:rPr>
              <w:t>Rate of negative words in the content</w:t>
            </w:r>
          </w:p>
        </w:tc>
      </w:tr>
      <w:tr w:rsidR="00F13294" w:rsidRPr="00EF7CFB" w14:paraId="7F37950B" w14:textId="79634C9F" w:rsidTr="00550EA6">
        <w:trPr>
          <w:trHeight w:hRule="exact" w:val="694"/>
        </w:trPr>
        <w:tc>
          <w:tcPr>
            <w:tcW w:w="3505" w:type="dxa"/>
            <w:vAlign w:val="center"/>
          </w:tcPr>
          <w:p w14:paraId="0A794EB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rate_positive_words</w:t>
            </w:r>
          </w:p>
        </w:tc>
        <w:tc>
          <w:tcPr>
            <w:tcW w:w="1620" w:type="dxa"/>
            <w:vAlign w:val="center"/>
          </w:tcPr>
          <w:p w14:paraId="6ACE163A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17F56EF" w14:textId="2BF552C7" w:rsidR="00F13294" w:rsidRPr="00EF7CFB" w:rsidRDefault="00550EA6" w:rsidP="00550EA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550EA6">
              <w:rPr>
                <w:rFonts w:ascii="Verdana" w:hAnsi="Verdana"/>
                <w:bCs/>
                <w:sz w:val="20"/>
                <w:szCs w:val="20"/>
              </w:rPr>
              <w:t>Rate of positive words among non-neutral</w:t>
            </w:r>
            <w:r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Pr="00550EA6">
              <w:rPr>
                <w:rFonts w:ascii="Verdana" w:hAnsi="Verdana"/>
                <w:bCs/>
                <w:sz w:val="20"/>
                <w:szCs w:val="20"/>
              </w:rPr>
              <w:t>tokens</w:t>
            </w:r>
          </w:p>
        </w:tc>
      </w:tr>
      <w:tr w:rsidR="00F13294" w:rsidRPr="00EF7CFB" w14:paraId="7DD7FAC2" w14:textId="1A710977" w:rsidTr="00A44C6B">
        <w:trPr>
          <w:trHeight w:hRule="exact" w:val="631"/>
        </w:trPr>
        <w:tc>
          <w:tcPr>
            <w:tcW w:w="3505" w:type="dxa"/>
            <w:vAlign w:val="center"/>
          </w:tcPr>
          <w:p w14:paraId="125DCF72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rate_negative_words</w:t>
            </w:r>
          </w:p>
        </w:tc>
        <w:tc>
          <w:tcPr>
            <w:tcW w:w="1620" w:type="dxa"/>
            <w:vAlign w:val="center"/>
          </w:tcPr>
          <w:p w14:paraId="33EBF30D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D84D532" w14:textId="322201F7" w:rsidR="00F13294" w:rsidRPr="00EF7CFB" w:rsidRDefault="00A44C6B" w:rsidP="00A44C6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A44C6B">
              <w:rPr>
                <w:rFonts w:ascii="Verdana" w:hAnsi="Verdana"/>
                <w:bCs/>
                <w:sz w:val="20"/>
                <w:szCs w:val="20"/>
              </w:rPr>
              <w:t>Rate of negative words among non-neutral tokens</w:t>
            </w:r>
          </w:p>
        </w:tc>
      </w:tr>
      <w:tr w:rsidR="00F13294" w:rsidRPr="00EF7CFB" w14:paraId="36B54A2B" w14:textId="5C7EBC3A" w:rsidTr="00EA2348">
        <w:trPr>
          <w:trHeight w:hRule="exact" w:val="432"/>
        </w:trPr>
        <w:tc>
          <w:tcPr>
            <w:tcW w:w="3505" w:type="dxa"/>
            <w:vAlign w:val="center"/>
          </w:tcPr>
          <w:p w14:paraId="61BBD7C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vg_positive_polarity</w:t>
            </w:r>
          </w:p>
        </w:tc>
        <w:tc>
          <w:tcPr>
            <w:tcW w:w="1620" w:type="dxa"/>
            <w:vAlign w:val="center"/>
          </w:tcPr>
          <w:p w14:paraId="7E524F33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0507E706" w14:textId="1D3669F7" w:rsidR="00F13294" w:rsidRPr="00EF7CFB" w:rsidRDefault="00A44C6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A44C6B">
              <w:rPr>
                <w:rFonts w:ascii="Verdana" w:hAnsi="Verdana"/>
                <w:bCs/>
                <w:sz w:val="20"/>
                <w:szCs w:val="20"/>
              </w:rPr>
              <w:t>Avg. polarity of positive words</w:t>
            </w:r>
          </w:p>
        </w:tc>
      </w:tr>
      <w:tr w:rsidR="00F13294" w:rsidRPr="00EF7CFB" w14:paraId="2EFB2956" w14:textId="625CD1BE" w:rsidTr="00EA2348">
        <w:trPr>
          <w:trHeight w:hRule="exact" w:val="432"/>
        </w:trPr>
        <w:tc>
          <w:tcPr>
            <w:tcW w:w="3505" w:type="dxa"/>
            <w:vAlign w:val="center"/>
          </w:tcPr>
          <w:p w14:paraId="63EB2A29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min_positive_polarity</w:t>
            </w:r>
          </w:p>
        </w:tc>
        <w:tc>
          <w:tcPr>
            <w:tcW w:w="1620" w:type="dxa"/>
            <w:vAlign w:val="center"/>
          </w:tcPr>
          <w:p w14:paraId="4FBD5F3B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1DE76242" w14:textId="05135B91" w:rsidR="00F13294" w:rsidRPr="00EF7CFB" w:rsidRDefault="00A44C6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A44C6B">
              <w:rPr>
                <w:rFonts w:ascii="Verdana" w:hAnsi="Verdana"/>
                <w:bCs/>
                <w:sz w:val="20"/>
                <w:szCs w:val="20"/>
              </w:rPr>
              <w:t>Min. polarity of positive words</w:t>
            </w:r>
          </w:p>
        </w:tc>
      </w:tr>
      <w:tr w:rsidR="00F13294" w:rsidRPr="00EF7CFB" w14:paraId="7E18336F" w14:textId="7E90EFFC" w:rsidTr="00EA2348">
        <w:trPr>
          <w:trHeight w:hRule="exact" w:val="432"/>
        </w:trPr>
        <w:tc>
          <w:tcPr>
            <w:tcW w:w="3505" w:type="dxa"/>
            <w:vAlign w:val="center"/>
          </w:tcPr>
          <w:p w14:paraId="746D85FB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max_positive_polarity</w:t>
            </w:r>
          </w:p>
        </w:tc>
        <w:tc>
          <w:tcPr>
            <w:tcW w:w="1620" w:type="dxa"/>
            <w:vAlign w:val="center"/>
          </w:tcPr>
          <w:p w14:paraId="28B9E1CD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1953837F" w14:textId="39380EC1" w:rsidR="00F13294" w:rsidRPr="00EF7CFB" w:rsidRDefault="00A44C6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A44C6B">
              <w:rPr>
                <w:rFonts w:ascii="Verdana" w:hAnsi="Verdana"/>
                <w:bCs/>
                <w:sz w:val="20"/>
                <w:szCs w:val="20"/>
              </w:rPr>
              <w:t>Max. polarity of positive words</w:t>
            </w:r>
          </w:p>
        </w:tc>
      </w:tr>
      <w:tr w:rsidR="00F13294" w:rsidRPr="00EF7CFB" w14:paraId="1EAE7C7A" w14:textId="6FC57D05" w:rsidTr="00EA2348">
        <w:trPr>
          <w:trHeight w:hRule="exact" w:val="432"/>
        </w:trPr>
        <w:tc>
          <w:tcPr>
            <w:tcW w:w="3505" w:type="dxa"/>
            <w:vAlign w:val="center"/>
          </w:tcPr>
          <w:p w14:paraId="017A31D9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vg_negative_polarity</w:t>
            </w:r>
          </w:p>
        </w:tc>
        <w:tc>
          <w:tcPr>
            <w:tcW w:w="1620" w:type="dxa"/>
            <w:vAlign w:val="center"/>
          </w:tcPr>
          <w:p w14:paraId="47D70382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065A0C1A" w14:textId="6BB6D7BB" w:rsidR="00F13294" w:rsidRPr="00EF7CFB" w:rsidRDefault="008132B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8132BB">
              <w:rPr>
                <w:rFonts w:ascii="Verdana" w:hAnsi="Verdana"/>
                <w:bCs/>
                <w:sz w:val="20"/>
                <w:szCs w:val="20"/>
              </w:rPr>
              <w:t>Avg. polarity of negative  words</w:t>
            </w:r>
          </w:p>
        </w:tc>
      </w:tr>
      <w:tr w:rsidR="00F13294" w:rsidRPr="00EF7CFB" w14:paraId="4C63859C" w14:textId="66506C52" w:rsidTr="00EA2348">
        <w:trPr>
          <w:trHeight w:hRule="exact" w:val="432"/>
        </w:trPr>
        <w:tc>
          <w:tcPr>
            <w:tcW w:w="3505" w:type="dxa"/>
            <w:vAlign w:val="center"/>
          </w:tcPr>
          <w:p w14:paraId="26EA28FE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min_negative_polarity</w:t>
            </w:r>
          </w:p>
        </w:tc>
        <w:tc>
          <w:tcPr>
            <w:tcW w:w="1620" w:type="dxa"/>
            <w:vAlign w:val="center"/>
          </w:tcPr>
          <w:p w14:paraId="0033557E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3658628D" w14:textId="4DAAB043" w:rsidR="00F13294" w:rsidRPr="00EF7CFB" w:rsidRDefault="008132B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8132BB">
              <w:rPr>
                <w:rFonts w:ascii="Verdana" w:hAnsi="Verdana"/>
                <w:bCs/>
                <w:sz w:val="20"/>
                <w:szCs w:val="20"/>
              </w:rPr>
              <w:t>Min. polarity of negative  words</w:t>
            </w:r>
          </w:p>
        </w:tc>
      </w:tr>
      <w:tr w:rsidR="00F13294" w:rsidRPr="00EF7CFB" w14:paraId="2584AB97" w14:textId="4EF019A7" w:rsidTr="00EA2348">
        <w:trPr>
          <w:trHeight w:hRule="exact" w:val="432"/>
        </w:trPr>
        <w:tc>
          <w:tcPr>
            <w:tcW w:w="3505" w:type="dxa"/>
            <w:vAlign w:val="center"/>
          </w:tcPr>
          <w:p w14:paraId="21098C6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max_negative_polarity</w:t>
            </w:r>
          </w:p>
        </w:tc>
        <w:tc>
          <w:tcPr>
            <w:tcW w:w="1620" w:type="dxa"/>
            <w:vAlign w:val="center"/>
          </w:tcPr>
          <w:p w14:paraId="065C7F1A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6C14F787" w14:textId="3848B6D9" w:rsidR="00F13294" w:rsidRPr="00EF7CFB" w:rsidRDefault="008132B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8132BB">
              <w:rPr>
                <w:rFonts w:ascii="Verdana" w:hAnsi="Verdana"/>
                <w:bCs/>
                <w:sz w:val="20"/>
                <w:szCs w:val="20"/>
              </w:rPr>
              <w:t>Max. polarity of negative  words</w:t>
            </w:r>
          </w:p>
        </w:tc>
      </w:tr>
      <w:tr w:rsidR="00F13294" w:rsidRPr="00EF7CFB" w14:paraId="691CFB14" w14:textId="1D98EC90" w:rsidTr="00EA2348">
        <w:trPr>
          <w:trHeight w:hRule="exact" w:val="432"/>
        </w:trPr>
        <w:tc>
          <w:tcPr>
            <w:tcW w:w="3505" w:type="dxa"/>
            <w:vAlign w:val="center"/>
          </w:tcPr>
          <w:p w14:paraId="6DB77A99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title_subjectivity</w:t>
            </w:r>
          </w:p>
        </w:tc>
        <w:tc>
          <w:tcPr>
            <w:tcW w:w="1620" w:type="dxa"/>
            <w:vAlign w:val="center"/>
          </w:tcPr>
          <w:p w14:paraId="32E72902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0EB80C8F" w14:textId="607F0215" w:rsidR="00F13294" w:rsidRPr="00EF7CFB" w:rsidRDefault="008132B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8132BB">
              <w:rPr>
                <w:rFonts w:ascii="Verdana" w:hAnsi="Verdana"/>
                <w:bCs/>
                <w:sz w:val="20"/>
                <w:szCs w:val="20"/>
              </w:rPr>
              <w:t>Title subjectivity</w:t>
            </w:r>
          </w:p>
        </w:tc>
      </w:tr>
      <w:tr w:rsidR="00F13294" w:rsidRPr="00EF7CFB" w14:paraId="13B5D0D4" w14:textId="3A8AC2B4" w:rsidTr="00EA2348">
        <w:trPr>
          <w:trHeight w:hRule="exact" w:val="432"/>
        </w:trPr>
        <w:tc>
          <w:tcPr>
            <w:tcW w:w="3505" w:type="dxa"/>
            <w:vAlign w:val="center"/>
          </w:tcPr>
          <w:p w14:paraId="17D927CD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title_sentiment_polarity</w:t>
            </w:r>
          </w:p>
        </w:tc>
        <w:tc>
          <w:tcPr>
            <w:tcW w:w="1620" w:type="dxa"/>
            <w:vAlign w:val="center"/>
          </w:tcPr>
          <w:p w14:paraId="00D8AEC8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785C4908" w14:textId="7D7CEDEA" w:rsidR="00F13294" w:rsidRPr="00EF7CFB" w:rsidRDefault="008132BB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8132BB">
              <w:rPr>
                <w:rFonts w:ascii="Verdana" w:hAnsi="Verdana"/>
                <w:bCs/>
                <w:sz w:val="20"/>
                <w:szCs w:val="20"/>
              </w:rPr>
              <w:t>Title polarity</w:t>
            </w:r>
          </w:p>
        </w:tc>
      </w:tr>
      <w:tr w:rsidR="00F13294" w:rsidRPr="00EF7CFB" w14:paraId="53481389" w14:textId="7F460A23" w:rsidTr="00EA2348">
        <w:trPr>
          <w:trHeight w:hRule="exact" w:val="432"/>
        </w:trPr>
        <w:tc>
          <w:tcPr>
            <w:tcW w:w="3505" w:type="dxa"/>
            <w:vAlign w:val="center"/>
          </w:tcPr>
          <w:p w14:paraId="411901E6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bs_title_subjectivity</w:t>
            </w:r>
          </w:p>
        </w:tc>
        <w:tc>
          <w:tcPr>
            <w:tcW w:w="1620" w:type="dxa"/>
            <w:vAlign w:val="center"/>
          </w:tcPr>
          <w:p w14:paraId="776AB253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3CFFCFFC" w14:textId="41D7D1F5" w:rsidR="00F13294" w:rsidRPr="00EF7CFB" w:rsidRDefault="006B4DC2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6B4DC2">
              <w:rPr>
                <w:rFonts w:ascii="Verdana" w:hAnsi="Verdana"/>
                <w:bCs/>
                <w:sz w:val="20"/>
                <w:szCs w:val="20"/>
              </w:rPr>
              <w:t>Absolute subjectivity level</w:t>
            </w:r>
          </w:p>
        </w:tc>
      </w:tr>
      <w:tr w:rsidR="00F13294" w:rsidRPr="00EF7CFB" w14:paraId="1C0D54EE" w14:textId="597CD441" w:rsidTr="00EA2348">
        <w:trPr>
          <w:trHeight w:hRule="exact" w:val="432"/>
        </w:trPr>
        <w:tc>
          <w:tcPr>
            <w:tcW w:w="3505" w:type="dxa"/>
            <w:vAlign w:val="center"/>
          </w:tcPr>
          <w:p w14:paraId="0F225281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bs_title_sentiment_polarity</w:t>
            </w:r>
          </w:p>
        </w:tc>
        <w:tc>
          <w:tcPr>
            <w:tcW w:w="1620" w:type="dxa"/>
            <w:vAlign w:val="center"/>
          </w:tcPr>
          <w:p w14:paraId="32C3C946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4E7AA5D" w14:textId="469EF8C5" w:rsidR="00F13294" w:rsidRPr="00EF7CFB" w:rsidRDefault="006B4DC2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6B4DC2">
              <w:rPr>
                <w:rFonts w:ascii="Verdana" w:hAnsi="Verdana"/>
                <w:bCs/>
                <w:sz w:val="20"/>
                <w:szCs w:val="20"/>
              </w:rPr>
              <w:t>Absolute polarity level</w:t>
            </w:r>
          </w:p>
        </w:tc>
      </w:tr>
      <w:tr w:rsidR="00F13294" w:rsidRPr="00EF7CFB" w14:paraId="582E3D13" w14:textId="21143D38" w:rsidTr="00EA2348">
        <w:trPr>
          <w:trHeight w:hRule="exact" w:val="432"/>
        </w:trPr>
        <w:tc>
          <w:tcPr>
            <w:tcW w:w="3505" w:type="dxa"/>
            <w:vAlign w:val="center"/>
          </w:tcPr>
          <w:p w14:paraId="467FE16A" w14:textId="77777777" w:rsidR="00F13294" w:rsidRPr="00EF7CFB" w:rsidRDefault="00F13294" w:rsidP="007622C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hares</w:t>
            </w:r>
          </w:p>
        </w:tc>
        <w:tc>
          <w:tcPr>
            <w:tcW w:w="1620" w:type="dxa"/>
            <w:vAlign w:val="center"/>
          </w:tcPr>
          <w:p w14:paraId="32F766C4" w14:textId="77777777" w:rsidR="00F13294" w:rsidRPr="00EF7CFB" w:rsidRDefault="00F13294" w:rsidP="00BD6E8B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4225" w:type="dxa"/>
            <w:vAlign w:val="center"/>
          </w:tcPr>
          <w:p w14:paraId="207D4ED5" w14:textId="4D430B0C" w:rsidR="00F13294" w:rsidRPr="00EF7CFB" w:rsidRDefault="006B4DC2" w:rsidP="00A82B76">
            <w:pPr>
              <w:spacing w:line="240" w:lineRule="auto"/>
              <w:ind w:firstLine="0"/>
              <w:rPr>
                <w:rFonts w:ascii="Verdana" w:hAnsi="Verdana"/>
                <w:bCs/>
                <w:sz w:val="20"/>
                <w:szCs w:val="20"/>
              </w:rPr>
            </w:pPr>
            <w:r w:rsidRPr="006B4DC2">
              <w:rPr>
                <w:rFonts w:ascii="Verdana" w:hAnsi="Verdana"/>
                <w:bCs/>
                <w:sz w:val="20"/>
                <w:szCs w:val="20"/>
              </w:rPr>
              <w:t>Number of shares (target)</w:t>
            </w:r>
          </w:p>
        </w:tc>
      </w:tr>
    </w:tbl>
    <w:p w14:paraId="143A8C23" w14:textId="77777777" w:rsidR="00283E36" w:rsidRDefault="00283E36" w:rsidP="00A82B76">
      <w:pPr>
        <w:ind w:firstLine="0"/>
      </w:pPr>
    </w:p>
    <w:p w14:paraId="11E97916" w14:textId="56F7708C" w:rsidR="00A205C0" w:rsidRDefault="009979D9" w:rsidP="00A82B76">
      <w:pPr>
        <w:ind w:firstLine="0"/>
      </w:pPr>
      <w:r>
        <w:t xml:space="preserve">There are several advantages with the chosen dataset. </w:t>
      </w:r>
      <w:r w:rsidR="00A205C0">
        <w:t xml:space="preserve">There are no missing </w:t>
      </w:r>
      <w:r w:rsidR="004E78EA">
        <w:t>values,</w:t>
      </w:r>
      <w:r w:rsidR="00A205C0">
        <w:t xml:space="preserve"> </w:t>
      </w:r>
      <w:r w:rsidR="00FB246A">
        <w:t>the class distribution is relatively balanced</w:t>
      </w:r>
      <w:r w:rsidR="007B14D2">
        <w:t>, and the categorical variables have already been encoded</w:t>
      </w:r>
      <w:r w:rsidR="00305D59">
        <w:t xml:space="preserve"> into numerical form. However, one observed disadvantage</w:t>
      </w:r>
      <w:r w:rsidR="00595209">
        <w:t xml:space="preserve"> is the sheer size of the dataset. One trial run of the experiment </w:t>
      </w:r>
      <w:r w:rsidR="00714798">
        <w:t xml:space="preserve">took almost three hours </w:t>
      </w:r>
      <w:r w:rsidR="00C41D7B">
        <w:t xml:space="preserve">to </w:t>
      </w:r>
      <w:r w:rsidR="002A791A">
        <w:t>run</w:t>
      </w:r>
      <w:r w:rsidR="00C41D7B">
        <w:t xml:space="preserve"> hyperparameter tuning.</w:t>
      </w:r>
      <w:r w:rsidR="001044CB">
        <w:t xml:space="preserve"> Th</w:t>
      </w:r>
      <w:r w:rsidR="004A4B55">
        <w:t>e</w:t>
      </w:r>
      <w:r w:rsidR="00227C8F">
        <w:t xml:space="preserve"> challenge of long running time was </w:t>
      </w:r>
      <w:r w:rsidR="009849B7">
        <w:t>overc</w:t>
      </w:r>
      <w:r w:rsidR="004A4B55">
        <w:t>ome by setting the tree_method to ‘gpu_hist’ and limiting the range of the parameter search space.</w:t>
      </w:r>
    </w:p>
    <w:p w14:paraId="47E5BBB4" w14:textId="26B11F5E" w:rsidR="00EA1A7C" w:rsidRDefault="00EA1A7C" w:rsidP="00A82B76">
      <w:pPr>
        <w:ind w:firstLine="0"/>
      </w:pPr>
      <w:r w:rsidRPr="00EA1A7C">
        <w:rPr>
          <w:noProof/>
        </w:rPr>
        <w:drawing>
          <wp:anchor distT="0" distB="0" distL="114300" distR="114300" simplePos="0" relativeHeight="251661312" behindDoc="0" locked="0" layoutInCell="1" allowOverlap="1" wp14:anchorId="740D0EDF" wp14:editId="51416F28">
            <wp:simplePos x="0" y="0"/>
            <wp:positionH relativeFrom="column">
              <wp:posOffset>0</wp:posOffset>
            </wp:positionH>
            <wp:positionV relativeFrom="paragraph">
              <wp:posOffset>370840</wp:posOffset>
            </wp:positionV>
            <wp:extent cx="5692140" cy="556260"/>
            <wp:effectExtent l="0" t="0" r="3810" b="0"/>
            <wp:wrapSquare wrapText="bothSides"/>
            <wp:docPr id="903252458" name="Picture 1" descr="P26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252458" name="Picture 1" descr="P265#y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214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651D3" w14:textId="77777777" w:rsidR="000C0338" w:rsidRDefault="000C0338" w:rsidP="0081548E">
      <w:pPr>
        <w:ind w:firstLine="0"/>
        <w:jc w:val="center"/>
      </w:pPr>
    </w:p>
    <w:p w14:paraId="72E28723" w14:textId="079CC961" w:rsidR="0081548E" w:rsidRDefault="00C63A83" w:rsidP="0081548E">
      <w:pPr>
        <w:ind w:firstLine="0"/>
        <w:jc w:val="center"/>
      </w:pPr>
      <w:r>
        <w:t>C</w:t>
      </w:r>
      <w:r w:rsidR="0081548E">
        <w:t xml:space="preserve"> </w:t>
      </w:r>
      <w:r w:rsidR="00DD649E">
        <w:t>–</w:t>
      </w:r>
      <w:r w:rsidR="0081548E">
        <w:t xml:space="preserve"> </w:t>
      </w:r>
      <w:r w:rsidR="00DD649E">
        <w:t xml:space="preserve">Data </w:t>
      </w:r>
      <w:r>
        <w:t>Extraction and Preparation</w:t>
      </w:r>
    </w:p>
    <w:p w14:paraId="3C63362C" w14:textId="0E19F295" w:rsidR="005650D3" w:rsidRDefault="005650D3" w:rsidP="005650D3">
      <w:pPr>
        <w:ind w:firstLine="0"/>
      </w:pPr>
      <w:r>
        <w:tab/>
        <w:t xml:space="preserve">The next phase of the analysis is data preparation. </w:t>
      </w:r>
      <w:r w:rsidR="0031479C">
        <w:t>The tool used is Python 3.9.9 and Jupyter Notebook</w:t>
      </w:r>
      <w:r w:rsidR="0041742E">
        <w:t xml:space="preserve"> 7.0.2</w:t>
      </w:r>
      <w:r w:rsidR="00122274">
        <w:t xml:space="preserve"> was used as the interactive development environment</w:t>
      </w:r>
      <w:r w:rsidR="0031479C">
        <w:t>.</w:t>
      </w:r>
      <w:r w:rsidR="00AB7667">
        <w:t xml:space="preserve"> </w:t>
      </w:r>
      <w:r w:rsidR="000F55B9">
        <w:t xml:space="preserve">Python </w:t>
      </w:r>
      <w:r w:rsidR="00962DE4">
        <w:t>was chosen for its versatility and easy-to-learn syntax.</w:t>
      </w:r>
      <w:r w:rsidR="005469D4">
        <w:t xml:space="preserve"> Jupyter Notebook was chosen for it</w:t>
      </w:r>
      <w:r w:rsidR="00331032">
        <w:t>s</w:t>
      </w:r>
      <w:r w:rsidR="005469D4">
        <w:t xml:space="preserve"> markdown capability.</w:t>
      </w:r>
      <w:r w:rsidR="00287DCE">
        <w:t xml:space="preserve"> One disadvantage of Python </w:t>
      </w:r>
      <w:r w:rsidR="00331032">
        <w:t>is performance</w:t>
      </w:r>
      <w:r w:rsidR="00306F92">
        <w:t xml:space="preserve"> while Jupyter </w:t>
      </w:r>
      <w:r w:rsidR="00AC080A">
        <w:t xml:space="preserve">makes good code versioning very difficult (Mueller, </w:t>
      </w:r>
      <w:r w:rsidR="00B517C8">
        <w:t>2018</w:t>
      </w:r>
      <w:r w:rsidR="00AC080A">
        <w:t>).</w:t>
      </w:r>
    </w:p>
    <w:p w14:paraId="4AE953B2" w14:textId="2DCC1CF5" w:rsidR="00EC2FBC" w:rsidRDefault="008249D8" w:rsidP="005650D3">
      <w:pPr>
        <w:ind w:firstLine="0"/>
      </w:pPr>
      <w:r>
        <w:lastRenderedPageBreak/>
        <w:tab/>
      </w:r>
      <w:r w:rsidR="00BE1E19">
        <w:t xml:space="preserve">After reading the data into a dataframe, the next step is to </w:t>
      </w:r>
      <w:r w:rsidR="00EC2FBC">
        <w:t>check for any missing values.</w:t>
      </w:r>
      <w:r w:rsidR="00EC2FBC" w:rsidRPr="00EC2FBC">
        <w:rPr>
          <w:noProof/>
        </w:rPr>
        <w:drawing>
          <wp:anchor distT="0" distB="0" distL="114300" distR="114300" simplePos="0" relativeHeight="251663360" behindDoc="0" locked="0" layoutInCell="1" allowOverlap="1" wp14:anchorId="16BD338E" wp14:editId="736F9C5C">
            <wp:simplePos x="0" y="0"/>
            <wp:positionH relativeFrom="column">
              <wp:posOffset>0</wp:posOffset>
            </wp:positionH>
            <wp:positionV relativeFrom="paragraph">
              <wp:posOffset>372110</wp:posOffset>
            </wp:positionV>
            <wp:extent cx="5943600" cy="2895600"/>
            <wp:effectExtent l="0" t="0" r="0" b="0"/>
            <wp:wrapTopAndBottom/>
            <wp:docPr id="1643637558" name="Picture 1" descr="P26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637558" name="Picture 1" descr="P269#y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40CA68" w14:textId="77777777" w:rsidR="007673DB" w:rsidRDefault="007673DB" w:rsidP="005650D3">
      <w:pPr>
        <w:ind w:firstLine="0"/>
      </w:pPr>
    </w:p>
    <w:p w14:paraId="5D7D2A2E" w14:textId="35A65184" w:rsidR="00EC2FBC" w:rsidRDefault="00BE66CC" w:rsidP="00B64F05">
      <w:r w:rsidRPr="00BE66CC">
        <w:rPr>
          <w:noProof/>
        </w:rPr>
        <w:drawing>
          <wp:anchor distT="0" distB="0" distL="114300" distR="114300" simplePos="0" relativeHeight="251665408" behindDoc="0" locked="0" layoutInCell="1" allowOverlap="1" wp14:anchorId="1EBDD52F" wp14:editId="4891F458">
            <wp:simplePos x="0" y="0"/>
            <wp:positionH relativeFrom="column">
              <wp:posOffset>3810</wp:posOffset>
            </wp:positionH>
            <wp:positionV relativeFrom="paragraph">
              <wp:posOffset>372110</wp:posOffset>
            </wp:positionV>
            <wp:extent cx="5943600" cy="780415"/>
            <wp:effectExtent l="0" t="0" r="0" b="635"/>
            <wp:wrapTopAndBottom/>
            <wp:docPr id="732887863" name="Picture 1" descr="P27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887863" name="Picture 1" descr="P271#y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2FBC">
        <w:t xml:space="preserve">Next </w:t>
      </w:r>
      <w:r w:rsidR="00CF01E4">
        <w:t>is correcting the column names</w:t>
      </w:r>
      <w:r>
        <w:t>.</w:t>
      </w:r>
      <w:r w:rsidRPr="00BE66CC">
        <w:rPr>
          <w:noProof/>
          <w14:ligatures w14:val="standardContextual"/>
        </w:rPr>
        <w:t xml:space="preserve"> </w:t>
      </w:r>
    </w:p>
    <w:p w14:paraId="292676B5" w14:textId="77777777" w:rsidR="007673DB" w:rsidRDefault="007673DB" w:rsidP="005650D3">
      <w:pPr>
        <w:ind w:firstLine="0"/>
      </w:pPr>
    </w:p>
    <w:p w14:paraId="23B96D5F" w14:textId="2165DD54" w:rsidR="007673DB" w:rsidRDefault="008A6B8D" w:rsidP="00EB6233">
      <w:pPr>
        <w:rPr>
          <w:noProof/>
          <w14:ligatures w14:val="standardContextual"/>
        </w:rPr>
      </w:pPr>
      <w:r>
        <w:t>Then, duplicates are dropped if any.</w:t>
      </w:r>
      <w:r w:rsidRPr="008A6B8D">
        <w:rPr>
          <w:noProof/>
          <w14:ligatures w14:val="standardContextual"/>
        </w:rPr>
        <w:t xml:space="preserve"> </w:t>
      </w:r>
      <w:r>
        <w:rPr>
          <w:noProof/>
          <w14:ligatures w14:val="standardContextual"/>
        </w:rPr>
        <w:t>There weren’t any as shown by df.shape before and after the operation.</w:t>
      </w:r>
    </w:p>
    <w:p w14:paraId="07D703DC" w14:textId="5EBBB668" w:rsidR="00EB6233" w:rsidRDefault="00EB6233" w:rsidP="00EB6233">
      <w:pPr>
        <w:ind w:firstLine="0"/>
        <w:rPr>
          <w:noProof/>
          <w14:ligatures w14:val="standardContextual"/>
        </w:rPr>
      </w:pPr>
      <w:r w:rsidRPr="00FE4642">
        <w:rPr>
          <w:noProof/>
          <w14:ligatures w14:val="standardContextual"/>
        </w:rPr>
        <w:drawing>
          <wp:anchor distT="0" distB="0" distL="114300" distR="114300" simplePos="0" relativeHeight="251673600" behindDoc="0" locked="0" layoutInCell="1" allowOverlap="1" wp14:anchorId="6251A96B" wp14:editId="71DD4E73">
            <wp:simplePos x="0" y="0"/>
            <wp:positionH relativeFrom="column">
              <wp:posOffset>0</wp:posOffset>
            </wp:positionH>
            <wp:positionV relativeFrom="paragraph">
              <wp:posOffset>372110</wp:posOffset>
            </wp:positionV>
            <wp:extent cx="3924640" cy="1722269"/>
            <wp:effectExtent l="0" t="0" r="0" b="0"/>
            <wp:wrapTopAndBottom/>
            <wp:docPr id="1886726481" name="Picture 1" descr="P274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726481" name="Picture 1" descr="P274#y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21A8B0" w14:textId="25A114F9" w:rsidR="00FE4642" w:rsidRDefault="00B927F9" w:rsidP="00EB6233">
      <w:pPr>
        <w:rPr>
          <w:noProof/>
          <w14:ligatures w14:val="standardContextual"/>
        </w:rPr>
      </w:pPr>
      <w:r>
        <w:rPr>
          <w:noProof/>
          <w14:ligatures w14:val="standardContextual"/>
        </w:rPr>
        <w:lastRenderedPageBreak/>
        <w:t>The target variable was created by</w:t>
      </w:r>
      <w:r w:rsidR="00F974D6">
        <w:rPr>
          <w:noProof/>
          <w14:ligatures w14:val="standardContextual"/>
        </w:rPr>
        <w:t xml:space="preserve"> applying a condition on the ‘shares’ variable</w:t>
      </w:r>
      <w:r w:rsidR="008F4185">
        <w:rPr>
          <w:noProof/>
          <w14:ligatures w14:val="standardContextual"/>
        </w:rPr>
        <w:t xml:space="preserve"> and designating 1 or 0 depending on the THRESHOLD value. The threshold value for this notebook is 1400.</w:t>
      </w:r>
    </w:p>
    <w:p w14:paraId="77E7ABC6" w14:textId="7564C2A7" w:rsidR="00FE4642" w:rsidRDefault="004F7F1B" w:rsidP="005650D3">
      <w:pPr>
        <w:ind w:firstLine="0"/>
      </w:pPr>
      <w:r w:rsidRPr="004F7F1B">
        <w:rPr>
          <w:noProof/>
          <w14:ligatures w14:val="standardContextual"/>
        </w:rPr>
        <w:drawing>
          <wp:anchor distT="0" distB="0" distL="114300" distR="114300" simplePos="0" relativeHeight="251669504" behindDoc="0" locked="0" layoutInCell="1" allowOverlap="1" wp14:anchorId="34239B38" wp14:editId="55067F0F">
            <wp:simplePos x="0" y="0"/>
            <wp:positionH relativeFrom="column">
              <wp:posOffset>0</wp:posOffset>
            </wp:positionH>
            <wp:positionV relativeFrom="paragraph">
              <wp:posOffset>372110</wp:posOffset>
            </wp:positionV>
            <wp:extent cx="5943600" cy="603885"/>
            <wp:effectExtent l="0" t="0" r="0" b="5715"/>
            <wp:wrapTopAndBottom/>
            <wp:docPr id="653582822" name="Picture 1" descr="P276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582822" name="Picture 1" descr="P276#y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6279A0" w14:textId="77777777" w:rsidR="007673DB" w:rsidRDefault="007673DB" w:rsidP="005650D3">
      <w:pPr>
        <w:ind w:firstLine="0"/>
      </w:pPr>
    </w:p>
    <w:p w14:paraId="407CFA86" w14:textId="7A9A31D5" w:rsidR="008A355A" w:rsidRDefault="008A355A" w:rsidP="00EB6233">
      <w:r>
        <w:t>Finally, the cleaned and prepared dataset is exported using pandas’ to_csv() method.</w:t>
      </w:r>
      <w:r w:rsidRPr="008A355A">
        <w:rPr>
          <w:noProof/>
        </w:rPr>
        <w:drawing>
          <wp:anchor distT="0" distB="0" distL="114300" distR="114300" simplePos="0" relativeHeight="251671552" behindDoc="0" locked="0" layoutInCell="1" allowOverlap="1" wp14:anchorId="3BAA96A7" wp14:editId="1A624602">
            <wp:simplePos x="0" y="0"/>
            <wp:positionH relativeFrom="column">
              <wp:posOffset>0</wp:posOffset>
            </wp:positionH>
            <wp:positionV relativeFrom="paragraph">
              <wp:posOffset>372110</wp:posOffset>
            </wp:positionV>
            <wp:extent cx="5943600" cy="280670"/>
            <wp:effectExtent l="0" t="0" r="0" b="5080"/>
            <wp:wrapTopAndBottom/>
            <wp:docPr id="527086538" name="Picture 1" descr="P27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086538" name="Picture 1" descr="P278#y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5ACBEF" w14:textId="77777777" w:rsidR="00901AE6" w:rsidRDefault="00901AE6" w:rsidP="00A82B76">
      <w:pPr>
        <w:ind w:firstLine="0"/>
      </w:pPr>
    </w:p>
    <w:p w14:paraId="4B9174F3" w14:textId="296764AE" w:rsidR="008A355A" w:rsidRDefault="00B64F05" w:rsidP="00B64F05">
      <w:pPr>
        <w:ind w:firstLine="0"/>
        <w:jc w:val="center"/>
      </w:pPr>
      <w:r>
        <w:t>D – Analysis</w:t>
      </w:r>
    </w:p>
    <w:p w14:paraId="4EFE591B" w14:textId="47214F8B" w:rsidR="00B64F05" w:rsidRDefault="00B64F05" w:rsidP="00B64F05">
      <w:pPr>
        <w:ind w:firstLine="0"/>
      </w:pPr>
      <w:r>
        <w:tab/>
      </w:r>
      <w:r w:rsidR="00702D0F">
        <w:t xml:space="preserve">Once the dataset is prepared, the next step in the analysis is </w:t>
      </w:r>
      <w:r w:rsidR="005517E4">
        <w:t xml:space="preserve">to conduct EDA or explanatory data analysis. The </w:t>
      </w:r>
      <w:r w:rsidR="00C12B58">
        <w:t>high-levels steps are:</w:t>
      </w:r>
    </w:p>
    <w:p w14:paraId="553FAD76" w14:textId="7D41390C" w:rsidR="00C12B58" w:rsidRDefault="00C12B58" w:rsidP="00C12B58">
      <w:pPr>
        <w:pStyle w:val="ListParagraph"/>
        <w:numPr>
          <w:ilvl w:val="0"/>
          <w:numId w:val="3"/>
        </w:numPr>
      </w:pPr>
      <w:r>
        <w:t>Get familiar with the data</w:t>
      </w:r>
    </w:p>
    <w:p w14:paraId="260FDA57" w14:textId="3A25295C" w:rsidR="00C12B58" w:rsidRDefault="00C12B58" w:rsidP="00C12B58">
      <w:pPr>
        <w:pStyle w:val="ListParagraph"/>
        <w:numPr>
          <w:ilvl w:val="0"/>
          <w:numId w:val="3"/>
        </w:numPr>
      </w:pPr>
      <w:r>
        <w:t>Review class distribution</w:t>
      </w:r>
    </w:p>
    <w:p w14:paraId="4B693BD5" w14:textId="32449606" w:rsidR="00506596" w:rsidRDefault="00506596" w:rsidP="00C12B58">
      <w:pPr>
        <w:pStyle w:val="ListParagraph"/>
        <w:numPr>
          <w:ilvl w:val="0"/>
          <w:numId w:val="3"/>
        </w:numPr>
      </w:pPr>
      <w:r>
        <w:t>Get summary statistics</w:t>
      </w:r>
    </w:p>
    <w:p w14:paraId="619930AA" w14:textId="4960DFD0" w:rsidR="0035721E" w:rsidRDefault="0035721E" w:rsidP="00C12B58">
      <w:pPr>
        <w:pStyle w:val="ListParagraph"/>
        <w:numPr>
          <w:ilvl w:val="0"/>
          <w:numId w:val="3"/>
        </w:numPr>
      </w:pPr>
      <w:r>
        <w:t>Remove outliers</w:t>
      </w:r>
    </w:p>
    <w:p w14:paraId="152EC69A" w14:textId="432E52AA" w:rsidR="00C12B58" w:rsidRDefault="00C12B58" w:rsidP="00C12B58">
      <w:pPr>
        <w:pStyle w:val="ListParagraph"/>
        <w:numPr>
          <w:ilvl w:val="0"/>
          <w:numId w:val="3"/>
        </w:numPr>
      </w:pPr>
      <w:r>
        <w:t>Compare the interactions of the variables</w:t>
      </w:r>
    </w:p>
    <w:p w14:paraId="29519069" w14:textId="3B902885" w:rsidR="00952D34" w:rsidRDefault="00952D34" w:rsidP="00952D34">
      <w:pPr>
        <w:ind w:firstLine="0"/>
      </w:pPr>
      <w:r w:rsidRPr="00952D34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E40EE35" wp14:editId="5E0F5871">
            <wp:simplePos x="0" y="0"/>
            <wp:positionH relativeFrom="column">
              <wp:posOffset>0</wp:posOffset>
            </wp:positionH>
            <wp:positionV relativeFrom="paragraph">
              <wp:posOffset>372745</wp:posOffset>
            </wp:positionV>
            <wp:extent cx="5943600" cy="1395095"/>
            <wp:effectExtent l="0" t="0" r="0" b="0"/>
            <wp:wrapTopAndBottom/>
            <wp:docPr id="678694298" name="Picture 1" descr="P287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694298" name="Picture 1" descr="P287#y1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5076A0" w14:textId="1C463C54" w:rsidR="004C3CDD" w:rsidRDefault="004C3CDD" w:rsidP="00952D34">
      <w:pPr>
        <w:ind w:firstLine="0"/>
      </w:pPr>
    </w:p>
    <w:p w14:paraId="01171E75" w14:textId="4D851B89" w:rsidR="004C3CDD" w:rsidRDefault="0035721E" w:rsidP="00952D34">
      <w:pPr>
        <w:ind w:firstLine="0"/>
      </w:pPr>
      <w:r w:rsidRPr="004C3CDD">
        <w:rPr>
          <w:noProof/>
        </w:rPr>
        <w:drawing>
          <wp:anchor distT="0" distB="0" distL="114300" distR="114300" simplePos="0" relativeHeight="251677696" behindDoc="0" locked="0" layoutInCell="1" allowOverlap="1" wp14:anchorId="12963592" wp14:editId="067E3961">
            <wp:simplePos x="0" y="0"/>
            <wp:positionH relativeFrom="margin">
              <wp:align>left</wp:align>
            </wp:positionH>
            <wp:positionV relativeFrom="paragraph">
              <wp:posOffset>286221</wp:posOffset>
            </wp:positionV>
            <wp:extent cx="4244708" cy="4419983"/>
            <wp:effectExtent l="0" t="0" r="3810" b="0"/>
            <wp:wrapTopAndBottom/>
            <wp:docPr id="776367286" name="Picture 1" descr="P28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367286" name="Picture 1" descr="P289#y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44199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50E1F9" w14:textId="77777777" w:rsidR="004C3CDD" w:rsidRDefault="004C3CDD" w:rsidP="00952D34">
      <w:pPr>
        <w:ind w:firstLine="0"/>
      </w:pPr>
    </w:p>
    <w:p w14:paraId="6F36F6C8" w14:textId="77777777" w:rsidR="004C3CDD" w:rsidRDefault="004C3CDD" w:rsidP="00952D34">
      <w:pPr>
        <w:ind w:firstLine="0"/>
      </w:pPr>
    </w:p>
    <w:p w14:paraId="48879CE1" w14:textId="77777777" w:rsidR="004C3CDD" w:rsidRDefault="004C3CDD" w:rsidP="00952D34">
      <w:pPr>
        <w:ind w:firstLine="0"/>
      </w:pPr>
    </w:p>
    <w:p w14:paraId="57FFD688" w14:textId="77777777" w:rsidR="004C3CDD" w:rsidRDefault="004C3CDD" w:rsidP="00952D34">
      <w:pPr>
        <w:ind w:firstLine="0"/>
      </w:pPr>
    </w:p>
    <w:p w14:paraId="0BC9E965" w14:textId="2245C788" w:rsidR="004C3CDD" w:rsidRDefault="00857355" w:rsidP="00952D34">
      <w:pPr>
        <w:ind w:firstLine="0"/>
      </w:pPr>
      <w:r w:rsidRPr="002F4993"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3A864F63" wp14:editId="6A046AE5">
            <wp:simplePos x="0" y="0"/>
            <wp:positionH relativeFrom="margin">
              <wp:align>left</wp:align>
            </wp:positionH>
            <wp:positionV relativeFrom="paragraph">
              <wp:posOffset>198120</wp:posOffset>
            </wp:positionV>
            <wp:extent cx="4077053" cy="4747671"/>
            <wp:effectExtent l="0" t="0" r="0" b="0"/>
            <wp:wrapTopAndBottom/>
            <wp:docPr id="1192617650" name="Picture 1" descr="P294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617650" name="Picture 1" descr="P294#y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77053" cy="47476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6D2A38" w14:textId="58AC446A" w:rsidR="004C3CDD" w:rsidRDefault="00857355" w:rsidP="00952D34">
      <w:pPr>
        <w:ind w:firstLine="0"/>
      </w:pPr>
      <w:r w:rsidRPr="00874797">
        <w:rPr>
          <w:noProof/>
        </w:rPr>
        <w:drawing>
          <wp:anchor distT="0" distB="0" distL="114300" distR="114300" simplePos="0" relativeHeight="251683840" behindDoc="0" locked="0" layoutInCell="1" allowOverlap="1" wp14:anchorId="6EAEA45C" wp14:editId="63C96CF9">
            <wp:simplePos x="0" y="0"/>
            <wp:positionH relativeFrom="margin">
              <wp:align>left</wp:align>
            </wp:positionH>
            <wp:positionV relativeFrom="paragraph">
              <wp:posOffset>5097596</wp:posOffset>
            </wp:positionV>
            <wp:extent cx="4191363" cy="2103302"/>
            <wp:effectExtent l="0" t="0" r="0" b="0"/>
            <wp:wrapTopAndBottom/>
            <wp:docPr id="129924851" name="Picture 1" descr="P29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24851" name="Picture 1" descr="P295#y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91363" cy="21033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EB45EE" w14:textId="0AE98952" w:rsidR="004C3CDD" w:rsidRDefault="004C3CDD" w:rsidP="00952D34">
      <w:pPr>
        <w:ind w:firstLine="0"/>
      </w:pPr>
    </w:p>
    <w:p w14:paraId="610BA6AB" w14:textId="1E1968B2" w:rsidR="005D3A04" w:rsidRDefault="005D3A04" w:rsidP="00952D34">
      <w:pPr>
        <w:ind w:firstLine="0"/>
      </w:pPr>
    </w:p>
    <w:p w14:paraId="4FD2442A" w14:textId="0D420FFC" w:rsidR="005D3A04" w:rsidRDefault="005D3A04" w:rsidP="00F8509D">
      <w:pPr>
        <w:spacing w:after="160" w:line="259" w:lineRule="auto"/>
      </w:pPr>
      <w:r w:rsidRPr="00506596"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6B013478" wp14:editId="566344B9">
            <wp:simplePos x="0" y="0"/>
            <wp:positionH relativeFrom="margin">
              <wp:align>right</wp:align>
            </wp:positionH>
            <wp:positionV relativeFrom="paragraph">
              <wp:posOffset>5056652</wp:posOffset>
            </wp:positionV>
            <wp:extent cx="5943600" cy="1865630"/>
            <wp:effectExtent l="0" t="0" r="0" b="1270"/>
            <wp:wrapTopAndBottom/>
            <wp:docPr id="924489846" name="Picture 1" descr="P29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489846" name="Picture 1" descr="P298#y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66612">
        <w:rPr>
          <w:noProof/>
        </w:rPr>
        <w:drawing>
          <wp:anchor distT="0" distB="0" distL="114300" distR="114300" simplePos="0" relativeHeight="251692032" behindDoc="0" locked="0" layoutInCell="1" allowOverlap="1" wp14:anchorId="7E88343D" wp14:editId="4A490D15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5646909" cy="4724809"/>
            <wp:effectExtent l="0" t="0" r="0" b="0"/>
            <wp:wrapTopAndBottom/>
            <wp:docPr id="1289293794" name="Picture 1" descr="P298#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293794" name="Picture 1" descr="P298#y2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47248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509D">
        <w:t>As shown in the graph below, the dataset has a relatively balanced class.</w:t>
      </w:r>
      <w:r>
        <w:br w:type="page"/>
      </w:r>
    </w:p>
    <w:p w14:paraId="15A0C3D4" w14:textId="15DBC12E" w:rsidR="002F4993" w:rsidRDefault="00FC65D8" w:rsidP="00952D34">
      <w:pPr>
        <w:ind w:firstLine="0"/>
      </w:pPr>
      <w:r w:rsidRPr="00FC65D8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751D4C89" wp14:editId="000E081A">
            <wp:simplePos x="0" y="0"/>
            <wp:positionH relativeFrom="column">
              <wp:posOffset>0</wp:posOffset>
            </wp:positionH>
            <wp:positionV relativeFrom="paragraph">
              <wp:posOffset>368300</wp:posOffset>
            </wp:positionV>
            <wp:extent cx="5105842" cy="5326842"/>
            <wp:effectExtent l="0" t="0" r="0" b="7620"/>
            <wp:wrapTopAndBottom/>
            <wp:docPr id="2092052614" name="Picture 1" descr="P29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52614" name="Picture 1" descr="P299#y1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53268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509D">
        <w:tab/>
        <w:t xml:space="preserve">Next is to conduct a visual inspection of the </w:t>
      </w:r>
      <w:r w:rsidR="00912271">
        <w:t>boxplot</w:t>
      </w:r>
      <w:r w:rsidR="00F8509D">
        <w:t xml:space="preserve"> </w:t>
      </w:r>
      <w:r w:rsidR="00912271">
        <w:t xml:space="preserve">to look for outliers in the dataset. </w:t>
      </w:r>
    </w:p>
    <w:p w14:paraId="3D1EFCBF" w14:textId="77777777" w:rsidR="002F4993" w:rsidRDefault="002F4993" w:rsidP="00952D34">
      <w:pPr>
        <w:ind w:firstLine="0"/>
      </w:pPr>
    </w:p>
    <w:p w14:paraId="0217B846" w14:textId="7316F780" w:rsidR="002F4993" w:rsidRDefault="002F4993" w:rsidP="00952D34">
      <w:pPr>
        <w:ind w:firstLine="0"/>
      </w:pPr>
    </w:p>
    <w:p w14:paraId="5D5F0685" w14:textId="77777777" w:rsidR="00266612" w:rsidRDefault="00266612" w:rsidP="00952D34">
      <w:pPr>
        <w:ind w:firstLine="0"/>
      </w:pPr>
    </w:p>
    <w:p w14:paraId="51C0AEA3" w14:textId="77777777" w:rsidR="002F4993" w:rsidRDefault="002F4993" w:rsidP="00952D34">
      <w:pPr>
        <w:ind w:firstLine="0"/>
      </w:pPr>
    </w:p>
    <w:p w14:paraId="4571B645" w14:textId="77777777" w:rsidR="002F4993" w:rsidRDefault="002F4993" w:rsidP="00952D34">
      <w:pPr>
        <w:ind w:firstLine="0"/>
      </w:pPr>
    </w:p>
    <w:p w14:paraId="2A3C0B1B" w14:textId="77777777" w:rsidR="002F4993" w:rsidRDefault="002F4993" w:rsidP="00952D34">
      <w:pPr>
        <w:ind w:firstLine="0"/>
      </w:pPr>
    </w:p>
    <w:p w14:paraId="22D599A3" w14:textId="77777777" w:rsidR="002F4993" w:rsidRDefault="002F4993" w:rsidP="00952D34">
      <w:pPr>
        <w:ind w:firstLine="0"/>
      </w:pPr>
    </w:p>
    <w:p w14:paraId="6BFDB51E" w14:textId="65ED6EF4" w:rsidR="00874797" w:rsidRDefault="007A5F05" w:rsidP="00952D34">
      <w:pPr>
        <w:ind w:firstLine="0"/>
      </w:pPr>
      <w:r w:rsidRPr="000224B5"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72D6F0AF" wp14:editId="17B4C43D">
            <wp:simplePos x="0" y="0"/>
            <wp:positionH relativeFrom="margin">
              <wp:align>left</wp:align>
            </wp:positionH>
            <wp:positionV relativeFrom="paragraph">
              <wp:posOffset>806450</wp:posOffset>
            </wp:positionV>
            <wp:extent cx="2933700" cy="3048000"/>
            <wp:effectExtent l="0" t="0" r="0" b="0"/>
            <wp:wrapTopAndBottom/>
            <wp:docPr id="1603986672" name="Picture 1" descr="P307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986672" name="Picture 1" descr="P307#y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2271">
        <w:tab/>
      </w:r>
      <w:r>
        <w:t xml:space="preserve">After confirming the existence of outliers visually, the interquartile range or IQR was calculated </w:t>
      </w:r>
      <w:r w:rsidR="000B48F6">
        <w:t>so that the records outside the lower and upper bound</w:t>
      </w:r>
      <w:r w:rsidR="00D4212B">
        <w:t xml:space="preserve"> could be removed.</w:t>
      </w:r>
      <w:r w:rsidR="00322DEA" w:rsidRPr="00322DEA">
        <w:rPr>
          <w:noProof/>
        </w:rPr>
        <w:drawing>
          <wp:anchor distT="0" distB="0" distL="114300" distR="114300" simplePos="0" relativeHeight="251696128" behindDoc="0" locked="0" layoutInCell="1" allowOverlap="1" wp14:anchorId="563F6D69" wp14:editId="1F27E65D">
            <wp:simplePos x="0" y="0"/>
            <wp:positionH relativeFrom="margin">
              <wp:align>left</wp:align>
            </wp:positionH>
            <wp:positionV relativeFrom="paragraph">
              <wp:posOffset>3373803</wp:posOffset>
            </wp:positionV>
            <wp:extent cx="5197290" cy="4480948"/>
            <wp:effectExtent l="0" t="0" r="3810" b="0"/>
            <wp:wrapTopAndBottom/>
            <wp:docPr id="1619035849" name="Picture 1" descr="P307#y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035849" name="Picture 1" descr="P307#y2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4480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034F40" w14:textId="2AD838DF" w:rsidR="00874797" w:rsidRDefault="00874797" w:rsidP="00952D34">
      <w:pPr>
        <w:ind w:firstLine="0"/>
      </w:pPr>
    </w:p>
    <w:p w14:paraId="6A09D027" w14:textId="750BD1A6" w:rsidR="00874797" w:rsidRDefault="00DF36CB" w:rsidP="00952D34">
      <w:pPr>
        <w:ind w:firstLine="0"/>
      </w:pPr>
      <w:r w:rsidRPr="003E0C37"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5840B44A" wp14:editId="5496D784">
            <wp:simplePos x="0" y="0"/>
            <wp:positionH relativeFrom="margin">
              <wp:align>left</wp:align>
            </wp:positionH>
            <wp:positionV relativeFrom="paragraph">
              <wp:posOffset>899160</wp:posOffset>
            </wp:positionV>
            <wp:extent cx="5128260" cy="5151120"/>
            <wp:effectExtent l="0" t="0" r="0" b="0"/>
            <wp:wrapTopAndBottom/>
            <wp:docPr id="1474267232" name="Picture 1" descr="P30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267232" name="Picture 1" descr="P309#y1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5151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7704">
        <w:tab/>
        <w:t>Next is the plotting of histograms for the continuous variables.</w:t>
      </w:r>
      <w:r w:rsidR="00CC674B">
        <w:t xml:space="preserve"> As shown, the continuous variables are</w:t>
      </w:r>
      <w:r>
        <w:t xml:space="preserve"> not distributed normally.</w:t>
      </w:r>
    </w:p>
    <w:p w14:paraId="6B08F00C" w14:textId="5D49D8B7" w:rsidR="00874797" w:rsidRDefault="00874797" w:rsidP="00952D34">
      <w:pPr>
        <w:ind w:firstLine="0"/>
      </w:pPr>
    </w:p>
    <w:p w14:paraId="51F6D4FA" w14:textId="454D0A68" w:rsidR="00874797" w:rsidRDefault="009565BC" w:rsidP="00952D34">
      <w:pPr>
        <w:ind w:firstLine="0"/>
      </w:pPr>
      <w:r w:rsidRPr="009565BC">
        <w:rPr>
          <w:noProof/>
        </w:rPr>
        <w:drawing>
          <wp:anchor distT="0" distB="0" distL="114300" distR="114300" simplePos="0" relativeHeight="251700224" behindDoc="0" locked="0" layoutInCell="1" allowOverlap="1" wp14:anchorId="06681CF6" wp14:editId="059438F6">
            <wp:simplePos x="0" y="0"/>
            <wp:positionH relativeFrom="margin">
              <wp:align>left</wp:align>
            </wp:positionH>
            <wp:positionV relativeFrom="paragraph">
              <wp:posOffset>829359</wp:posOffset>
            </wp:positionV>
            <wp:extent cx="3025402" cy="762066"/>
            <wp:effectExtent l="0" t="0" r="3810" b="0"/>
            <wp:wrapTopAndBottom/>
            <wp:docPr id="1057412618" name="Picture 1" descr="P31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412618" name="Picture 1" descr="P311#y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36CB">
        <w:tab/>
      </w:r>
      <w:r w:rsidR="001628F2">
        <w:t xml:space="preserve">The correlation heatmap shows a few interesting </w:t>
      </w:r>
      <w:r w:rsidR="0088380A">
        <w:t>relationships</w:t>
      </w:r>
      <w:r w:rsidR="001628F2">
        <w:t xml:space="preserve"> between several variables.</w:t>
      </w:r>
    </w:p>
    <w:p w14:paraId="369D7D8F" w14:textId="18AA24B4" w:rsidR="00874797" w:rsidRDefault="00874797" w:rsidP="00952D34">
      <w:pPr>
        <w:ind w:firstLine="0"/>
      </w:pPr>
    </w:p>
    <w:p w14:paraId="73CECCF2" w14:textId="6B336ACD" w:rsidR="00874797" w:rsidRDefault="00874797" w:rsidP="00952D34">
      <w:pPr>
        <w:ind w:firstLine="0"/>
      </w:pPr>
    </w:p>
    <w:p w14:paraId="16F2B423" w14:textId="7A081575" w:rsidR="00874797" w:rsidRDefault="005F070C" w:rsidP="00952D34">
      <w:pPr>
        <w:ind w:firstLine="0"/>
      </w:pPr>
      <w:r w:rsidRPr="005F070C">
        <w:rPr>
          <w:noProof/>
        </w:rPr>
        <w:drawing>
          <wp:anchor distT="0" distB="0" distL="114300" distR="114300" simplePos="0" relativeHeight="251702272" behindDoc="0" locked="0" layoutInCell="1" allowOverlap="1" wp14:anchorId="232C2D28" wp14:editId="70CD108D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943600" cy="5833110"/>
            <wp:effectExtent l="0" t="0" r="0" b="0"/>
            <wp:wrapTopAndBottom/>
            <wp:docPr id="1846786789" name="Picture 1" descr="P314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786789" name="Picture 1" descr="P314#y1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3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03646E" w14:textId="39BDE0D2" w:rsidR="00874797" w:rsidRDefault="00874797" w:rsidP="00952D34">
      <w:pPr>
        <w:ind w:firstLine="0"/>
      </w:pPr>
    </w:p>
    <w:p w14:paraId="2EDFC406" w14:textId="77777777" w:rsidR="002F4993" w:rsidRDefault="002F4993" w:rsidP="00952D34">
      <w:pPr>
        <w:ind w:firstLine="0"/>
      </w:pPr>
    </w:p>
    <w:p w14:paraId="1D1203BD" w14:textId="77777777" w:rsidR="000D72A1" w:rsidRDefault="000D72A1" w:rsidP="00952D34">
      <w:pPr>
        <w:ind w:firstLine="0"/>
      </w:pPr>
    </w:p>
    <w:p w14:paraId="3C33D866" w14:textId="77777777" w:rsidR="000D72A1" w:rsidRDefault="000D72A1" w:rsidP="00952D34">
      <w:pPr>
        <w:ind w:firstLine="0"/>
      </w:pPr>
    </w:p>
    <w:p w14:paraId="560D2470" w14:textId="68C87EBC" w:rsidR="000D72A1" w:rsidRDefault="00E2367B" w:rsidP="00952D34">
      <w:pPr>
        <w:ind w:firstLine="0"/>
      </w:pPr>
      <w:r>
        <w:lastRenderedPageBreak/>
        <w:tab/>
        <w:t>According to the graph below, the weekend is a slow news cycle</w:t>
      </w:r>
      <w:r w:rsidR="00010BF4">
        <w:t xml:space="preserve"> for both popular and unpopular articles.</w:t>
      </w:r>
      <w:r w:rsidR="004408B1">
        <w:t xml:space="preserve"> It is worth noting that articles published </w:t>
      </w:r>
      <w:r w:rsidR="0088380A">
        <w:t>during the</w:t>
      </w:r>
      <w:r w:rsidR="004408B1">
        <w:t xml:space="preserve"> weekend are more likely to be popular th</w:t>
      </w:r>
      <w:r w:rsidR="0088380A">
        <w:t>ose published during the week.</w:t>
      </w:r>
    </w:p>
    <w:p w14:paraId="7CD2F3D2" w14:textId="788019EC" w:rsidR="000D72A1" w:rsidRDefault="00943133" w:rsidP="00952D34">
      <w:pPr>
        <w:ind w:firstLine="0"/>
      </w:pPr>
      <w:r w:rsidRPr="00943133">
        <w:rPr>
          <w:noProof/>
        </w:rPr>
        <w:drawing>
          <wp:anchor distT="0" distB="0" distL="114300" distR="114300" simplePos="0" relativeHeight="251704320" behindDoc="0" locked="0" layoutInCell="1" allowOverlap="1" wp14:anchorId="656F6F0A" wp14:editId="7F03B9A8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943600" cy="2630170"/>
            <wp:effectExtent l="0" t="0" r="0" b="0"/>
            <wp:wrapTopAndBottom/>
            <wp:docPr id="1955860334" name="Picture 1" descr="P320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860334" name="Picture 1" descr="P320#y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BC19C9" w14:textId="77777777" w:rsidR="00943133" w:rsidRDefault="00943133" w:rsidP="00952D34">
      <w:pPr>
        <w:ind w:firstLine="0"/>
      </w:pPr>
    </w:p>
    <w:p w14:paraId="5B79B135" w14:textId="55DD69F0" w:rsidR="00943133" w:rsidRDefault="00B23BA4" w:rsidP="00952D34">
      <w:pPr>
        <w:ind w:firstLine="0"/>
      </w:pPr>
      <w:r w:rsidRPr="00B23BA4">
        <w:rPr>
          <w:noProof/>
        </w:rPr>
        <w:drawing>
          <wp:anchor distT="0" distB="0" distL="114300" distR="114300" simplePos="0" relativeHeight="251706368" behindDoc="0" locked="0" layoutInCell="1" allowOverlap="1" wp14:anchorId="4A163F0E" wp14:editId="4E5FFE71">
            <wp:simplePos x="0" y="0"/>
            <wp:positionH relativeFrom="margin">
              <wp:align>right</wp:align>
            </wp:positionH>
            <wp:positionV relativeFrom="paragraph">
              <wp:posOffset>1250413</wp:posOffset>
            </wp:positionV>
            <wp:extent cx="5943600" cy="2722880"/>
            <wp:effectExtent l="0" t="0" r="0" b="1270"/>
            <wp:wrapTopAndBottom/>
            <wp:docPr id="776721372" name="Picture 1" descr="P322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721372" name="Picture 1" descr="P322#y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62E4">
        <w:tab/>
        <w:t xml:space="preserve">Evident in the graph below, </w:t>
      </w:r>
      <w:r w:rsidR="00E01A7D">
        <w:t xml:space="preserve">the topics of </w:t>
      </w:r>
      <w:r w:rsidR="007F59EA">
        <w:t xml:space="preserve">Tech, Business, and Entertainment dominate </w:t>
      </w:r>
      <w:r w:rsidR="001A6927">
        <w:t>both</w:t>
      </w:r>
      <w:r w:rsidR="007F59EA">
        <w:t xml:space="preserve"> popular </w:t>
      </w:r>
      <w:r w:rsidR="005B56AF">
        <w:t xml:space="preserve">and unpopular </w:t>
      </w:r>
      <w:r w:rsidR="007F59EA">
        <w:t>articles.</w:t>
      </w:r>
      <w:r w:rsidR="005B56AF">
        <w:t xml:space="preserve"> Volume wise, </w:t>
      </w:r>
      <w:r w:rsidR="00480973">
        <w:t>the difference between the count of popular and unpopular articles in the World and Entertainment is</w:t>
      </w:r>
      <w:r w:rsidR="005F268F">
        <w:t xml:space="preserve"> noteworthy.</w:t>
      </w:r>
    </w:p>
    <w:p w14:paraId="1FF9B847" w14:textId="77777777" w:rsidR="000D72A1" w:rsidRDefault="000D72A1" w:rsidP="00952D34">
      <w:pPr>
        <w:ind w:firstLine="0"/>
      </w:pPr>
    </w:p>
    <w:p w14:paraId="2DB22A35" w14:textId="6BFA963B" w:rsidR="000D72A1" w:rsidRDefault="005F268F" w:rsidP="00952D34">
      <w:pPr>
        <w:ind w:firstLine="0"/>
      </w:pPr>
      <w:r>
        <w:tab/>
      </w:r>
      <w:r w:rsidR="003D2580">
        <w:t>Similarly, LDA Topic #2 shows the same imbalance</w:t>
      </w:r>
      <w:r w:rsidR="00D61E1A">
        <w:t xml:space="preserve"> between popular and unpopular articles.</w:t>
      </w:r>
    </w:p>
    <w:p w14:paraId="46C20D9B" w14:textId="53C0A1D4" w:rsidR="000D72A1" w:rsidRDefault="00D61E1A" w:rsidP="00952D34">
      <w:pPr>
        <w:ind w:firstLine="0"/>
      </w:pPr>
      <w:r w:rsidRPr="00B23BA4">
        <w:rPr>
          <w:noProof/>
        </w:rPr>
        <w:drawing>
          <wp:anchor distT="0" distB="0" distL="114300" distR="114300" simplePos="0" relativeHeight="251708416" behindDoc="0" locked="0" layoutInCell="1" allowOverlap="1" wp14:anchorId="414A5DE8" wp14:editId="200D1530">
            <wp:simplePos x="0" y="0"/>
            <wp:positionH relativeFrom="margin">
              <wp:align>right</wp:align>
            </wp:positionH>
            <wp:positionV relativeFrom="paragraph">
              <wp:posOffset>270495</wp:posOffset>
            </wp:positionV>
            <wp:extent cx="5943600" cy="2722245"/>
            <wp:effectExtent l="0" t="0" r="0" b="1905"/>
            <wp:wrapTopAndBottom/>
            <wp:docPr id="1768551500" name="Picture 1" descr="P32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551500" name="Picture 1" descr="P325#y1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D57D0D" w14:textId="0357A0CE" w:rsidR="000D72A1" w:rsidRDefault="000D72A1" w:rsidP="00952D34">
      <w:pPr>
        <w:ind w:firstLine="0"/>
      </w:pPr>
    </w:p>
    <w:p w14:paraId="0A090E9E" w14:textId="1AF132FB" w:rsidR="000D72A1" w:rsidRDefault="000D72A1" w:rsidP="00952D34">
      <w:pPr>
        <w:ind w:firstLine="0"/>
      </w:pPr>
    </w:p>
    <w:p w14:paraId="61FA2B51" w14:textId="27DA5C32" w:rsidR="000D72A1" w:rsidRDefault="000D72A1" w:rsidP="00952D34">
      <w:pPr>
        <w:ind w:firstLine="0"/>
      </w:pPr>
    </w:p>
    <w:p w14:paraId="624D300A" w14:textId="00CA9A41" w:rsidR="000D72A1" w:rsidRDefault="000D72A1" w:rsidP="00952D34">
      <w:pPr>
        <w:ind w:firstLine="0"/>
      </w:pPr>
    </w:p>
    <w:p w14:paraId="0CCC6AAA" w14:textId="77777777" w:rsidR="000D72A1" w:rsidRDefault="000D72A1" w:rsidP="00952D34">
      <w:pPr>
        <w:ind w:firstLine="0"/>
      </w:pPr>
    </w:p>
    <w:p w14:paraId="319C88DD" w14:textId="77777777" w:rsidR="000D72A1" w:rsidRDefault="000D72A1" w:rsidP="00952D34">
      <w:pPr>
        <w:ind w:firstLine="0"/>
      </w:pPr>
    </w:p>
    <w:p w14:paraId="48458FEB" w14:textId="77777777" w:rsidR="000D72A1" w:rsidRDefault="000D72A1" w:rsidP="00952D34">
      <w:pPr>
        <w:ind w:firstLine="0"/>
      </w:pPr>
    </w:p>
    <w:p w14:paraId="6AE1FF06" w14:textId="77777777" w:rsidR="000D72A1" w:rsidRDefault="000D72A1" w:rsidP="00952D34">
      <w:pPr>
        <w:ind w:firstLine="0"/>
      </w:pPr>
    </w:p>
    <w:p w14:paraId="0425D02E" w14:textId="77777777" w:rsidR="000D72A1" w:rsidRDefault="000D72A1" w:rsidP="00952D34">
      <w:pPr>
        <w:ind w:firstLine="0"/>
      </w:pPr>
    </w:p>
    <w:p w14:paraId="37F0F4DE" w14:textId="77777777" w:rsidR="000D72A1" w:rsidRDefault="000D72A1" w:rsidP="00952D34">
      <w:pPr>
        <w:ind w:firstLine="0"/>
      </w:pPr>
    </w:p>
    <w:p w14:paraId="2CD9676A" w14:textId="77777777" w:rsidR="000D72A1" w:rsidRDefault="000D72A1" w:rsidP="00952D34">
      <w:pPr>
        <w:ind w:firstLine="0"/>
      </w:pPr>
    </w:p>
    <w:p w14:paraId="48495D5A" w14:textId="7A6B116E" w:rsidR="000D72A1" w:rsidRDefault="00841B23" w:rsidP="00952D34">
      <w:pPr>
        <w:ind w:firstLine="0"/>
      </w:pPr>
      <w:r>
        <w:lastRenderedPageBreak/>
        <w:tab/>
      </w:r>
      <w:r w:rsidR="003C5235">
        <w:t xml:space="preserve">Conducting </w:t>
      </w:r>
      <w:r w:rsidR="00EA5716">
        <w:t>a</w:t>
      </w:r>
      <w:r w:rsidR="003C5235">
        <w:t xml:space="preserve"> </w:t>
      </w:r>
      <w:r w:rsidR="009F5F16">
        <w:t xml:space="preserve">T-test revealed </w:t>
      </w:r>
      <w:r w:rsidR="004D6E6B">
        <w:t>more significant differences between the popular and unpopular groups than insignificant ones. In this case, n_non_stop_words,</w:t>
      </w:r>
      <w:r w:rsidR="006D3F4D">
        <w:t xml:space="preserve"> kw_min_max, kw_avg_max, </w:t>
      </w:r>
      <w:r w:rsidR="00A87870">
        <w:t xml:space="preserve">min_negative_polarity, max_negative polarity, and abs_title_subjectivity </w:t>
      </w:r>
      <w:r w:rsidR="00DD219D">
        <w:t>have insignificant differences in samples</w:t>
      </w:r>
      <w:r w:rsidR="00927F9A">
        <w:t>.</w:t>
      </w:r>
    </w:p>
    <w:p w14:paraId="2852781E" w14:textId="380CD738" w:rsidR="000D72A1" w:rsidRDefault="004D6E6B" w:rsidP="00952D34">
      <w:pPr>
        <w:ind w:firstLine="0"/>
      </w:pPr>
      <w:r w:rsidRPr="007C20D5">
        <w:rPr>
          <w:noProof/>
        </w:rPr>
        <w:drawing>
          <wp:anchor distT="0" distB="0" distL="114300" distR="114300" simplePos="0" relativeHeight="251710464" behindDoc="0" locked="0" layoutInCell="1" allowOverlap="1" wp14:anchorId="056BA4BE" wp14:editId="5FA9494C">
            <wp:simplePos x="0" y="0"/>
            <wp:positionH relativeFrom="margin">
              <wp:align>left</wp:align>
            </wp:positionH>
            <wp:positionV relativeFrom="paragraph">
              <wp:posOffset>437035</wp:posOffset>
            </wp:positionV>
            <wp:extent cx="3741744" cy="5867908"/>
            <wp:effectExtent l="0" t="0" r="0" b="0"/>
            <wp:wrapTopAndBottom/>
            <wp:docPr id="587022269" name="Picture 1" descr="P33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022269" name="Picture 1" descr="P338#y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58679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BBD5E3" w14:textId="3E1B4AAE" w:rsidR="000D72A1" w:rsidRDefault="000D72A1" w:rsidP="00952D34">
      <w:pPr>
        <w:ind w:firstLine="0"/>
      </w:pPr>
    </w:p>
    <w:p w14:paraId="2CED7CB6" w14:textId="7888995A" w:rsidR="002F4993" w:rsidRDefault="00D54CB7" w:rsidP="00952D34">
      <w:pPr>
        <w:ind w:firstLine="0"/>
      </w:pPr>
      <w:r>
        <w:lastRenderedPageBreak/>
        <w:tab/>
        <w:t>Confirming the visual inspection earlier, Shapiro test</w:t>
      </w:r>
      <w:r w:rsidR="00EA5716">
        <w:t>s</w:t>
      </w:r>
      <w:r>
        <w:t xml:space="preserve"> indicate that none of the variables are distributed normally.</w:t>
      </w:r>
    </w:p>
    <w:p w14:paraId="0CEB2179" w14:textId="5FF272D7" w:rsidR="002F4993" w:rsidRDefault="00D54CB7" w:rsidP="00952D34">
      <w:pPr>
        <w:ind w:firstLine="0"/>
      </w:pPr>
      <w:r w:rsidRPr="0014334D">
        <w:rPr>
          <w:noProof/>
        </w:rPr>
        <w:drawing>
          <wp:anchor distT="0" distB="0" distL="114300" distR="114300" simplePos="0" relativeHeight="251712512" behindDoc="0" locked="0" layoutInCell="1" allowOverlap="1" wp14:anchorId="48E43C3C" wp14:editId="2F6C854A">
            <wp:simplePos x="0" y="0"/>
            <wp:positionH relativeFrom="margin">
              <wp:posOffset>-28575</wp:posOffset>
            </wp:positionH>
            <wp:positionV relativeFrom="paragraph">
              <wp:posOffset>217805</wp:posOffset>
            </wp:positionV>
            <wp:extent cx="3672840" cy="5829300"/>
            <wp:effectExtent l="0" t="0" r="3810" b="0"/>
            <wp:wrapTopAndBottom/>
            <wp:docPr id="589315728" name="Picture 1" descr="P34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315728" name="Picture 1" descr="P341#y1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582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F1891E" w14:textId="6AD5E3D7" w:rsidR="002F4993" w:rsidRDefault="002F4993" w:rsidP="00952D34">
      <w:pPr>
        <w:ind w:firstLine="0"/>
      </w:pPr>
    </w:p>
    <w:p w14:paraId="067B3A98" w14:textId="0D3B9B67" w:rsidR="007C20D5" w:rsidRDefault="00B44F75" w:rsidP="00952D34">
      <w:pPr>
        <w:ind w:firstLine="0"/>
      </w:pPr>
      <w:r w:rsidRPr="00B44F75">
        <w:rPr>
          <w:noProof/>
        </w:rPr>
        <w:drawing>
          <wp:anchor distT="0" distB="0" distL="114300" distR="114300" simplePos="0" relativeHeight="251714560" behindDoc="0" locked="0" layoutInCell="1" allowOverlap="1" wp14:anchorId="2D9A1CFB" wp14:editId="0C56A32D">
            <wp:simplePos x="0" y="0"/>
            <wp:positionH relativeFrom="column">
              <wp:posOffset>0</wp:posOffset>
            </wp:positionH>
            <wp:positionV relativeFrom="paragraph">
              <wp:posOffset>365125</wp:posOffset>
            </wp:positionV>
            <wp:extent cx="2606266" cy="281964"/>
            <wp:effectExtent l="0" t="0" r="3810" b="3810"/>
            <wp:wrapTopAndBottom/>
            <wp:docPr id="404658158" name="Picture 1" descr="P34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58158" name="Picture 1" descr="P343#y1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A7BD2B" w14:textId="77777777" w:rsidR="0014334D" w:rsidRDefault="0014334D" w:rsidP="00952D34">
      <w:pPr>
        <w:ind w:firstLine="0"/>
      </w:pPr>
    </w:p>
    <w:p w14:paraId="3909A0DD" w14:textId="49122637" w:rsidR="0014334D" w:rsidRDefault="0027470D" w:rsidP="00952D34">
      <w:pPr>
        <w:ind w:firstLine="0"/>
      </w:pPr>
      <w:r>
        <w:lastRenderedPageBreak/>
        <w:tab/>
        <w:t xml:space="preserve">The exploration of the dataset </w:t>
      </w:r>
      <w:r w:rsidR="00690B24">
        <w:t xml:space="preserve">involved both visual exploration and statistical testing. </w:t>
      </w:r>
      <w:r w:rsidR="009E5B7D">
        <w:t>An advantage of visualization</w:t>
      </w:r>
      <w:r w:rsidR="002B439F">
        <w:t xml:space="preserve"> is the ease it provides the reader </w:t>
      </w:r>
      <w:r w:rsidR="00E037C2">
        <w:t xml:space="preserve">to grasp the characteristics of the data </w:t>
      </w:r>
      <w:r w:rsidR="002233C4">
        <w:t xml:space="preserve">that is being inspected. </w:t>
      </w:r>
      <w:r w:rsidR="009E5B7D">
        <w:t>In addition,</w:t>
      </w:r>
      <w:r w:rsidR="002233C4">
        <w:t xml:space="preserve"> the output of the statistical testing eliminates guesswork by supplying a statistic and p-value.</w:t>
      </w:r>
      <w:r w:rsidR="002B439F">
        <w:t xml:space="preserve"> One disadvantage</w:t>
      </w:r>
      <w:r w:rsidR="009E5B7D">
        <w:t xml:space="preserve"> is that visual inspection can only go so far. It does not provide </w:t>
      </w:r>
      <w:r w:rsidR="00291004">
        <w:t>a value up front without extensive coding of matplotlib methods.</w:t>
      </w:r>
    </w:p>
    <w:p w14:paraId="5F5B5DF1" w14:textId="77777777" w:rsidR="00722C57" w:rsidRDefault="00722C57" w:rsidP="00952D34">
      <w:pPr>
        <w:ind w:firstLine="0"/>
      </w:pPr>
    </w:p>
    <w:p w14:paraId="77AF3A15" w14:textId="3D6BA944" w:rsidR="00722C57" w:rsidRDefault="0031787C" w:rsidP="00952D34">
      <w:pPr>
        <w:ind w:firstLine="0"/>
      </w:pPr>
      <w:r>
        <w:tab/>
        <w:t>These are the steps involved in the modeling part of the analysis:</w:t>
      </w:r>
    </w:p>
    <w:p w14:paraId="289FF012" w14:textId="06B57852" w:rsidR="00507BF4" w:rsidRDefault="00507BF4" w:rsidP="00507BF4">
      <w:pPr>
        <w:pStyle w:val="ListParagraph"/>
        <w:numPr>
          <w:ilvl w:val="0"/>
          <w:numId w:val="4"/>
        </w:numPr>
      </w:pPr>
      <w:r>
        <w:t>Splitting the dataset into training and test sets</w:t>
      </w:r>
    </w:p>
    <w:p w14:paraId="6EB24489" w14:textId="6E5EECF9" w:rsidR="00507BF4" w:rsidRDefault="001434DE" w:rsidP="00507BF4">
      <w:pPr>
        <w:pStyle w:val="ListParagraph"/>
        <w:numPr>
          <w:ilvl w:val="0"/>
          <w:numId w:val="4"/>
        </w:numPr>
      </w:pPr>
      <w:r>
        <w:t>Building logistic regression models for reference</w:t>
      </w:r>
    </w:p>
    <w:p w14:paraId="2930D629" w14:textId="710C31D8" w:rsidR="001434DE" w:rsidRDefault="001434DE" w:rsidP="00507BF4">
      <w:pPr>
        <w:pStyle w:val="ListParagraph"/>
        <w:numPr>
          <w:ilvl w:val="0"/>
          <w:numId w:val="4"/>
        </w:numPr>
      </w:pPr>
      <w:r>
        <w:t>Building XGBoost classifier models</w:t>
      </w:r>
    </w:p>
    <w:p w14:paraId="2BBAEC84" w14:textId="7BE11AA9" w:rsidR="00BE5CD2" w:rsidRDefault="00BE5CD2" w:rsidP="00507BF4">
      <w:pPr>
        <w:pStyle w:val="ListParagraph"/>
        <w:numPr>
          <w:ilvl w:val="0"/>
          <w:numId w:val="4"/>
        </w:numPr>
      </w:pPr>
      <w:r w:rsidRPr="00BE5CD2">
        <w:rPr>
          <w:noProof/>
        </w:rPr>
        <w:drawing>
          <wp:anchor distT="0" distB="0" distL="114300" distR="114300" simplePos="0" relativeHeight="251716608" behindDoc="0" locked="0" layoutInCell="1" allowOverlap="1" wp14:anchorId="0F222C63" wp14:editId="05C8B484">
            <wp:simplePos x="0" y="0"/>
            <wp:positionH relativeFrom="margin">
              <wp:align>left</wp:align>
            </wp:positionH>
            <wp:positionV relativeFrom="paragraph">
              <wp:posOffset>380609</wp:posOffset>
            </wp:positionV>
            <wp:extent cx="5078095" cy="3738245"/>
            <wp:effectExtent l="0" t="0" r="8255" b="0"/>
            <wp:wrapTopAndBottom/>
            <wp:docPr id="1591153058" name="Picture 1" descr="P35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53058" name="Picture 1" descr="P351#y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78095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tracting feature importance based on the best XGBoost model</w:t>
      </w:r>
    </w:p>
    <w:p w14:paraId="36D438DF" w14:textId="60A3F4CF" w:rsidR="00734B7C" w:rsidRDefault="007D06D5" w:rsidP="00370F79">
      <w:pPr>
        <w:ind w:left="360" w:firstLine="360"/>
      </w:pPr>
      <w:r>
        <w:lastRenderedPageBreak/>
        <w:t xml:space="preserve">After splitting the data and building the initial logistic regression model, </w:t>
      </w:r>
      <w:r w:rsidR="00200B1A">
        <w:t xml:space="preserve">GridSearchCV was utilized to determine the ideal parameters </w:t>
      </w:r>
      <w:r w:rsidR="00734B7C">
        <w:t>that maximize the accuracy of the logistic regression model.</w:t>
      </w:r>
    </w:p>
    <w:p w14:paraId="0AAEC7C4" w14:textId="2E3E572B" w:rsidR="00BE5CD2" w:rsidRDefault="00265E1B" w:rsidP="00BE5CD2">
      <w:pPr>
        <w:ind w:firstLine="0"/>
      </w:pPr>
      <w:r w:rsidRPr="00265E1B">
        <w:rPr>
          <w:noProof/>
        </w:rPr>
        <w:drawing>
          <wp:anchor distT="0" distB="0" distL="114300" distR="114300" simplePos="0" relativeHeight="251718656" behindDoc="0" locked="0" layoutInCell="1" allowOverlap="1" wp14:anchorId="5AEE3171" wp14:editId="305FA542">
            <wp:simplePos x="0" y="0"/>
            <wp:positionH relativeFrom="column">
              <wp:posOffset>0</wp:posOffset>
            </wp:positionH>
            <wp:positionV relativeFrom="paragraph">
              <wp:posOffset>379095</wp:posOffset>
            </wp:positionV>
            <wp:extent cx="5182049" cy="4610500"/>
            <wp:effectExtent l="0" t="0" r="0" b="0"/>
            <wp:wrapTopAndBottom/>
            <wp:docPr id="308787380" name="Picture 1" descr="P35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787380" name="Picture 1" descr="P353#y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461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779581" w14:textId="2866FA6D" w:rsidR="0014334D" w:rsidRDefault="0014334D" w:rsidP="00952D34">
      <w:pPr>
        <w:ind w:firstLine="0"/>
      </w:pPr>
    </w:p>
    <w:p w14:paraId="054DB1BD" w14:textId="203E0C1A" w:rsidR="0014334D" w:rsidRDefault="00734B7C" w:rsidP="00952D34">
      <w:pPr>
        <w:ind w:firstLine="0"/>
      </w:pPr>
      <w:r>
        <w:tab/>
        <w:t>In the following code, the final logistic regression model is built using the best parameters given by grid search.</w:t>
      </w:r>
      <w:r w:rsidR="00051A0A">
        <w:t xml:space="preserve"> The accuracy </w:t>
      </w:r>
      <w:r w:rsidR="00031160">
        <w:t>of the final logistic regression model is 0.65, a value that is relatively close to 0.64 which is the accuracy of the training set. This means that the model generalizes well.</w:t>
      </w:r>
    </w:p>
    <w:p w14:paraId="275BB6ED" w14:textId="349CB4BB" w:rsidR="0014334D" w:rsidRDefault="0014334D" w:rsidP="00952D34">
      <w:pPr>
        <w:ind w:firstLine="0"/>
      </w:pPr>
    </w:p>
    <w:p w14:paraId="61CB99F4" w14:textId="31372105" w:rsidR="0071270E" w:rsidRDefault="0071270E" w:rsidP="00952D34">
      <w:pPr>
        <w:ind w:firstLine="0"/>
      </w:pPr>
    </w:p>
    <w:p w14:paraId="156A4CA7" w14:textId="76F9316E" w:rsidR="0071270E" w:rsidRDefault="00DD7618" w:rsidP="00952D34">
      <w:pPr>
        <w:ind w:firstLine="0"/>
      </w:pPr>
      <w:r w:rsidRPr="0071270E">
        <w:rPr>
          <w:noProof/>
        </w:rPr>
        <w:drawing>
          <wp:anchor distT="0" distB="0" distL="114300" distR="114300" simplePos="0" relativeHeight="251753472" behindDoc="0" locked="0" layoutInCell="1" allowOverlap="1" wp14:anchorId="50EA3C46" wp14:editId="45173840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943600" cy="3241040"/>
            <wp:effectExtent l="0" t="0" r="0" b="0"/>
            <wp:wrapTopAndBottom/>
            <wp:docPr id="1017268073" name="Picture 1" descr="P35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268073" name="Picture 1" descr="P358#y1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52F452" w14:textId="30E382E4" w:rsidR="0071270E" w:rsidRDefault="0071270E" w:rsidP="00952D34">
      <w:pPr>
        <w:ind w:firstLine="0"/>
      </w:pPr>
    </w:p>
    <w:p w14:paraId="3D21A0A3" w14:textId="3F372336" w:rsidR="003052F9" w:rsidRDefault="00CC7021" w:rsidP="00952D34">
      <w:pPr>
        <w:ind w:firstLine="0"/>
      </w:pPr>
      <w:r>
        <w:tab/>
        <w:t>Below, the area-under-the-curve (AUC) score was calculated using the test set and the receiver operating characteristic ROC was plotted.</w:t>
      </w:r>
      <w:r w:rsidR="005A14E5">
        <w:t xml:space="preserve"> This graph will be used later to compare against the final XGBoost model.</w:t>
      </w:r>
    </w:p>
    <w:p w14:paraId="77C15582" w14:textId="1E0ADD0F" w:rsidR="00051A0A" w:rsidRDefault="005A14E5" w:rsidP="00952D34">
      <w:pPr>
        <w:ind w:firstLine="0"/>
      </w:pPr>
      <w:r w:rsidRPr="003052F9">
        <w:rPr>
          <w:noProof/>
        </w:rPr>
        <w:drawing>
          <wp:anchor distT="0" distB="0" distL="114300" distR="114300" simplePos="0" relativeHeight="251722752" behindDoc="0" locked="0" layoutInCell="1" allowOverlap="1" wp14:anchorId="4AB57B0D" wp14:editId="21CF46B8">
            <wp:simplePos x="0" y="0"/>
            <wp:positionH relativeFrom="margin">
              <wp:align>left</wp:align>
            </wp:positionH>
            <wp:positionV relativeFrom="paragraph">
              <wp:posOffset>212285</wp:posOffset>
            </wp:positionV>
            <wp:extent cx="5464013" cy="1981372"/>
            <wp:effectExtent l="0" t="0" r="3810" b="0"/>
            <wp:wrapTopAndBottom/>
            <wp:docPr id="392776055" name="Picture 1" descr="P361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776055" name="Picture 1" descr="P361#y1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1981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98EF9E" w14:textId="0EA9AAD1" w:rsidR="00051A0A" w:rsidRDefault="00051A0A" w:rsidP="00952D34">
      <w:pPr>
        <w:ind w:firstLine="0"/>
      </w:pPr>
      <w:r>
        <w:tab/>
      </w:r>
    </w:p>
    <w:p w14:paraId="3498BF84" w14:textId="2D4CD62D" w:rsidR="003052F9" w:rsidRDefault="007F0DB2" w:rsidP="00952D34">
      <w:pPr>
        <w:ind w:firstLine="0"/>
      </w:pPr>
      <w:r w:rsidRPr="007F0DB2"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1" wp14:anchorId="00E93C09" wp14:editId="0EB0D141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524979" cy="4404742"/>
            <wp:effectExtent l="0" t="0" r="0" b="0"/>
            <wp:wrapTopAndBottom/>
            <wp:docPr id="353947646" name="Picture 1" descr="P36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47646" name="Picture 1" descr="P363#y1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15D62E" w14:textId="70B68968" w:rsidR="0014334D" w:rsidRDefault="0014334D" w:rsidP="00952D34">
      <w:pPr>
        <w:ind w:firstLine="0"/>
      </w:pPr>
    </w:p>
    <w:p w14:paraId="0239BB53" w14:textId="013F0801" w:rsidR="005A14E5" w:rsidRDefault="005A14E5" w:rsidP="00952D34">
      <w:pPr>
        <w:ind w:firstLine="0"/>
      </w:pPr>
      <w:r>
        <w:tab/>
        <w:t>The ROC curve is larger than the unskilled</w:t>
      </w:r>
      <w:r w:rsidR="00E5197C">
        <w:t xml:space="preserve"> (0.50) line</w:t>
      </w:r>
      <w:r w:rsidR="00CF54D8">
        <w:t xml:space="preserve"> which signifies that the model is slightly a little bit better </w:t>
      </w:r>
      <w:r w:rsidR="00856BF9">
        <w:t>at predicting</w:t>
      </w:r>
      <w:r w:rsidR="00BA53FF">
        <w:t xml:space="preserve"> an event </w:t>
      </w:r>
      <w:r w:rsidR="00CF54D8">
        <w:t>than flipping a standard coin.</w:t>
      </w:r>
    </w:p>
    <w:p w14:paraId="474C39EC" w14:textId="5658A662" w:rsidR="0014334D" w:rsidRDefault="0014334D" w:rsidP="00952D34">
      <w:pPr>
        <w:ind w:firstLine="0"/>
      </w:pPr>
    </w:p>
    <w:p w14:paraId="4CB36C46" w14:textId="77777777" w:rsidR="007F0DB2" w:rsidRDefault="007F0DB2" w:rsidP="00952D34">
      <w:pPr>
        <w:ind w:firstLine="0"/>
      </w:pPr>
    </w:p>
    <w:p w14:paraId="2DAE78EA" w14:textId="77777777" w:rsidR="007F0DB2" w:rsidRDefault="007F0DB2" w:rsidP="00952D34">
      <w:pPr>
        <w:ind w:firstLine="0"/>
      </w:pPr>
    </w:p>
    <w:p w14:paraId="48A141A6" w14:textId="77777777" w:rsidR="007F0DB2" w:rsidRDefault="007F0DB2" w:rsidP="00952D34">
      <w:pPr>
        <w:ind w:firstLine="0"/>
      </w:pPr>
    </w:p>
    <w:p w14:paraId="22E244CA" w14:textId="77777777" w:rsidR="007F0DB2" w:rsidRDefault="007F0DB2" w:rsidP="00952D34">
      <w:pPr>
        <w:ind w:firstLine="0"/>
      </w:pPr>
    </w:p>
    <w:p w14:paraId="0E0F47B5" w14:textId="77777777" w:rsidR="00E9040C" w:rsidRDefault="00E9040C" w:rsidP="00952D34">
      <w:pPr>
        <w:ind w:firstLine="0"/>
      </w:pPr>
    </w:p>
    <w:p w14:paraId="2F346D7B" w14:textId="236A4A6A" w:rsidR="00E9040C" w:rsidRDefault="00E9040C" w:rsidP="00952D34">
      <w:pPr>
        <w:ind w:firstLine="0"/>
      </w:pPr>
      <w:r>
        <w:lastRenderedPageBreak/>
        <w:tab/>
      </w:r>
      <w:r w:rsidR="00776533">
        <w:t xml:space="preserve">The initial XGBoost model that was trained had an accuracy of </w:t>
      </w:r>
      <w:r w:rsidR="00380CAC">
        <w:t>0.90 on the training set and 0.64 on the test set</w:t>
      </w:r>
      <w:r w:rsidR="00FF6971">
        <w:t>. The initial model did not generalize well and it perhaps overfitted.</w:t>
      </w:r>
    </w:p>
    <w:p w14:paraId="513B8BFA" w14:textId="7B3EB1B5" w:rsidR="007F0DB2" w:rsidRDefault="00097270" w:rsidP="00952D34">
      <w:pPr>
        <w:ind w:firstLine="0"/>
      </w:pPr>
      <w:r w:rsidRPr="00097270">
        <w:rPr>
          <w:noProof/>
        </w:rPr>
        <w:drawing>
          <wp:anchor distT="0" distB="0" distL="114300" distR="114300" simplePos="0" relativeHeight="251726848" behindDoc="0" locked="0" layoutInCell="1" allowOverlap="1" wp14:anchorId="48F07687" wp14:editId="06E810E1">
            <wp:simplePos x="0" y="0"/>
            <wp:positionH relativeFrom="column">
              <wp:posOffset>-537</wp:posOffset>
            </wp:positionH>
            <wp:positionV relativeFrom="paragraph">
              <wp:posOffset>365760</wp:posOffset>
            </wp:positionV>
            <wp:extent cx="5943600" cy="5118735"/>
            <wp:effectExtent l="0" t="0" r="0" b="5715"/>
            <wp:wrapTopAndBottom/>
            <wp:docPr id="637765632" name="Picture 1" descr="P37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765632" name="Picture 1" descr="P373#y1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8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82CFCF" w14:textId="77777777" w:rsidR="002F4993" w:rsidRDefault="002F4993" w:rsidP="00952D34">
      <w:pPr>
        <w:ind w:firstLine="0"/>
      </w:pPr>
    </w:p>
    <w:p w14:paraId="56685C0A" w14:textId="77777777" w:rsidR="00097270" w:rsidRDefault="00097270" w:rsidP="00952D34">
      <w:pPr>
        <w:ind w:firstLine="0"/>
      </w:pPr>
    </w:p>
    <w:p w14:paraId="1AAF0A61" w14:textId="77777777" w:rsidR="00097270" w:rsidRDefault="00097270" w:rsidP="00952D34">
      <w:pPr>
        <w:ind w:firstLine="0"/>
      </w:pPr>
    </w:p>
    <w:p w14:paraId="23D417FF" w14:textId="77777777" w:rsidR="00097270" w:rsidRDefault="00097270" w:rsidP="00952D34">
      <w:pPr>
        <w:ind w:firstLine="0"/>
      </w:pPr>
    </w:p>
    <w:p w14:paraId="6FEC003B" w14:textId="77777777" w:rsidR="00097270" w:rsidRDefault="00097270" w:rsidP="00952D34">
      <w:pPr>
        <w:ind w:firstLine="0"/>
      </w:pPr>
    </w:p>
    <w:p w14:paraId="15F5D415" w14:textId="354DCCBD" w:rsidR="00097270" w:rsidRDefault="00AE4175" w:rsidP="00952D34">
      <w:pPr>
        <w:ind w:firstLine="0"/>
      </w:pPr>
      <w:r>
        <w:lastRenderedPageBreak/>
        <w:tab/>
        <w:t xml:space="preserve">To remedy overfitting, we created a pipeline that utilized </w:t>
      </w:r>
      <w:r w:rsidR="00333DA9">
        <w:t>grid search again to determine the best parameter for XGBoost.</w:t>
      </w:r>
    </w:p>
    <w:p w14:paraId="3433A817" w14:textId="2CFFBCE7" w:rsidR="00097270" w:rsidRDefault="00DF09D2" w:rsidP="00952D34">
      <w:pPr>
        <w:ind w:firstLine="0"/>
      </w:pPr>
      <w:r w:rsidRPr="00DF09D2">
        <w:rPr>
          <w:noProof/>
        </w:rPr>
        <w:drawing>
          <wp:anchor distT="0" distB="0" distL="114300" distR="114300" simplePos="0" relativeHeight="251728896" behindDoc="0" locked="0" layoutInCell="1" allowOverlap="1" wp14:anchorId="69FEA389" wp14:editId="68D4B2C2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4587638" cy="6591871"/>
            <wp:effectExtent l="0" t="0" r="3810" b="0"/>
            <wp:wrapTopAndBottom/>
            <wp:docPr id="313104150" name="Picture 1" descr="P380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104150" name="Picture 1" descr="P380#y1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65918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6644C7" w14:textId="77777777" w:rsidR="00097270" w:rsidRDefault="00097270" w:rsidP="00952D34">
      <w:pPr>
        <w:ind w:firstLine="0"/>
      </w:pPr>
    </w:p>
    <w:p w14:paraId="57CDE733" w14:textId="2FC4D339" w:rsidR="00DF09D2" w:rsidRDefault="00832E66" w:rsidP="00952D34">
      <w:pPr>
        <w:ind w:firstLine="0"/>
      </w:pPr>
      <w:r>
        <w:lastRenderedPageBreak/>
        <w:tab/>
        <w:t>This time around, the accuracy is 0.69 on the train set and 0.67 on the test set. Although the ac</w:t>
      </w:r>
      <w:r w:rsidR="007531DD">
        <w:t>curacy is not stellar, the model generalized well and did not overfit.</w:t>
      </w:r>
    </w:p>
    <w:p w14:paraId="08EAA564" w14:textId="763496EA" w:rsidR="00DF09D2" w:rsidRDefault="005347DE" w:rsidP="00952D34">
      <w:pPr>
        <w:ind w:firstLine="0"/>
      </w:pPr>
      <w:r w:rsidRPr="005347DE">
        <w:rPr>
          <w:noProof/>
        </w:rPr>
        <w:drawing>
          <wp:anchor distT="0" distB="0" distL="114300" distR="114300" simplePos="0" relativeHeight="251730944" behindDoc="0" locked="0" layoutInCell="1" allowOverlap="1" wp14:anchorId="4164A2F5" wp14:editId="38012A57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943600" cy="2053590"/>
            <wp:effectExtent l="0" t="0" r="0" b="3810"/>
            <wp:wrapTopAndBottom/>
            <wp:docPr id="442125116" name="Picture 1" descr="P38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25116" name="Picture 1" descr="P383#y1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9A628D" w14:textId="3F7E4B83" w:rsidR="00097270" w:rsidRDefault="00097270" w:rsidP="00952D34">
      <w:pPr>
        <w:ind w:firstLine="0"/>
      </w:pPr>
    </w:p>
    <w:p w14:paraId="78257ECF" w14:textId="305A471B" w:rsidR="00097270" w:rsidRDefault="00060BF7" w:rsidP="00952D34">
      <w:pPr>
        <w:ind w:firstLine="0"/>
      </w:pPr>
      <w:r>
        <w:tab/>
        <w:t>The best parameters were used in the final XGBoost model.</w:t>
      </w:r>
    </w:p>
    <w:p w14:paraId="378314CC" w14:textId="024E7287" w:rsidR="000322B6" w:rsidRDefault="000322B6" w:rsidP="00952D34">
      <w:pPr>
        <w:ind w:firstLine="0"/>
      </w:pPr>
    </w:p>
    <w:p w14:paraId="350EBD5D" w14:textId="530EE408" w:rsidR="000322B6" w:rsidRDefault="000322B6" w:rsidP="00952D34">
      <w:pPr>
        <w:ind w:firstLine="0"/>
      </w:pPr>
    </w:p>
    <w:p w14:paraId="773F1EEB" w14:textId="3BAB58E1" w:rsidR="000322B6" w:rsidRDefault="000322B6" w:rsidP="00952D34">
      <w:pPr>
        <w:ind w:firstLine="0"/>
      </w:pPr>
    </w:p>
    <w:p w14:paraId="405FD852" w14:textId="2D8BBDD1" w:rsidR="000322B6" w:rsidRDefault="000322B6" w:rsidP="00952D34">
      <w:pPr>
        <w:ind w:firstLine="0"/>
      </w:pPr>
    </w:p>
    <w:p w14:paraId="2439E0C6" w14:textId="23A0CBA7" w:rsidR="000322B6" w:rsidRDefault="000322B6" w:rsidP="00952D34">
      <w:pPr>
        <w:ind w:firstLine="0"/>
      </w:pPr>
    </w:p>
    <w:p w14:paraId="063A382B" w14:textId="7510321D" w:rsidR="00097270" w:rsidRDefault="00097270" w:rsidP="00952D34">
      <w:pPr>
        <w:ind w:firstLine="0"/>
      </w:pPr>
    </w:p>
    <w:p w14:paraId="70DB8AE1" w14:textId="1228A4CD" w:rsidR="00097270" w:rsidRDefault="00EF281C" w:rsidP="00952D34">
      <w:pPr>
        <w:ind w:firstLine="0"/>
      </w:pPr>
      <w:r w:rsidRPr="000322B6">
        <w:rPr>
          <w:noProof/>
        </w:rPr>
        <w:lastRenderedPageBreak/>
        <w:drawing>
          <wp:anchor distT="0" distB="0" distL="114300" distR="114300" simplePos="0" relativeHeight="251732992" behindDoc="0" locked="0" layoutInCell="1" allowOverlap="1" wp14:anchorId="7913C884" wp14:editId="0A43EEFD">
            <wp:simplePos x="0" y="0"/>
            <wp:positionH relativeFrom="margin">
              <wp:align>left</wp:align>
            </wp:positionH>
            <wp:positionV relativeFrom="paragraph">
              <wp:posOffset>549910</wp:posOffset>
            </wp:positionV>
            <wp:extent cx="5893435" cy="5457825"/>
            <wp:effectExtent l="0" t="0" r="0" b="9525"/>
            <wp:wrapTopAndBottom/>
            <wp:docPr id="1518174289" name="Picture 1" descr="P392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74289" name="Picture 1" descr="P392#y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93435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7B537D" w14:textId="29E3BF23" w:rsidR="00097270" w:rsidRDefault="00097270" w:rsidP="00952D34">
      <w:pPr>
        <w:ind w:firstLine="0"/>
      </w:pPr>
    </w:p>
    <w:p w14:paraId="63990EDB" w14:textId="78341C5A" w:rsidR="00EF281C" w:rsidRDefault="006379DB" w:rsidP="00952D34">
      <w:pPr>
        <w:ind w:firstLine="0"/>
      </w:pPr>
      <w:r>
        <w:tab/>
        <w:t>The final XGBoost model sports an accuracy of 0.73 on the train set and 0.66 on the test set.</w:t>
      </w:r>
      <w:r w:rsidR="000963E1">
        <w:t xml:space="preserve"> The AUC was calculated and ROC plotted.</w:t>
      </w:r>
    </w:p>
    <w:p w14:paraId="6A76EB1B" w14:textId="77777777" w:rsidR="00EF281C" w:rsidRDefault="00EF281C" w:rsidP="00952D34">
      <w:pPr>
        <w:ind w:firstLine="0"/>
      </w:pPr>
    </w:p>
    <w:p w14:paraId="2F79DF8D" w14:textId="77777777" w:rsidR="00EF281C" w:rsidRDefault="00EF281C" w:rsidP="00952D34">
      <w:pPr>
        <w:ind w:firstLine="0"/>
      </w:pPr>
    </w:p>
    <w:p w14:paraId="216A0F98" w14:textId="77777777" w:rsidR="00EF281C" w:rsidRDefault="00EF281C" w:rsidP="00952D34">
      <w:pPr>
        <w:ind w:firstLine="0"/>
      </w:pPr>
    </w:p>
    <w:p w14:paraId="75AD9544" w14:textId="0230A5FB" w:rsidR="00EF281C" w:rsidRDefault="00EF281C" w:rsidP="00952D34">
      <w:pPr>
        <w:ind w:firstLine="0"/>
      </w:pPr>
      <w:r w:rsidRPr="0040672E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1514252B" wp14:editId="3CD52A81">
            <wp:simplePos x="0" y="0"/>
            <wp:positionH relativeFrom="margin">
              <wp:align>center</wp:align>
            </wp:positionH>
            <wp:positionV relativeFrom="paragraph">
              <wp:posOffset>12</wp:posOffset>
            </wp:positionV>
            <wp:extent cx="5601185" cy="4359018"/>
            <wp:effectExtent l="0" t="0" r="0" b="3810"/>
            <wp:wrapTopAndBottom/>
            <wp:docPr id="502519015" name="Picture 1" descr="P39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19015" name="Picture 1" descr="P398#y1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43590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D9B324" w14:textId="040102D7" w:rsidR="00EF281C" w:rsidRDefault="000963E1" w:rsidP="00952D34">
      <w:pPr>
        <w:ind w:firstLine="0"/>
      </w:pPr>
      <w:r>
        <w:tab/>
      </w:r>
      <w:r w:rsidR="00D232D8">
        <w:t xml:space="preserve">When the best logistic regression model and the best XGBoost were plotted together, </w:t>
      </w:r>
      <w:r w:rsidR="00E33DE6">
        <w:t xml:space="preserve">there was no indication that the two models were different at all. However, the AUC </w:t>
      </w:r>
      <w:r w:rsidR="00697085">
        <w:t>says</w:t>
      </w:r>
      <w:r w:rsidR="00E33DE6">
        <w:t xml:space="preserve"> otherwise.</w:t>
      </w:r>
      <w:r w:rsidR="0025215D">
        <w:t xml:space="preserve"> </w:t>
      </w:r>
      <w:r w:rsidR="00D54BB1">
        <w:t xml:space="preserve">Nevertheless, XGBoost </w:t>
      </w:r>
      <w:r w:rsidR="00C223F1">
        <w:t xml:space="preserve">saw an improvement over logistic regression by one point in accuracy and two </w:t>
      </w:r>
      <w:r w:rsidR="00027CF5">
        <w:t>points</w:t>
      </w:r>
      <w:r w:rsidR="00C223F1">
        <w:t xml:space="preserve"> in AUC score.</w:t>
      </w:r>
    </w:p>
    <w:p w14:paraId="1B991954" w14:textId="776F75BD" w:rsidR="00896DF0" w:rsidRDefault="00896DF0" w:rsidP="00952D34">
      <w:pPr>
        <w:ind w:firstLine="0"/>
      </w:pPr>
      <w:r>
        <w:tab/>
      </w:r>
    </w:p>
    <w:p w14:paraId="5819F398" w14:textId="77777777" w:rsidR="00EF281C" w:rsidRDefault="00EF281C" w:rsidP="00952D34">
      <w:pPr>
        <w:ind w:firstLine="0"/>
      </w:pPr>
    </w:p>
    <w:p w14:paraId="6179C6F5" w14:textId="77777777" w:rsidR="00EF281C" w:rsidRDefault="00EF281C" w:rsidP="00952D34">
      <w:pPr>
        <w:ind w:firstLine="0"/>
      </w:pPr>
    </w:p>
    <w:p w14:paraId="0421D612" w14:textId="77777777" w:rsidR="00EF281C" w:rsidRDefault="00EF281C" w:rsidP="00952D34">
      <w:pPr>
        <w:ind w:firstLine="0"/>
      </w:pPr>
    </w:p>
    <w:p w14:paraId="1E58281B" w14:textId="77777777" w:rsidR="00EF281C" w:rsidRDefault="00EF281C" w:rsidP="00952D34">
      <w:pPr>
        <w:ind w:firstLine="0"/>
      </w:pPr>
    </w:p>
    <w:p w14:paraId="3242D3C6" w14:textId="70D1870C" w:rsidR="00EF281C" w:rsidRDefault="00896DF0" w:rsidP="00952D34">
      <w:pPr>
        <w:ind w:firstLine="0"/>
      </w:pPr>
      <w:r w:rsidRPr="0040672E">
        <w:rPr>
          <w:noProof/>
        </w:rPr>
        <w:lastRenderedPageBreak/>
        <w:drawing>
          <wp:anchor distT="0" distB="0" distL="114300" distR="114300" simplePos="0" relativeHeight="251737088" behindDoc="0" locked="0" layoutInCell="1" allowOverlap="1" wp14:anchorId="56F3F194" wp14:editId="3136CF65">
            <wp:simplePos x="0" y="0"/>
            <wp:positionH relativeFrom="margin">
              <wp:align>left</wp:align>
            </wp:positionH>
            <wp:positionV relativeFrom="paragraph">
              <wp:posOffset>686</wp:posOffset>
            </wp:positionV>
            <wp:extent cx="5631668" cy="4404742"/>
            <wp:effectExtent l="0" t="0" r="7620" b="0"/>
            <wp:wrapTopAndBottom/>
            <wp:docPr id="225213124" name="Picture 1" descr="P40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213124" name="Picture 1" descr="P405#y1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31668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88C20D" w14:textId="5A796E46" w:rsidR="00EF281C" w:rsidRDefault="00896DF0" w:rsidP="00896DF0">
      <w:r>
        <w:t>Now, feature importance will be extracted to determine the factors that contribute to an online news article’s popularity.</w:t>
      </w:r>
      <w:r w:rsidR="009A2C26">
        <w:t xml:space="preserve"> For this purpose, the author decided to use the SHAP package </w:t>
      </w:r>
      <w:r w:rsidR="00FA0A3B">
        <w:t>to extract feature importance because those ranked by XGBoost were inconsistent.</w:t>
      </w:r>
      <w:r w:rsidR="008C00DD">
        <w:t xml:space="preserve"> In “</w:t>
      </w:r>
      <w:r w:rsidR="008C00DD" w:rsidRPr="008C00DD">
        <w:t>Interpretable Machine Learning with XGBoost</w:t>
      </w:r>
      <w:r w:rsidR="00F3786A">
        <w:t>,</w:t>
      </w:r>
      <w:r w:rsidR="008C00DD">
        <w:t>”</w:t>
      </w:r>
      <w:r w:rsidR="00DF6A0B">
        <w:t xml:space="preserve"> </w:t>
      </w:r>
      <w:r w:rsidR="007907E3">
        <w:t>Lundberg</w:t>
      </w:r>
      <w:r w:rsidR="00F3786A">
        <w:t xml:space="preserve"> found that</w:t>
      </w:r>
      <w:r w:rsidR="007A12B2">
        <w:t xml:space="preserve"> “</w:t>
      </w:r>
      <w:r w:rsidR="007A12B2" w:rsidRPr="007A12B2">
        <w:t>feature importance orderings are very different for each of the three options provided by XGBoost</w:t>
      </w:r>
      <w:r w:rsidR="007A12B2">
        <w:t>”</w:t>
      </w:r>
      <w:r w:rsidR="001A3F10">
        <w:t xml:space="preserve"> (2018). </w:t>
      </w:r>
      <w:r w:rsidR="00A82BAB">
        <w:t xml:space="preserve">Therefore, </w:t>
      </w:r>
      <w:r w:rsidR="002675DD">
        <w:t>SHAP method will be used</w:t>
      </w:r>
      <w:r w:rsidR="00EF2BF7">
        <w:t xml:space="preserve"> to extract feature importance.</w:t>
      </w:r>
    </w:p>
    <w:p w14:paraId="5FB87A71" w14:textId="5FA33D83" w:rsidR="0040672E" w:rsidRDefault="00EF2BF7" w:rsidP="002B04B2">
      <w:pPr>
        <w:spacing w:after="160" w:line="259" w:lineRule="auto"/>
        <w:ind w:firstLine="0"/>
      </w:pPr>
      <w:r w:rsidRPr="000425A5">
        <w:rPr>
          <w:noProof/>
        </w:rPr>
        <w:lastRenderedPageBreak/>
        <w:drawing>
          <wp:anchor distT="0" distB="0" distL="114300" distR="114300" simplePos="0" relativeHeight="251755520" behindDoc="0" locked="0" layoutInCell="1" allowOverlap="1" wp14:anchorId="67689EA7" wp14:editId="339B5C3D">
            <wp:simplePos x="0" y="0"/>
            <wp:positionH relativeFrom="column">
              <wp:posOffset>0</wp:posOffset>
            </wp:positionH>
            <wp:positionV relativeFrom="paragraph">
              <wp:posOffset>295275</wp:posOffset>
            </wp:positionV>
            <wp:extent cx="5943600" cy="2768600"/>
            <wp:effectExtent l="0" t="0" r="0" b="0"/>
            <wp:wrapTopAndBottom/>
            <wp:docPr id="861801833" name="Picture 1" descr="P407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801833" name="Picture 1" descr="P407#y1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EDA94F" w14:textId="736D40E9" w:rsidR="0040672E" w:rsidRDefault="0040672E" w:rsidP="00952D34">
      <w:pPr>
        <w:ind w:firstLine="0"/>
      </w:pPr>
    </w:p>
    <w:p w14:paraId="0A27CACC" w14:textId="67767697" w:rsidR="004C73F5" w:rsidRDefault="00E83232" w:rsidP="00952D34">
      <w:pPr>
        <w:ind w:firstLine="0"/>
      </w:pPr>
      <w:r>
        <w:tab/>
        <w:t xml:space="preserve">Above, we use the shap package to </w:t>
      </w:r>
      <w:r w:rsidR="00AA292B">
        <w:t>extract feature importance.</w:t>
      </w:r>
      <w:r w:rsidR="00E656E4">
        <w:t xml:space="preserve"> </w:t>
      </w:r>
      <w:r w:rsidR="004C73F5">
        <w:t xml:space="preserve">Below, </w:t>
      </w:r>
      <w:r w:rsidR="00E656E4">
        <w:t xml:space="preserve">the shap package helps in </w:t>
      </w:r>
      <w:r w:rsidR="004B0813">
        <w:t>extracting the most important features of our dataset.</w:t>
      </w:r>
      <w:r w:rsidR="00E77E6A">
        <w:t xml:space="preserve"> </w:t>
      </w:r>
      <w:r w:rsidR="000D6C25">
        <w:t>In relation to the final XGBoost model, the most important features are:</w:t>
      </w:r>
    </w:p>
    <w:p w14:paraId="7921957C" w14:textId="1AF95EF3" w:rsidR="000D6C25" w:rsidRDefault="007C073C" w:rsidP="000D6C25">
      <w:pPr>
        <w:pStyle w:val="ListParagraph"/>
        <w:numPr>
          <w:ilvl w:val="0"/>
          <w:numId w:val="5"/>
        </w:numPr>
      </w:pPr>
      <w:r>
        <w:t>self_reference_min_shares</w:t>
      </w:r>
    </w:p>
    <w:p w14:paraId="34710765" w14:textId="3EB4FC71" w:rsidR="007C073C" w:rsidRDefault="007C073C" w:rsidP="000D6C25">
      <w:pPr>
        <w:pStyle w:val="ListParagraph"/>
        <w:numPr>
          <w:ilvl w:val="0"/>
          <w:numId w:val="5"/>
        </w:numPr>
      </w:pPr>
      <w:r>
        <w:t>kw_avg_avg</w:t>
      </w:r>
    </w:p>
    <w:p w14:paraId="3B5B740E" w14:textId="7168FDE3" w:rsidR="007C073C" w:rsidRDefault="007C073C" w:rsidP="000D6C25">
      <w:pPr>
        <w:pStyle w:val="ListParagraph"/>
        <w:numPr>
          <w:ilvl w:val="0"/>
          <w:numId w:val="5"/>
        </w:numPr>
      </w:pPr>
      <w:r>
        <w:t>kw_max_avg</w:t>
      </w:r>
    </w:p>
    <w:p w14:paraId="468930C3" w14:textId="702054F3" w:rsidR="007C073C" w:rsidRDefault="007C073C" w:rsidP="000D6C25">
      <w:pPr>
        <w:pStyle w:val="ListParagraph"/>
        <w:numPr>
          <w:ilvl w:val="0"/>
          <w:numId w:val="5"/>
        </w:numPr>
      </w:pPr>
      <w:r>
        <w:t>is_weekend</w:t>
      </w:r>
    </w:p>
    <w:p w14:paraId="61778192" w14:textId="062E49DF" w:rsidR="007C073C" w:rsidRDefault="007C073C" w:rsidP="000D6C25">
      <w:pPr>
        <w:pStyle w:val="ListParagraph"/>
        <w:numPr>
          <w:ilvl w:val="0"/>
          <w:numId w:val="5"/>
        </w:numPr>
      </w:pPr>
      <w:r>
        <w:t>data_channel_is_entertainment</w:t>
      </w:r>
    </w:p>
    <w:p w14:paraId="363E8249" w14:textId="36A14BCD" w:rsidR="0040672E" w:rsidRDefault="00EF2BF7" w:rsidP="00952D34">
      <w:pPr>
        <w:ind w:firstLine="0"/>
      </w:pPr>
      <w:r w:rsidRPr="001B31ED">
        <w:rPr>
          <w:noProof/>
        </w:rPr>
        <w:lastRenderedPageBreak/>
        <w:drawing>
          <wp:anchor distT="0" distB="0" distL="114300" distR="114300" simplePos="0" relativeHeight="251741184" behindDoc="0" locked="0" layoutInCell="1" allowOverlap="1" wp14:anchorId="321599B5" wp14:editId="596F7D4A">
            <wp:simplePos x="0" y="0"/>
            <wp:positionH relativeFrom="column">
              <wp:posOffset>-70338</wp:posOffset>
            </wp:positionH>
            <wp:positionV relativeFrom="paragraph">
              <wp:posOffset>197973</wp:posOffset>
            </wp:positionV>
            <wp:extent cx="5654530" cy="7285351"/>
            <wp:effectExtent l="0" t="0" r="3810" b="0"/>
            <wp:wrapTopAndBottom/>
            <wp:docPr id="319934234" name="Picture 1" descr="P41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934234" name="Picture 1" descr="P415#y1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72853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B26726" w14:textId="77777777" w:rsidR="0040672E" w:rsidRDefault="0040672E" w:rsidP="00952D34">
      <w:pPr>
        <w:ind w:firstLine="0"/>
      </w:pPr>
    </w:p>
    <w:p w14:paraId="1EE98E2F" w14:textId="02D8274E" w:rsidR="001B31ED" w:rsidRDefault="001B31ED" w:rsidP="00A95977">
      <w:pPr>
        <w:ind w:firstLine="0"/>
      </w:pPr>
    </w:p>
    <w:p w14:paraId="3BDFF344" w14:textId="63D33AF6" w:rsidR="00097270" w:rsidRDefault="00627C40" w:rsidP="00952D34">
      <w:pPr>
        <w:ind w:firstLine="0"/>
      </w:pPr>
      <w:r>
        <w:lastRenderedPageBreak/>
        <w:tab/>
        <w:t xml:space="preserve">In the graph below, every article has one dot on each row. The x position of the dot is the impact of that feature on the model’s prediction for the </w:t>
      </w:r>
      <w:r w:rsidR="007A1C3F">
        <w:t>article</w:t>
      </w:r>
      <w:r>
        <w:t>, and the color of the dot represents the value of that feature for the article.</w:t>
      </w:r>
      <w:r w:rsidR="00574195">
        <w:t xml:space="preserve"> Dots that do not fit on the row pile up to show density</w:t>
      </w:r>
      <w:r w:rsidR="009A6D2C">
        <w:t xml:space="preserve"> (Lundberg, 2018)</w:t>
      </w:r>
      <w:r w:rsidR="00574195">
        <w:t>.</w:t>
      </w:r>
    </w:p>
    <w:p w14:paraId="4FE307C9" w14:textId="7851081B" w:rsidR="000F4EA2" w:rsidRDefault="00627C40" w:rsidP="00952D34">
      <w:pPr>
        <w:ind w:firstLine="0"/>
      </w:pPr>
      <w:r w:rsidRPr="000F4EA2">
        <w:rPr>
          <w:noProof/>
        </w:rPr>
        <w:drawing>
          <wp:anchor distT="0" distB="0" distL="114300" distR="114300" simplePos="0" relativeHeight="251743232" behindDoc="0" locked="0" layoutInCell="1" allowOverlap="1" wp14:anchorId="7EF48A99" wp14:editId="57B0F68F">
            <wp:simplePos x="0" y="0"/>
            <wp:positionH relativeFrom="margin">
              <wp:align>right</wp:align>
            </wp:positionH>
            <wp:positionV relativeFrom="paragraph">
              <wp:posOffset>536379</wp:posOffset>
            </wp:positionV>
            <wp:extent cx="5943600" cy="5106035"/>
            <wp:effectExtent l="0" t="0" r="0" b="0"/>
            <wp:wrapTopAndBottom/>
            <wp:docPr id="416376361" name="Picture 1" descr="P419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376361" name="Picture 1" descr="P419#y1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EBC1D6" w14:textId="77777777" w:rsidR="000F4EA2" w:rsidRDefault="000F4EA2" w:rsidP="00952D34">
      <w:pPr>
        <w:ind w:firstLine="0"/>
      </w:pPr>
    </w:p>
    <w:p w14:paraId="61BB5530" w14:textId="77777777" w:rsidR="000F4EA2" w:rsidRDefault="000F4EA2" w:rsidP="00952D34">
      <w:pPr>
        <w:ind w:firstLine="0"/>
      </w:pPr>
    </w:p>
    <w:p w14:paraId="617BDE95" w14:textId="77777777" w:rsidR="000F4EA2" w:rsidRDefault="000F4EA2" w:rsidP="00952D34">
      <w:pPr>
        <w:ind w:firstLine="0"/>
      </w:pPr>
    </w:p>
    <w:p w14:paraId="473C5D5C" w14:textId="5DD46594" w:rsidR="00EA5612" w:rsidRDefault="005C0F94" w:rsidP="00B87B62">
      <w:pPr>
        <w:ind w:firstLine="0"/>
        <w:jc w:val="center"/>
      </w:pPr>
      <w:r>
        <w:lastRenderedPageBreak/>
        <w:t>E – Data Summary and Implications</w:t>
      </w:r>
    </w:p>
    <w:p w14:paraId="03665401" w14:textId="05A33C04" w:rsidR="005C0F94" w:rsidRDefault="005C0F94" w:rsidP="005C0F94">
      <w:pPr>
        <w:ind w:firstLine="0"/>
      </w:pPr>
      <w:r>
        <w:tab/>
      </w:r>
      <w:r w:rsidR="00CD6D3F">
        <w:t xml:space="preserve">The research question of this study is </w:t>
      </w:r>
      <w:r w:rsidR="00D5591C">
        <w:t>“</w:t>
      </w:r>
      <w:r w:rsidR="00086963">
        <w:t>Can gradient boosting be constructed based solely on the research data?</w:t>
      </w:r>
      <w:r w:rsidR="00D5591C">
        <w:t>”</w:t>
      </w:r>
      <w:r w:rsidR="001E61B3">
        <w:t xml:space="preserve"> Based on the analysis</w:t>
      </w:r>
      <w:r w:rsidR="00BE29E7">
        <w:t xml:space="preserve"> using XGBoost</w:t>
      </w:r>
      <w:r w:rsidR="001E61B3">
        <w:t xml:space="preserve">, </w:t>
      </w:r>
      <w:r w:rsidR="00F27BCD">
        <w:t>a gradient boosting model can be made from the Online News Popularity dataset with an accuracy of more than 65%</w:t>
      </w:r>
      <w:r w:rsidR="00532F67">
        <w:t xml:space="preserve"> and an AUC score of more than 60%</w:t>
      </w:r>
      <w:r w:rsidR="00E76328">
        <w:t xml:space="preserve">. </w:t>
      </w:r>
      <w:r w:rsidR="00575A50">
        <w:t xml:space="preserve">Some </w:t>
      </w:r>
      <w:r w:rsidR="00C96EA7">
        <w:t xml:space="preserve">variables </w:t>
      </w:r>
      <w:r w:rsidR="007F453E">
        <w:t>seem to have a stronger influence on the target vari</w:t>
      </w:r>
      <w:r w:rsidR="001271A1">
        <w:t xml:space="preserve">able </w:t>
      </w:r>
      <w:r w:rsidR="00B63389">
        <w:t>as shown in the listing of mean SHAP values</w:t>
      </w:r>
      <w:r w:rsidR="001271A1">
        <w:t>.</w:t>
      </w:r>
      <w:r w:rsidR="00232C43">
        <w:t xml:space="preserve"> </w:t>
      </w:r>
    </w:p>
    <w:p w14:paraId="04EAA8BA" w14:textId="4761822B" w:rsidR="000819B7" w:rsidRDefault="000819B7" w:rsidP="005C0F94">
      <w:pPr>
        <w:ind w:firstLine="0"/>
      </w:pPr>
      <w:r>
        <w:tab/>
        <w:t xml:space="preserve">One limitation of this study is that </w:t>
      </w:r>
      <w:r w:rsidR="007211E0">
        <w:t xml:space="preserve">the original dataset only included </w:t>
      </w:r>
      <w:r w:rsidR="00CF5980">
        <w:t>articles from one website (Mashable.com)</w:t>
      </w:r>
      <w:r w:rsidR="00FD56D7">
        <w:t>.</w:t>
      </w:r>
      <w:r w:rsidR="004D278A">
        <w:t xml:space="preserve"> </w:t>
      </w:r>
      <w:r w:rsidR="002B3AD3">
        <w:t xml:space="preserve">The prevalence of </w:t>
      </w:r>
      <w:r w:rsidR="00380FFC">
        <w:t xml:space="preserve">popular articles in </w:t>
      </w:r>
      <w:r w:rsidR="00E86392">
        <w:t>tech</w:t>
      </w:r>
      <w:r w:rsidR="00380FFC">
        <w:t xml:space="preserve">, business, and entertainment reflects the </w:t>
      </w:r>
      <w:r w:rsidR="00E86392">
        <w:t>niched</w:t>
      </w:r>
      <w:r w:rsidR="00380FFC">
        <w:t xml:space="preserve"> demographic of Mashable’s distribution.</w:t>
      </w:r>
      <w:r w:rsidR="00FD56D7">
        <w:t xml:space="preserve"> A </w:t>
      </w:r>
      <w:r w:rsidR="00B036DE">
        <w:t>sample containing articles from all sorts of publications would make a better</w:t>
      </w:r>
      <w:r w:rsidR="00C81DA2">
        <w:t xml:space="preserve"> dataset</w:t>
      </w:r>
      <w:r w:rsidR="00E86392">
        <w:t xml:space="preserve"> that could generalize better in predicting previously unseen articles.</w:t>
      </w:r>
    </w:p>
    <w:p w14:paraId="686688EC" w14:textId="4F90960C" w:rsidR="004408B1" w:rsidRDefault="004408B1" w:rsidP="005C0F94">
      <w:pPr>
        <w:ind w:firstLine="0"/>
      </w:pPr>
      <w:r>
        <w:tab/>
      </w:r>
      <w:r w:rsidR="005C2435">
        <w:t xml:space="preserve">Based </w:t>
      </w:r>
      <w:r w:rsidR="00334380">
        <w:t xml:space="preserve">on this study, one recommendation that can be made is to pay particular attention to </w:t>
      </w:r>
      <w:r w:rsidR="00230838">
        <w:t>the kind of articles that are published during the weekend.</w:t>
      </w:r>
      <w:r w:rsidR="00F64DEA">
        <w:t xml:space="preserve"> Even though the number of articles published on the weekend is </w:t>
      </w:r>
      <w:r w:rsidR="0003000B">
        <w:t>less</w:t>
      </w:r>
      <w:r w:rsidR="00F64DEA">
        <w:t xml:space="preserve"> than those published during the week, </w:t>
      </w:r>
      <w:r w:rsidR="0055474A">
        <w:t>the study shows that articles published during the weekend are more like</w:t>
      </w:r>
      <w:r w:rsidR="002F4B0F">
        <w:t>ly to be popular than not.</w:t>
      </w:r>
      <w:r w:rsidR="0034004C">
        <w:t xml:space="preserve"> This phenomenon surely warrants more investigation</w:t>
      </w:r>
      <w:r w:rsidR="009369D6">
        <w:t xml:space="preserve"> to determine the reason why.</w:t>
      </w:r>
    </w:p>
    <w:p w14:paraId="6697617E" w14:textId="4F97FF9F" w:rsidR="009369D6" w:rsidRDefault="009369D6" w:rsidP="005C0F94">
      <w:pPr>
        <w:ind w:firstLine="0"/>
      </w:pPr>
      <w:r>
        <w:tab/>
        <w:t>The author o</w:t>
      </w:r>
      <w:r w:rsidR="00F647B7">
        <w:t>f</w:t>
      </w:r>
      <w:r>
        <w:t xml:space="preserve"> this study submits the following recommendation </w:t>
      </w:r>
      <w:r w:rsidR="00F647B7">
        <w:t xml:space="preserve">as </w:t>
      </w:r>
      <w:r>
        <w:t>course of actions for future studies:</w:t>
      </w:r>
    </w:p>
    <w:p w14:paraId="25F0C95E" w14:textId="021EA75F" w:rsidR="009369D6" w:rsidRDefault="000E644E" w:rsidP="009369D6">
      <w:pPr>
        <w:pStyle w:val="ListParagraph"/>
        <w:numPr>
          <w:ilvl w:val="0"/>
          <w:numId w:val="6"/>
        </w:numPr>
      </w:pPr>
      <w:r>
        <w:t xml:space="preserve">Use of </w:t>
      </w:r>
      <w:r w:rsidR="0003605D">
        <w:t xml:space="preserve">XGBoost </w:t>
      </w:r>
      <w:r>
        <w:t>regression to predict the number of social media shares instead of using a threshold value</w:t>
      </w:r>
    </w:p>
    <w:p w14:paraId="15A91417" w14:textId="482543D7" w:rsidR="000E644E" w:rsidRDefault="0003605D" w:rsidP="009369D6">
      <w:pPr>
        <w:pStyle w:val="ListParagraph"/>
        <w:numPr>
          <w:ilvl w:val="0"/>
          <w:numId w:val="6"/>
        </w:numPr>
      </w:pPr>
      <w:r>
        <w:t xml:space="preserve">Clustering </w:t>
      </w:r>
      <w:r w:rsidR="0063365F">
        <w:t>the articles based on channels or topic</w:t>
      </w:r>
    </w:p>
    <w:p w14:paraId="4E918E1E" w14:textId="7BD7B6F2" w:rsidR="00097270" w:rsidRPr="00D619C6" w:rsidRDefault="00640498" w:rsidP="00FB6CA5">
      <w:pPr>
        <w:ind w:firstLine="360"/>
      </w:pPr>
      <w:r>
        <w:lastRenderedPageBreak/>
        <w:t xml:space="preserve">Initially converting the number of social media shares into </w:t>
      </w:r>
      <w:r w:rsidR="00FB6CA5">
        <w:t>the</w:t>
      </w:r>
      <w:r>
        <w:t xml:space="preserve"> categorical number of </w:t>
      </w:r>
      <w:r w:rsidR="00F03802">
        <w:t>0</w:t>
      </w:r>
      <w:r>
        <w:t xml:space="preserve"> or </w:t>
      </w:r>
      <w:r w:rsidR="00F03802">
        <w:t>1</w:t>
      </w:r>
      <w:r>
        <w:t xml:space="preserve"> presented the possib</w:t>
      </w:r>
      <w:r w:rsidR="00F03802">
        <w:t>ility</w:t>
      </w:r>
      <w:r>
        <w:t xml:space="preserve"> of </w:t>
      </w:r>
      <w:r w:rsidR="00F03802">
        <w:t>information</w:t>
      </w:r>
      <w:r>
        <w:t xml:space="preserve"> loss. P</w:t>
      </w:r>
      <w:r w:rsidR="00F00EB9">
        <w:t>redicting the number of social media</w:t>
      </w:r>
      <w:r w:rsidR="00B07FC2">
        <w:t xml:space="preserve"> </w:t>
      </w:r>
      <w:r w:rsidR="00F00EB9">
        <w:t>shares</w:t>
      </w:r>
      <w:r w:rsidR="00B07FC2">
        <w:t xml:space="preserve"> could possibly yield better results.</w:t>
      </w:r>
      <w:r w:rsidR="00534697">
        <w:t xml:space="preserve"> </w:t>
      </w:r>
      <w:r>
        <w:t xml:space="preserve">In addition, </w:t>
      </w:r>
      <w:r w:rsidR="00991C00">
        <w:t xml:space="preserve">leveraging clustering algorithms could </w:t>
      </w:r>
      <w:r w:rsidR="006C720D">
        <w:t xml:space="preserve">also yield more insights about the different segments </w:t>
      </w:r>
      <w:r w:rsidR="00F03802">
        <w:t>within the publication’s reader base.</w:t>
      </w:r>
    </w:p>
    <w:p w14:paraId="55A283D7" w14:textId="41D4929A" w:rsidR="00F87058" w:rsidRDefault="00853585" w:rsidP="00F87058">
      <w:pPr>
        <w:pStyle w:val="Heading1"/>
      </w:pPr>
      <w:r>
        <w:t>F</w:t>
      </w:r>
      <w:r w:rsidR="00F87058">
        <w:t xml:space="preserve"> – Sources</w:t>
      </w:r>
    </w:p>
    <w:p w14:paraId="4C63FA49" w14:textId="7412CBE8" w:rsidR="00AC2A09" w:rsidRDefault="00AC2A09" w:rsidP="00A365A4">
      <w:pPr>
        <w:pStyle w:val="ListParagraph"/>
        <w:numPr>
          <w:ilvl w:val="0"/>
          <w:numId w:val="2"/>
        </w:numPr>
      </w:pPr>
      <w:r>
        <w:t>Chen, Tianqi. (n.d.)</w:t>
      </w:r>
      <w:r w:rsidR="009D2BFC">
        <w:t>.</w:t>
      </w:r>
      <w:r>
        <w:t xml:space="preserve"> </w:t>
      </w:r>
      <w:r w:rsidR="009D2BFC" w:rsidRPr="009D2BFC">
        <w:t>Tianqi Chen</w:t>
      </w:r>
      <w:r w:rsidR="009D2BFC">
        <w:t xml:space="preserve">. Retrieved August 31, 2023, from </w:t>
      </w:r>
      <w:r w:rsidR="00C259D7" w:rsidRPr="00C259D7">
        <w:t>https://tqchen.com</w:t>
      </w:r>
      <w:r w:rsidR="00C259D7">
        <w:t>.</w:t>
      </w:r>
    </w:p>
    <w:p w14:paraId="17004B71" w14:textId="6D10975B" w:rsidR="00A365A4" w:rsidRDefault="007B0E17" w:rsidP="00A365A4">
      <w:pPr>
        <w:pStyle w:val="ListParagraph"/>
        <w:numPr>
          <w:ilvl w:val="0"/>
          <w:numId w:val="2"/>
        </w:numPr>
      </w:pPr>
      <w:r w:rsidRPr="00A365A4">
        <w:t>Fernandes, Kelwin</w:t>
      </w:r>
      <w:r w:rsidR="00A365A4" w:rsidRPr="00A365A4">
        <w:t xml:space="preserve">, </w:t>
      </w:r>
      <w:r w:rsidRPr="00A365A4">
        <w:t>Vinagre, Pedro</w:t>
      </w:r>
      <w:r w:rsidR="00A365A4" w:rsidRPr="00A365A4">
        <w:t xml:space="preserve">, </w:t>
      </w:r>
      <w:r w:rsidRPr="00A365A4">
        <w:t>Cortez, Paulo</w:t>
      </w:r>
      <w:r w:rsidR="00A365A4" w:rsidRPr="00A365A4">
        <w:t>, and Sernadela,</w:t>
      </w:r>
      <w:r>
        <w:t xml:space="preserve"> </w:t>
      </w:r>
      <w:r w:rsidR="00A365A4" w:rsidRPr="00A365A4">
        <w:t>Pedro. (2015). Online News Popularity. UCI Machine Learning Repository. https://doi.org/10.24432/C5NS3V</w:t>
      </w:r>
    </w:p>
    <w:p w14:paraId="79B08DD9" w14:textId="77777777" w:rsidR="00FB6CA5" w:rsidRDefault="00FB6CA5" w:rsidP="00FB6CA5">
      <w:pPr>
        <w:pStyle w:val="ListParagraph"/>
        <w:numPr>
          <w:ilvl w:val="0"/>
          <w:numId w:val="2"/>
        </w:numPr>
      </w:pPr>
      <w:r>
        <w:t xml:space="preserve">How XGBoost Works. (n.d.). Amazon Sagemaker. Retrieved August 31, 2023, from </w:t>
      </w:r>
      <w:r w:rsidRPr="00C944CF">
        <w:t>https://docs.aws.amazon.com/sagemaker/latest/dg/xgboost-HowItWorks.html</w:t>
      </w:r>
    </w:p>
    <w:p w14:paraId="6FACCA85" w14:textId="02B8DF66" w:rsidR="009A6D2C" w:rsidRDefault="009A6D2C" w:rsidP="00A365A4">
      <w:pPr>
        <w:pStyle w:val="ListParagraph"/>
        <w:numPr>
          <w:ilvl w:val="0"/>
          <w:numId w:val="2"/>
        </w:numPr>
      </w:pPr>
      <w:r>
        <w:t xml:space="preserve">Lundberg, Scott. (2018, </w:t>
      </w:r>
      <w:r w:rsidR="00151234">
        <w:t xml:space="preserve">April 17). </w:t>
      </w:r>
      <w:r w:rsidR="00151234" w:rsidRPr="00151234">
        <w:t>Interpretable Machine Learning with XGBoost</w:t>
      </w:r>
      <w:r w:rsidR="00151234">
        <w:t>.</w:t>
      </w:r>
      <w:r w:rsidR="007C0E78">
        <w:t xml:space="preserve"> Towards Data Science.</w:t>
      </w:r>
      <w:r w:rsidR="00151234">
        <w:t xml:space="preserve"> Retrieved from </w:t>
      </w:r>
      <w:hyperlink r:id="rId49" w:history="1">
        <w:r w:rsidR="00FB6CA5" w:rsidRPr="00035CB0">
          <w:rPr>
            <w:rStyle w:val="Hyperlink"/>
          </w:rPr>
          <w:t>https://towardsdatascience.com/interpretable-machine-learning-with-xgboost-9ec80d148d27</w:t>
        </w:r>
      </w:hyperlink>
      <w:r w:rsidR="005E0A6A">
        <w:t>.</w:t>
      </w:r>
    </w:p>
    <w:p w14:paraId="364D1ACA" w14:textId="77777777" w:rsidR="00FB6CA5" w:rsidRDefault="00FB6CA5" w:rsidP="00FB6CA5">
      <w:pPr>
        <w:pStyle w:val="ListParagraph"/>
        <w:numPr>
          <w:ilvl w:val="0"/>
          <w:numId w:val="2"/>
        </w:numPr>
      </w:pPr>
      <w:r>
        <w:t xml:space="preserve">Mueller, Alex. (2018, March 24). </w:t>
      </w:r>
      <w:r w:rsidRPr="00BF5FFC">
        <w:t>5 reasons why jupyter notebooks suck</w:t>
      </w:r>
      <w:r>
        <w:t xml:space="preserve">. Towards Data Science. Retrieved September 1, 2023, from </w:t>
      </w:r>
      <w:r w:rsidRPr="00A45708">
        <w:t>https://towardsdatascience.com/5-reasons-why-jupyter-notebooks-suck-4dc201e27086</w:t>
      </w:r>
    </w:p>
    <w:p w14:paraId="51C8D0B2" w14:textId="58B617B4" w:rsidR="00A365A4" w:rsidRPr="00A365A4" w:rsidRDefault="006F3988" w:rsidP="00A365A4">
      <w:pPr>
        <w:pStyle w:val="ListParagraph"/>
        <w:numPr>
          <w:ilvl w:val="0"/>
          <w:numId w:val="2"/>
        </w:numPr>
      </w:pPr>
      <w:r>
        <w:t xml:space="preserve">Suginoo, Michio. (2022, </w:t>
      </w:r>
      <w:r w:rsidR="00D05667">
        <w:t xml:space="preserve">October 20). </w:t>
      </w:r>
      <w:r w:rsidR="00D05667" w:rsidRPr="00D05667">
        <w:t>XGBoost: its Genealogy, its Architectural Features, and its Innovation</w:t>
      </w:r>
      <w:r w:rsidR="00D05667">
        <w:t xml:space="preserve">. </w:t>
      </w:r>
      <w:r w:rsidR="005E0A6A">
        <w:t xml:space="preserve">Towards Data Science. </w:t>
      </w:r>
      <w:r w:rsidR="00105AA2">
        <w:t xml:space="preserve">Retrieved August 31, 2023, from </w:t>
      </w:r>
      <w:r w:rsidR="00105AA2" w:rsidRPr="00105AA2">
        <w:t>https://towardsdatascience.com/xgboost-its-genealogy-its-architectural-features-and-its-innovation-bf32b15b45d2</w:t>
      </w:r>
      <w:r w:rsidR="00105AA2">
        <w:t>.</w:t>
      </w:r>
    </w:p>
    <w:p w14:paraId="1933AAA9" w14:textId="0FD200FE" w:rsidR="004C22B6" w:rsidRDefault="00A365A4" w:rsidP="00A365A4">
      <w:pPr>
        <w:pStyle w:val="ListParagraph"/>
        <w:numPr>
          <w:ilvl w:val="0"/>
          <w:numId w:val="2"/>
        </w:numPr>
      </w:pPr>
      <w:r w:rsidRPr="00A365A4">
        <w:t xml:space="preserve">Uddin, Md. Taufeeq (2018). Predicting the Popularity of Online News from Content Metadata. Retrieved August 29, 2023, from </w:t>
      </w:r>
      <w:hyperlink r:id="rId50" w:history="1">
        <w:r w:rsidR="00853585" w:rsidRPr="00035CB0">
          <w:rPr>
            <w:rStyle w:val="Hyperlink"/>
          </w:rPr>
          <w:t>https://github.com/krishnakartik1/onlineNewsPopularity/blob/master/Paper2/Predicting%20the%20Popularity%20of%20Online%20News%20from%20Content%20Metadata.pdf</w:t>
        </w:r>
      </w:hyperlink>
    </w:p>
    <w:p w14:paraId="0FAAAC4E" w14:textId="7BF63375" w:rsidR="00853585" w:rsidRDefault="00853585" w:rsidP="00853585">
      <w:pPr>
        <w:ind w:firstLine="0"/>
        <w:jc w:val="center"/>
      </w:pPr>
      <w:r>
        <w:t>G – Appendix</w:t>
      </w:r>
    </w:p>
    <w:p w14:paraId="04606F1C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etting the random seed for reproducibility</w:t>
      </w:r>
    </w:p>
    <w:p w14:paraId="02933774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random</w:t>
      </w:r>
    </w:p>
    <w:p w14:paraId="64C30C0B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random.seed(493)</w:t>
      </w:r>
    </w:p>
    <w:p w14:paraId="29B1F6F7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B5C1A9A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or manipulating dataframes</w:t>
      </w:r>
    </w:p>
    <w:p w14:paraId="07755A9E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pandas as pd</w:t>
      </w:r>
    </w:p>
    <w:p w14:paraId="3C221C9E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numpy as np</w:t>
      </w:r>
    </w:p>
    <w:p w14:paraId="03B09C3D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966848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or statistical testing</w:t>
      </w:r>
    </w:p>
    <w:p w14:paraId="5CF75455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cipy import stats</w:t>
      </w:r>
    </w:p>
    <w:p w14:paraId="176B358C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6F1E83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or modeling</w:t>
      </w:r>
    </w:p>
    <w:p w14:paraId="09667434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odel_selection import train_test_split</w:t>
      </w:r>
    </w:p>
    <w:p w14:paraId="3A84A9C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linear_model import LogisticRegression</w:t>
      </w:r>
    </w:p>
    <w:p w14:paraId="0E725505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odel_selection import GridSearchCV</w:t>
      </w:r>
    </w:p>
    <w:p w14:paraId="533461DA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pipeline import Pipeline</w:t>
      </w:r>
    </w:p>
    <w:p w14:paraId="1B9ADB83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feature_selection import SelectKBest, f_classif</w:t>
      </w:r>
    </w:p>
    <w:p w14:paraId="1EE3F8F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odel_selection import KFold</w:t>
      </w:r>
    </w:p>
    <w:p w14:paraId="2AD32DC4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 import metrics</w:t>
      </w:r>
    </w:p>
    <w:p w14:paraId="028F92B8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statsmodels.api as sm</w:t>
      </w:r>
    </w:p>
    <w:p w14:paraId="58FC6081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etrics import confusion_matrix</w:t>
      </w:r>
    </w:p>
    <w:p w14:paraId="650F0F87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etrics import classification_report</w:t>
      </w:r>
    </w:p>
    <w:p w14:paraId="0DD396A5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etrics import roc_auc_score</w:t>
      </w:r>
    </w:p>
    <w:p w14:paraId="0947014D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etrics import roc_curve</w:t>
      </w:r>
    </w:p>
    <w:p w14:paraId="040993C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etrics import accuracy_score</w:t>
      </w:r>
    </w:p>
    <w:p w14:paraId="7E772AF5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sklearn.metrics import make_scorer</w:t>
      </w:r>
    </w:p>
    <w:p w14:paraId="3CB7E7E6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xgboost as xgb</w:t>
      </w:r>
    </w:p>
    <w:p w14:paraId="764835CC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xgboost import XGBClassifier</w:t>
      </w:r>
    </w:p>
    <w:p w14:paraId="4B44CBBE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shap</w:t>
      </w:r>
    </w:p>
    <w:p w14:paraId="294922F3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5CE7F78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# for visualizations</w:t>
      </w:r>
    </w:p>
    <w:p w14:paraId="0DFD0B78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%matplotlib inline</w:t>
      </w:r>
    </w:p>
    <w:p w14:paraId="3FADAB3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matplotlib.pyplot as plt</w:t>
      </w:r>
    </w:p>
    <w:p w14:paraId="048E7F21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seaborn as sns</w:t>
      </w:r>
    </w:p>
    <w:p w14:paraId="69AFCB2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ns.set(style="whitegrid")</w:t>
      </w:r>
    </w:p>
    <w:p w14:paraId="1811CA40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D88B15E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to print out all the outputs</w:t>
      </w:r>
    </w:p>
    <w:p w14:paraId="0009653A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rom IPython.core.interactiveshell import InteractiveShell</w:t>
      </w:r>
    </w:p>
    <w:p w14:paraId="037D2223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nteractiveShell.ast_node_interactivity = "all"</w:t>
      </w:r>
    </w:p>
    <w:p w14:paraId="729357CE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99C5F16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et display options</w:t>
      </w:r>
    </w:p>
    <w:p w14:paraId="1EF889F7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mport warnings</w:t>
      </w:r>
    </w:p>
    <w:p w14:paraId="3FD17A55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warnings.filterwarnings('ignore')</w:t>
      </w:r>
    </w:p>
    <w:p w14:paraId="624EF228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d.set_option('display.max_columns', None)</w:t>
      </w:r>
    </w:p>
    <w:p w14:paraId="09ACDC39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d.set_option('display.max_rows', None)</w:t>
      </w:r>
    </w:p>
    <w:p w14:paraId="47893B91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d.set_option('display.max_colwidth', None)</w:t>
      </w:r>
    </w:p>
    <w:p w14:paraId="76BF00BD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88C556A" w14:textId="77777777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rint the JS visualization code to the notebook</w:t>
      </w:r>
    </w:p>
    <w:p w14:paraId="0F3AB41B" w14:textId="5AB575A2" w:rsidR="0029325F" w:rsidRPr="00D6736F" w:rsidRDefault="0029325F" w:rsidP="002932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.initjs()</w:t>
      </w:r>
    </w:p>
    <w:p w14:paraId="5734D08B" w14:textId="77777777" w:rsidR="00512E85" w:rsidRPr="00D6736F" w:rsidRDefault="00512E85" w:rsidP="002932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50E231A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THRESHOLD = 1400</w:t>
      </w:r>
    </w:p>
    <w:p w14:paraId="1F395800" w14:textId="6A657C20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ALPHA = 0.05</w:t>
      </w:r>
    </w:p>
    <w:p w14:paraId="1A62DE14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B853842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Read a csv file</w:t>
      </w:r>
    </w:p>
    <w:p w14:paraId="2016716D" w14:textId="30CC0DA6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 = pd.read_csv('../data/in/OnlineNewsPopularity.csv')</w:t>
      </w:r>
    </w:p>
    <w:p w14:paraId="7BDD821A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73DA841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head()</w:t>
      </w:r>
    </w:p>
    <w:p w14:paraId="036C81DC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info()</w:t>
      </w:r>
    </w:p>
    <w:p w14:paraId="3B3A28E5" w14:textId="74BE89E5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shape</w:t>
      </w:r>
    </w:p>
    <w:p w14:paraId="3122CBE8" w14:textId="77777777" w:rsidR="00512E85" w:rsidRPr="00D6736F" w:rsidRDefault="00512E85" w:rsidP="00512E85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EE384B2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ef show_missing(df):</w:t>
      </w:r>
    </w:p>
    <w:p w14:paraId="5966916E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"""</w:t>
      </w:r>
    </w:p>
    <w:p w14:paraId="4EE610F6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Takes a dataframe and returns a dataframe with stats</w:t>
      </w:r>
    </w:p>
    <w:p w14:paraId="6B258BB3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on missing and null values with their percentages.</w:t>
      </w:r>
    </w:p>
    <w:p w14:paraId="1A6D462B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"""</w:t>
      </w:r>
    </w:p>
    <w:p w14:paraId="6D29A813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 xml:space="preserve">    null_count = df.isnull().sum()</w:t>
      </w:r>
    </w:p>
    <w:p w14:paraId="7221D38A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null_percentage = (null_count / df.shape[0]) * 100</w:t>
      </w:r>
    </w:p>
    <w:p w14:paraId="16BD520B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empty_count = pd.Series(((df == ' ') | (df == '')).sum())</w:t>
      </w:r>
    </w:p>
    <w:p w14:paraId="78011BAD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empty_percentage = (empty_count / df.shape[0]) * 100</w:t>
      </w:r>
    </w:p>
    <w:p w14:paraId="5D8FB814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nan_count = pd.Series(((df == 'nan') | (df == 'NaN')).sum())</w:t>
      </w:r>
    </w:p>
    <w:p w14:paraId="6D95B765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nan_percentage = (nan_count / df.shape[0]) * 100</w:t>
      </w:r>
    </w:p>
    <w:p w14:paraId="23A99F9E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dfx = pd.DataFrame({'num_missing': null_count, 'missing_percentage': null_percentage,</w:t>
      </w:r>
    </w:p>
    <w:p w14:paraId="3D5D490A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    'num_empty': empty_count, 'empty_percentage': empty_percentage,</w:t>
      </w:r>
    </w:p>
    <w:p w14:paraId="3EC7D9E7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    'nan_count': nan_count, 'nan_percentage': nan_percentage})</w:t>
      </w:r>
    </w:p>
    <w:p w14:paraId="13FF4185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return dfx</w:t>
      </w:r>
    </w:p>
    <w:p w14:paraId="4281538C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322610B" w14:textId="766EFF97" w:rsidR="00512E85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ow_missing(df)</w:t>
      </w:r>
    </w:p>
    <w:p w14:paraId="3560F73D" w14:textId="55344CBB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columns</w:t>
      </w:r>
    </w:p>
    <w:p w14:paraId="5B23CE8D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BDC3AA5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or col in df.columns:</w:t>
      </w:r>
    </w:p>
    <w:p w14:paraId="1AC28FD4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df = df.rename(columns={col:(col.strip(' '))})</w:t>
      </w:r>
    </w:p>
    <w:p w14:paraId="35148139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3EFEC8F" w14:textId="6EAE2CF0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 = df.rename(columns={'self_reference_avg_sharess':'self_reference_avg_shares'})</w:t>
      </w:r>
    </w:p>
    <w:p w14:paraId="7D2B9BCF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E58AF22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shape</w:t>
      </w:r>
    </w:p>
    <w:p w14:paraId="6B437861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 = df.drop_duplicates(keep = False)</w:t>
      </w:r>
    </w:p>
    <w:p w14:paraId="1DE60360" w14:textId="166E0798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shape</w:t>
      </w:r>
    </w:p>
    <w:p w14:paraId="754AACCE" w14:textId="77777777" w:rsidR="00216A68" w:rsidRPr="00D6736F" w:rsidRDefault="00216A68" w:rsidP="00216A6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5311109" w14:textId="77777777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creates a new column for the new target variable and non-descriptive column</w:t>
      </w:r>
    </w:p>
    <w:p w14:paraId="36676701" w14:textId="77777777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['target'] = np.where(df['shares'] &gt; 1400, int(1), int(0))</w:t>
      </w:r>
    </w:p>
    <w:p w14:paraId="05BBCE2A" w14:textId="37E757F2" w:rsidR="00216A68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 = df.drop(columns=['url', 'timedelta'])</w:t>
      </w:r>
    </w:p>
    <w:p w14:paraId="3AB5D8A1" w14:textId="77777777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4DA5E15" w14:textId="2E77BF0F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to_csv('../data/out/online_news_popularity_clean.csv', index=False)</w:t>
      </w:r>
    </w:p>
    <w:p w14:paraId="0D6CACF2" w14:textId="77777777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8DBE0A3" w14:textId="54B70821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head()</w:t>
      </w:r>
    </w:p>
    <w:p w14:paraId="5DDDEC82" w14:textId="5DACB458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info()</w:t>
      </w:r>
    </w:p>
    <w:p w14:paraId="2CB635E1" w14:textId="5D4456DC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.describe()</w:t>
      </w:r>
    </w:p>
    <w:p w14:paraId="23E2D082" w14:textId="77777777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0CCE8FA" w14:textId="79643809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ns.countplot(x='target', data=df)</w:t>
      </w:r>
    </w:p>
    <w:p w14:paraId="265C77A7" w14:textId="77777777" w:rsidR="00397A04" w:rsidRPr="00D6736F" w:rsidRDefault="00397A04" w:rsidP="00397A04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8855298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token_cols = ['n_tokens_title', 'n_tokens_content', 'n_unique_tokens', 'n_non_stop_words', 'n_non_stop_unique_tokens', 'average_token_length', 'num_keywords']</w:t>
      </w:r>
    </w:p>
    <w:p w14:paraId="6DBE7625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inks_cols = ['num_hrefs', 'num_self_hrefs']</w:t>
      </w:r>
    </w:p>
    <w:p w14:paraId="3EC75CFB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media_cols = ['num_imgs', 'num_videos']</w:t>
      </w:r>
    </w:p>
    <w:p w14:paraId="0146E6A0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channel_cols = ['data_channel_is_lifestyle', 'data_channel_is_entertainment', 'data_channel_is_bus', 'data_channel_is_socmed', 'data_channel_is_tech', 'data_channel_is_world']</w:t>
      </w:r>
    </w:p>
    <w:p w14:paraId="180A28A6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kw_cols = ['kw_min_min', 'kw_max_min', 'kw_avg_min', 'kw_min_max', 'kw_max_max', 'kw_avg_max', 'kw_min_avg', 'kw_max_avg', 'kw_avg_avg']</w:t>
      </w:r>
    </w:p>
    <w:p w14:paraId="58C61556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elf_ref_cols = ['self_reference_min_shares', 'self_reference_max_shares', 'self_reference_avg_shares']</w:t>
      </w:r>
    </w:p>
    <w:p w14:paraId="422D6FF4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week_cols = ['weekday_is_monday', 'weekday_is_tuesday', 'weekday_is_wednesday', 'weekday_is_thursday', 'weekday_is_friday', 'weekday_is_saturday', 'weekday_is_sunday']</w:t>
      </w:r>
    </w:p>
    <w:p w14:paraId="642CAE6B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topic_cols = ['LDA_00', 'LDA_01', 'LDA_02', 'LDA_03', 'LDA_04']</w:t>
      </w:r>
    </w:p>
    <w:p w14:paraId="212C235A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global_cols = ['global_subjectivity', 'global_sentiment_polarity', 'global_rate_positive_words', 'global_rate_negative_words']</w:t>
      </w:r>
    </w:p>
    <w:p w14:paraId="3554FD6D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cal_cols = ['rate_positive_words', 'rate_negative_words', 'avg_positive_polarity', 'min_positive_polarity', 'max_positive_polarity', 'avg_negative_polarity', 'min_negative_polarity', 'max_negative_polarity']</w:t>
      </w:r>
    </w:p>
    <w:p w14:paraId="188B0E40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title_cols = ['title_subjectivity', 'title_sentiment_polarity', 'abs_title_subjectivity', 'abs_title_sentiment_polarity']</w:t>
      </w:r>
    </w:p>
    <w:p w14:paraId="29AE63F3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23D2BAF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all_columns = ['token_cols', 'links_cols', 'media_cols', 'channel_cols', 'kw_cols', 'self_ref_cols',</w:t>
      </w:r>
    </w:p>
    <w:p w14:paraId="4094930C" w14:textId="1FC19A37" w:rsidR="00397A04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'weekday_cols', 'weekend_cols', 'topic_cols', 'global_cols', 'local_cols', 'title_cols']</w:t>
      </w:r>
    </w:p>
    <w:p w14:paraId="41FCBA2B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70D83EE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ef viz_box(df, col):</w:t>
      </w:r>
    </w:p>
    <w:p w14:paraId="1C8B0A25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sns.boxplot(df[col], orient="h")</w:t>
      </w:r>
    </w:p>
    <w:p w14:paraId="1D10E843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plt.title(str(col))</w:t>
      </w:r>
    </w:p>
    <w:p w14:paraId="776D7BC5" w14:textId="2CAB1C5F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plt.show()</w:t>
      </w:r>
    </w:p>
    <w:p w14:paraId="3AAE3FC6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1B89EBA" w14:textId="33158F03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viz_box(df, 'shares')</w:t>
      </w:r>
    </w:p>
    <w:p w14:paraId="1B83508A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A587F0E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ercentile25 = df['shares'].quantile(0.25)</w:t>
      </w:r>
    </w:p>
    <w:p w14:paraId="000EF629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ercentile75 = df['shares'].quantile(0.75)</w:t>
      </w:r>
    </w:p>
    <w:p w14:paraId="59062D9A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D105B51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"75th quartile: ", percentile75)</w:t>
      </w:r>
    </w:p>
    <w:p w14:paraId="578C08E4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"25th quartile: ", percentile25)</w:t>
      </w:r>
    </w:p>
    <w:p w14:paraId="323E0432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033C530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qr = percentile75 - percentile25</w:t>
      </w:r>
    </w:p>
    <w:p w14:paraId="2D207FCE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2D3D29C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upper_bound = percentile75 + 1.5 * iqr</w:t>
      </w:r>
    </w:p>
    <w:p w14:paraId="23437D2C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wer_bound = percentile25 - 1.5 * iqr</w:t>
      </w:r>
    </w:p>
    <w:p w14:paraId="6F25B3EF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474C573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 = df[df['shares'] &lt; upper_bound]</w:t>
      </w:r>
    </w:p>
    <w:p w14:paraId="5EC7765C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df = df[df['shares'] &gt; lower_bound]</w:t>
      </w:r>
    </w:p>
    <w:p w14:paraId="26F6BDCB" w14:textId="2514A05C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len(df))</w:t>
      </w:r>
    </w:p>
    <w:p w14:paraId="063ABD67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40FB966" w14:textId="024ACA80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viz_box(df, 'shares')</w:t>
      </w:r>
    </w:p>
    <w:p w14:paraId="6D49657F" w14:textId="77777777" w:rsidR="008F6FF1" w:rsidRPr="00D6736F" w:rsidRDefault="008F6FF1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017F49A" w14:textId="52198401" w:rsidR="008F6FF1" w:rsidRPr="00D6736F" w:rsidRDefault="00FD7AA8" w:rsidP="008F6FF1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continuous_cols = token_cols + links_cols + kw_cols + self_ref_cols + global_cols + local_cols + title_cols</w:t>
      </w:r>
    </w:p>
    <w:p w14:paraId="2527C21E" w14:textId="77777777" w:rsidR="00FD7AA8" w:rsidRPr="00D6736F" w:rsidRDefault="00FD7AA8" w:rsidP="008F6FF1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3D66FDD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or col in continuous_cols:</w:t>
      </w:r>
    </w:p>
    <w:p w14:paraId="43CFDE2F" w14:textId="048E6295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viz_box(df, col)</w:t>
      </w:r>
    </w:p>
    <w:p w14:paraId="2760D665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02C0E0A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unpopular_df = df[df['shares'] &lt; THRESHOLD ]</w:t>
      </w:r>
    </w:p>
    <w:p w14:paraId="2D07B89C" w14:textId="25236835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opular_df = df[df['shares'] &gt;= THRESHOLD ]</w:t>
      </w:r>
    </w:p>
    <w:p w14:paraId="34CA64B1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F5F3BE0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opular_df[continuous_cols].hist(figsize=(20,20))</w:t>
      </w:r>
    </w:p>
    <w:p w14:paraId="49DB6C14" w14:textId="5388C35C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0799FF23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2E92E0D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unpopular_df[continuous_cols].hist(figsize=(20,20))</w:t>
      </w:r>
    </w:p>
    <w:p w14:paraId="029D8267" w14:textId="369869C3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17685F33" w14:textId="77777777" w:rsidR="00FD7AA8" w:rsidRPr="00D6736F" w:rsidRDefault="00FD7AA8" w:rsidP="00FD7AA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BE6D4B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corr = popular_df[continuous_cols].corr()</w:t>
      </w:r>
    </w:p>
    <w:p w14:paraId="117BACD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ig = plt.figure(figsize = (20,20))</w:t>
      </w:r>
    </w:p>
    <w:p w14:paraId="50A2F38C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ns.heatmap(corr, vmax = .8, square = True)</w:t>
      </w:r>
    </w:p>
    <w:p w14:paraId="4A0EBF13" w14:textId="16661F39" w:rsidR="00FD7AA8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72EA689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302722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corr = unpopular_df[continuous_cols].corr()</w:t>
      </w:r>
    </w:p>
    <w:p w14:paraId="2FE298E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ig = plt.figure(figsize = (20,20))</w:t>
      </w:r>
    </w:p>
    <w:p w14:paraId="231112D0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ns.heatmap(corr, vmax = .8, square = True)</w:t>
      </w:r>
    </w:p>
    <w:p w14:paraId="00CE3162" w14:textId="610B8C2E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738342F8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D264A8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Adapted from</w:t>
      </w:r>
    </w:p>
    <w:p w14:paraId="6105259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https://stackoverflow.com/questions/10369681/how-to-plot-bar-graphs-with-same-x-coordinates-side-by-side-dodged</w:t>
      </w:r>
    </w:p>
    <w:p w14:paraId="1D8096FC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92CF5B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Numbers of pairs of bars you want</w:t>
      </w:r>
    </w:p>
    <w:p w14:paraId="7CDA97AF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N = 7</w:t>
      </w:r>
    </w:p>
    <w:p w14:paraId="68FA159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D1B86B1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ata on X-axis</w:t>
      </w:r>
    </w:p>
    <w:p w14:paraId="040B14A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8246180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blue bars (height)</w:t>
      </w:r>
    </w:p>
    <w:p w14:paraId="66BD37A0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opular_week = popular_df[week_cols].sum().values</w:t>
      </w:r>
    </w:p>
    <w:p w14:paraId="040BE3F3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orange bars (height)</w:t>
      </w:r>
    </w:p>
    <w:p w14:paraId="57348731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unpopular_week = unpopular_df[week_cols].sum().values</w:t>
      </w:r>
    </w:p>
    <w:p w14:paraId="1533393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925F73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osition of bars on x-axis</w:t>
      </w:r>
    </w:p>
    <w:p w14:paraId="708936A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nd = np.arange(N)</w:t>
      </w:r>
    </w:p>
    <w:p w14:paraId="5B03217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22819C4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gure size</w:t>
      </w:r>
    </w:p>
    <w:p w14:paraId="777142E0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figsize=(12,5))</w:t>
      </w:r>
    </w:p>
    <w:p w14:paraId="4F1F80F0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6A250E1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# Width of a bar </w:t>
      </w:r>
    </w:p>
    <w:p w14:paraId="1C058B7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width = 0.3       </w:t>
      </w:r>
    </w:p>
    <w:p w14:paraId="1BC48297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CD2A854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lotting</w:t>
      </w:r>
    </w:p>
    <w:p w14:paraId="189097AD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, popular_week , width, label='Popular')</w:t>
      </w:r>
    </w:p>
    <w:p w14:paraId="7E1796A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 + width, unpopular_week, width, label='Unpopular')</w:t>
      </w:r>
    </w:p>
    <w:p w14:paraId="69FC219E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8A2A236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Days of the Week')</w:t>
      </w:r>
    </w:p>
    <w:p w14:paraId="6235B61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Count of News Articles')</w:t>
      </w:r>
    </w:p>
    <w:p w14:paraId="4197DE0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Count of Popular and Unpopular News Articles over Days of the Week')</w:t>
      </w:r>
    </w:p>
    <w:p w14:paraId="7A2DC9E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9A7531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xticks()</w:t>
      </w:r>
    </w:p>
    <w:p w14:paraId="332BB821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rst argument - A list of positions at which ticks should be placed</w:t>
      </w:r>
    </w:p>
    <w:p w14:paraId="2F439FDC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econd argument -  A list of labels to place at the given locations</w:t>
      </w:r>
    </w:p>
    <w:p w14:paraId="5058748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ticks(ind + width / 2, ('Monday', 'Tuesday', 'Wednesday', 'Thursday', 'Friday', 'Saturday', 'Sunday'))</w:t>
      </w:r>
    </w:p>
    <w:p w14:paraId="6C7BC61F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36C73FE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nding the best position for legends and putting it</w:t>
      </w:r>
    </w:p>
    <w:p w14:paraId="52AAC44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'best')</w:t>
      </w:r>
    </w:p>
    <w:p w14:paraId="425137A8" w14:textId="7C395619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62FDF3DC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3A08796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Adapted from</w:t>
      </w:r>
    </w:p>
    <w:p w14:paraId="707E6DC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https://stackoverflow.com/questions/10369681/how-to-plot-bar-graphs-with-same-x-coordinates-side-by-side-dodged</w:t>
      </w:r>
    </w:p>
    <w:p w14:paraId="3D46D897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1EFFC9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Numbers of pairs of bars you want</w:t>
      </w:r>
    </w:p>
    <w:p w14:paraId="4EB9D744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N = 7</w:t>
      </w:r>
    </w:p>
    <w:p w14:paraId="4A841E33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98763D7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ata on X-axis</w:t>
      </w:r>
    </w:p>
    <w:p w14:paraId="6A0E1CB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A70DB7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blue bars (height)</w:t>
      </w:r>
    </w:p>
    <w:p w14:paraId="169F700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opular_week = popular_df[week_cols].sum().values</w:t>
      </w:r>
    </w:p>
    <w:p w14:paraId="7D992DDB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orange bars (height)</w:t>
      </w:r>
    </w:p>
    <w:p w14:paraId="788113AE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unpopular_week = unpopular_df[week_cols].sum().values</w:t>
      </w:r>
    </w:p>
    <w:p w14:paraId="0ADCF46C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999909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osition of bars on x-axis</w:t>
      </w:r>
    </w:p>
    <w:p w14:paraId="734D34B7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nd = np.arange(N)</w:t>
      </w:r>
    </w:p>
    <w:p w14:paraId="73EC4956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AC667FF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gure size</w:t>
      </w:r>
    </w:p>
    <w:p w14:paraId="38906FF0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figsize=(12,5))</w:t>
      </w:r>
    </w:p>
    <w:p w14:paraId="18231CE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618DE81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# Width of a bar </w:t>
      </w:r>
    </w:p>
    <w:p w14:paraId="531CB5C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width = 0.3       </w:t>
      </w:r>
    </w:p>
    <w:p w14:paraId="0F75A47A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F339D5C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lotting</w:t>
      </w:r>
    </w:p>
    <w:p w14:paraId="6A289F5F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plt.bar(ind, popular_week , width, label='Popular')</w:t>
      </w:r>
    </w:p>
    <w:p w14:paraId="3376EE42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 + width, unpopular_week, width, label='Unpopular')</w:t>
      </w:r>
    </w:p>
    <w:p w14:paraId="749F1F48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7800E0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Days of the Week')</w:t>
      </w:r>
    </w:p>
    <w:p w14:paraId="26A732EF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Count of News Articles')</w:t>
      </w:r>
    </w:p>
    <w:p w14:paraId="7759AF1F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Count of Popular and Unpopular News Articles over Days of the Week')</w:t>
      </w:r>
    </w:p>
    <w:p w14:paraId="46A0303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A66CD3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xticks()</w:t>
      </w:r>
    </w:p>
    <w:p w14:paraId="24DB1D3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rst argument - A list of positions at which ticks should be placed</w:t>
      </w:r>
    </w:p>
    <w:p w14:paraId="04FC4184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econd argument -  A list of labels to place at the given locations</w:t>
      </w:r>
    </w:p>
    <w:p w14:paraId="5C6A0E76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ticks(ind + width / 2, ('Monday', 'Tuesday', 'Wednesday', 'Thursday', 'Friday', 'Saturday', 'Sunday'))</w:t>
      </w:r>
    </w:p>
    <w:p w14:paraId="6BB9B6D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EA7EDC8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nding the best position for legends and putting it</w:t>
      </w:r>
    </w:p>
    <w:p w14:paraId="1B59FAC9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'best')</w:t>
      </w:r>
    </w:p>
    <w:p w14:paraId="4E31D963" w14:textId="65F69E6D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086AF195" w14:textId="77777777" w:rsidR="0059465C" w:rsidRPr="00D6736F" w:rsidRDefault="0059465C" w:rsidP="0059465C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397FC4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Adapted from</w:t>
      </w:r>
    </w:p>
    <w:p w14:paraId="38B591A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https://stackoverflow.com/questions/10369681/how-to-plot-bar-graphs-with-same-x-coordinates-side-by-side-dodged</w:t>
      </w:r>
    </w:p>
    <w:p w14:paraId="28A24C9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5607C1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Numbers of pairs of bars you want</w:t>
      </w:r>
    </w:p>
    <w:p w14:paraId="1186672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N = 6</w:t>
      </w:r>
    </w:p>
    <w:p w14:paraId="6C2F744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38C4AA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ata on X-axis</w:t>
      </w:r>
    </w:p>
    <w:p w14:paraId="68184BD2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72193D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blue bars (height)</w:t>
      </w:r>
    </w:p>
    <w:p w14:paraId="2E30EC0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opular_week = popular_df[channel_cols].sum().values</w:t>
      </w:r>
    </w:p>
    <w:p w14:paraId="25DAC0D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orange bars (height)</w:t>
      </w:r>
    </w:p>
    <w:p w14:paraId="5425208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unpopular_week = unpopular_df[channel_cols].sum().values</w:t>
      </w:r>
    </w:p>
    <w:p w14:paraId="2F5E5AE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1D2F530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osition of bars on x-axis</w:t>
      </w:r>
    </w:p>
    <w:p w14:paraId="25150A08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nd = np.arange(N)</w:t>
      </w:r>
    </w:p>
    <w:p w14:paraId="332E9558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D2432E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gure size</w:t>
      </w:r>
    </w:p>
    <w:p w14:paraId="10C18AE8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plt.figure(figsize=(12,5))</w:t>
      </w:r>
    </w:p>
    <w:p w14:paraId="6BFAA89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A229F8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# Width of a bar </w:t>
      </w:r>
    </w:p>
    <w:p w14:paraId="6D4F668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width = 0.3       </w:t>
      </w:r>
    </w:p>
    <w:p w14:paraId="1A1DD48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56F774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lotting</w:t>
      </w:r>
    </w:p>
    <w:p w14:paraId="204044D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, popular_week , width, label='Popular')</w:t>
      </w:r>
    </w:p>
    <w:p w14:paraId="5C9D1E8E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 + width, unpopular_week, width, label='Unpopular')</w:t>
      </w:r>
    </w:p>
    <w:p w14:paraId="12AA078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FEE922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Channels')</w:t>
      </w:r>
    </w:p>
    <w:p w14:paraId="1E694459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Count of News Articles')</w:t>
      </w:r>
    </w:p>
    <w:p w14:paraId="476FD8EF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Count of Popular and Unpopular News Articles over Days of the Week')</w:t>
      </w:r>
    </w:p>
    <w:p w14:paraId="28E2110F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3B523D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xticks()</w:t>
      </w:r>
    </w:p>
    <w:p w14:paraId="572C120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rst argument - A list of positions at which ticks should be placed</w:t>
      </w:r>
    </w:p>
    <w:p w14:paraId="50BD1945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econd argument -  A list of labels to place at the given locations</w:t>
      </w:r>
    </w:p>
    <w:p w14:paraId="017F4DC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ticks(ind + width / 2, ('Lifestyle', 'Entertainment', 'Business', 'Social Media', 'Tech', 'World'))</w:t>
      </w:r>
    </w:p>
    <w:p w14:paraId="0BD7796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458268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nding the best position for legends and putting it</w:t>
      </w:r>
    </w:p>
    <w:p w14:paraId="24CBC9E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'best')</w:t>
      </w:r>
    </w:p>
    <w:p w14:paraId="0AE837AC" w14:textId="390E4B09" w:rsidR="0059465C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6DEBC868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5E2252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Adapted from</w:t>
      </w:r>
    </w:p>
    <w:p w14:paraId="4FB7550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https://stackoverflow.com/questions/10369681/how-to-plot-bar-graphs-with-same-x-coordinates-side-by-side-dodged</w:t>
      </w:r>
    </w:p>
    <w:p w14:paraId="4745D8E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D9F6E02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Numbers of pairs of bars you want</w:t>
      </w:r>
    </w:p>
    <w:p w14:paraId="484C3D3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N = 5</w:t>
      </w:r>
    </w:p>
    <w:p w14:paraId="2FD5FFF6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FC9600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ata on X-axis</w:t>
      </w:r>
    </w:p>
    <w:p w14:paraId="2B76AAD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284C4F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blue bars (height)</w:t>
      </w:r>
    </w:p>
    <w:p w14:paraId="3A84D67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opular_week = popular_df[topic_cols].sum().values</w:t>
      </w:r>
    </w:p>
    <w:p w14:paraId="1523E5C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pecify the values of orange bars (height)</w:t>
      </w:r>
    </w:p>
    <w:p w14:paraId="1D31DDC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unpopular_week = unpopular_df[topic_cols].sum().values</w:t>
      </w:r>
    </w:p>
    <w:p w14:paraId="1D15EBC5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D029B30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osition of bars on x-axis</w:t>
      </w:r>
    </w:p>
    <w:p w14:paraId="18086A3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ind = np.arange(N)</w:t>
      </w:r>
    </w:p>
    <w:p w14:paraId="15E06BE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D98F45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gure size</w:t>
      </w:r>
    </w:p>
    <w:p w14:paraId="4FE2322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figsize=(12,5))</w:t>
      </w:r>
    </w:p>
    <w:p w14:paraId="33ABC54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FBB57CE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# Width of a bar </w:t>
      </w:r>
    </w:p>
    <w:p w14:paraId="31246A1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width = 0.3       </w:t>
      </w:r>
    </w:p>
    <w:p w14:paraId="5D065ED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871A60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lotting</w:t>
      </w:r>
    </w:p>
    <w:p w14:paraId="1AFAB29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, popular_week , width, label='Popular')</w:t>
      </w:r>
    </w:p>
    <w:p w14:paraId="1EA2C545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bar(ind + width, unpopular_week, width, label='Unpopular')</w:t>
      </w:r>
    </w:p>
    <w:p w14:paraId="65769D30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279325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LDA Topic')</w:t>
      </w:r>
    </w:p>
    <w:p w14:paraId="4E8C659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Count of News Articles')</w:t>
      </w:r>
    </w:p>
    <w:p w14:paraId="7B22C1C6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Count of Popular and Unpopular News Articles over LDA Topics')</w:t>
      </w:r>
    </w:p>
    <w:p w14:paraId="7F70BA4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2A7C8B5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xticks()</w:t>
      </w:r>
    </w:p>
    <w:p w14:paraId="19CB8C2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rst argument - A list of positions at which ticks should be placed</w:t>
      </w:r>
    </w:p>
    <w:p w14:paraId="30CCFAE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Second argument -  A list of labels to place at the given locations</w:t>
      </w:r>
    </w:p>
    <w:p w14:paraId="42C1587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ticks(ind + width / 2, ('LDA_00', 'LDA_01', 'LDA_02', 'LDA_03', 'LDA_04'))</w:t>
      </w:r>
    </w:p>
    <w:p w14:paraId="0E6C8995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4E6C842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nding the best position for legends and putting it</w:t>
      </w:r>
    </w:p>
    <w:p w14:paraId="549D6F7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'best')</w:t>
      </w:r>
    </w:p>
    <w:p w14:paraId="47253037" w14:textId="36CAA3EA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show()</w:t>
      </w:r>
    </w:p>
    <w:p w14:paraId="582D0D6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CDEDF3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ttest_same = []</w:t>
      </w:r>
    </w:p>
    <w:p w14:paraId="6D269E0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ttest_diff = []</w:t>
      </w:r>
    </w:p>
    <w:p w14:paraId="7D88F982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AD8EC6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or column in continuous_cols:</w:t>
      </w:r>
    </w:p>
    <w:p w14:paraId="3EF144B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</w:t>
      </w:r>
    </w:p>
    <w:p w14:paraId="48E51304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result = stats.ttest_ind(popular_df[column], unpopular_df[column])[1]</w:t>
      </w:r>
    </w:p>
    <w:p w14:paraId="17175CB1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</w:t>
      </w:r>
    </w:p>
    <w:p w14:paraId="764BBCC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 xml:space="preserve">    if result &gt; ALPHA:</w:t>
      </w:r>
    </w:p>
    <w:p w14:paraId="52960D4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interpretation = 'insignificant - SAME'</w:t>
      </w:r>
    </w:p>
    <w:p w14:paraId="61879DA0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ttest_same.append(column)</w:t>
      </w:r>
    </w:p>
    <w:p w14:paraId="2AB6FE9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else:</w:t>
      </w:r>
    </w:p>
    <w:p w14:paraId="49526756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interpretation = 'significant - DIFFERENT'</w:t>
      </w:r>
    </w:p>
    <w:p w14:paraId="79531EB6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ttest_diff.append(column)</w:t>
      </w:r>
    </w:p>
    <w:p w14:paraId="04CE2F78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</w:t>
      </w:r>
    </w:p>
    <w:p w14:paraId="785F7CBD" w14:textId="74FFD21A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print(result, '-', column, ' - ', interpretation)</w:t>
      </w:r>
    </w:p>
    <w:p w14:paraId="6B43B4C9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88983D6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_yesn = []</w:t>
      </w:r>
    </w:p>
    <w:p w14:paraId="0E938BA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_notn = []</w:t>
      </w:r>
    </w:p>
    <w:p w14:paraId="4D613027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48121A2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or column in continuous_cols:</w:t>
      </w:r>
    </w:p>
    <w:p w14:paraId="08F4190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</w:t>
      </w:r>
    </w:p>
    <w:p w14:paraId="1771A8FE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stat, result = stats.shapiro(df[column])</w:t>
      </w:r>
    </w:p>
    <w:p w14:paraId="7E6CE49F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</w:t>
      </w:r>
    </w:p>
    <w:p w14:paraId="328BAB7D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if result &gt; ALPHA:</w:t>
      </w:r>
    </w:p>
    <w:p w14:paraId="333E9A7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interpretation = 'insignificant - NORMAL'</w:t>
      </w:r>
    </w:p>
    <w:p w14:paraId="03B8F96A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shap_yesn.append(column)</w:t>
      </w:r>
    </w:p>
    <w:p w14:paraId="6A4508BC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else:</w:t>
      </w:r>
    </w:p>
    <w:p w14:paraId="756CFB18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interpretation = 'significant - NOT NORMAL'</w:t>
      </w:r>
    </w:p>
    <w:p w14:paraId="70E9D00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shap_notn.append(column)</w:t>
      </w:r>
    </w:p>
    <w:p w14:paraId="54DDEC83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</w:t>
      </w:r>
    </w:p>
    <w:p w14:paraId="5D7A9514" w14:textId="60C74D4E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print(result, '-', column, ' - ', interpretation)</w:t>
      </w:r>
    </w:p>
    <w:p w14:paraId="63929FB5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948A08C" w14:textId="5476954B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inal_df = df.drop(columns=['shares'])</w:t>
      </w:r>
    </w:p>
    <w:p w14:paraId="123BE8CB" w14:textId="77777777" w:rsidR="00370DE2" w:rsidRPr="00D6736F" w:rsidRDefault="00370DE2" w:rsidP="00370DE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5E6C0BC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 = final_df.loc[:, final_df.columns != 'target']</w:t>
      </w:r>
    </w:p>
    <w:p w14:paraId="02043A65" w14:textId="307CDE6A" w:rsidR="00370DE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y = final_df.loc[:, final_df.columns == 'target']</w:t>
      </w:r>
    </w:p>
    <w:p w14:paraId="6EA70A07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127F1E6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Train Test Split</w:t>
      </w:r>
    </w:p>
    <w:p w14:paraId="2BD746B1" w14:textId="1477D003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_train, X_test, y_train, y_test = train_test_split(X, y, test_size=0.3, random_state=493)</w:t>
      </w:r>
    </w:p>
    <w:p w14:paraId="0F29FB50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AC2E2FE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greg0 = LogisticRegression()</w:t>
      </w:r>
    </w:p>
    <w:p w14:paraId="47259253" w14:textId="118AEA31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greg0.fit(X_train, y_train)</w:t>
      </w:r>
    </w:p>
    <w:p w14:paraId="36373FB4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C7C3E9F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logistic regression on train set: {:.2f}'.format(logreg0.score(X_train, y_train)))</w:t>
      </w:r>
    </w:p>
    <w:p w14:paraId="3AC349A3" w14:textId="657B1D92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logistic regression on test set: {:.2f}'.format(logreg0.score(X_test, y_test)))</w:t>
      </w:r>
    </w:p>
    <w:p w14:paraId="1F350EF1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2A14B11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y_pred = logreg0.predict(X_test)</w:t>
      </w:r>
    </w:p>
    <w:p w14:paraId="5BF584DF" w14:textId="20C99D39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classification_report(y_test, y_pred))</w:t>
      </w:r>
    </w:p>
    <w:p w14:paraId="57840475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1E96DD9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parameter grid</w:t>
      </w:r>
    </w:p>
    <w:p w14:paraId="3327FC8B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arameters = {</w:t>
      </w:r>
    </w:p>
    <w:p w14:paraId="20102AC1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penalty' : ['l1','l2'], </w:t>
      </w:r>
    </w:p>
    <w:p w14:paraId="2744E1D1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C'       : np.logspace(-3,3,7),</w:t>
      </w:r>
    </w:p>
    <w:p w14:paraId="1897CF24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solver'  : ['newton-cg', 'lbfgs', 'liblinear'],</w:t>
      </w:r>
    </w:p>
    <w:p w14:paraId="2389A5C7" w14:textId="12F2651C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}</w:t>
      </w:r>
    </w:p>
    <w:p w14:paraId="11926C09" w14:textId="77777777" w:rsidR="00063712" w:rsidRPr="00D6736F" w:rsidRDefault="00063712" w:rsidP="00063712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99E9DAD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greg1 = LogisticRegression()</w:t>
      </w:r>
    </w:p>
    <w:p w14:paraId="1513D2C3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clf = GridSearchCV(logreg1,                   # model</w:t>
      </w:r>
    </w:p>
    <w:p w14:paraId="34893F4F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param_grid = parameters,   # hyperparameters</w:t>
      </w:r>
    </w:p>
    <w:p w14:paraId="104E8395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scoring='accuracy',        # metric for scoring</w:t>
      </w:r>
    </w:p>
    <w:p w14:paraId="2F1AA25A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cv=10)                     # number of folds</w:t>
      </w:r>
    </w:p>
    <w:p w14:paraId="2BD32B84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DBEC491" w14:textId="5F39321B" w:rsidR="00063712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clf.fit(X_train,y_train)</w:t>
      </w:r>
    </w:p>
    <w:p w14:paraId="4124F57C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FB97BC1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"Tuned Hyperparameters :", clf.best_params_)</w:t>
      </w:r>
    </w:p>
    <w:p w14:paraId="5854DA56" w14:textId="29CD509D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"Logistic Regression) Accuracy :",clf.best_score_)</w:t>
      </w:r>
    </w:p>
    <w:p w14:paraId="54E6F003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AF0F5D3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logreg2 = LogisticRegression(C = 10, </w:t>
      </w:r>
    </w:p>
    <w:p w14:paraId="4913755F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       penalty = 'l1', </w:t>
      </w:r>
    </w:p>
    <w:p w14:paraId="0A8A8F90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       solver = 'liblinear')</w:t>
      </w:r>
    </w:p>
    <w:p w14:paraId="00B236D2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greg2.fit(X_train,y_train)</w:t>
      </w:r>
    </w:p>
    <w:p w14:paraId="4FEDCFE9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14DEB45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logistic regression classifier on train set: {:.2f}'.format(logreg2.score(X_train, y_train)))</w:t>
      </w:r>
    </w:p>
    <w:p w14:paraId="22A4130E" w14:textId="5547A243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logistic regression classifier on test set: {:.2f}'.format(logreg2.score(X_test, y_test)))</w:t>
      </w:r>
    </w:p>
    <w:p w14:paraId="57ACDCF4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54A4DD0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y_pred = logreg2.predict(X_test)</w:t>
      </w:r>
    </w:p>
    <w:p w14:paraId="6D776162" w14:textId="0E97DD10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classification_report(y_test, y_pred))</w:t>
      </w:r>
    </w:p>
    <w:p w14:paraId="54901295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6EF0796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logreg_roc_auc = roc_auc_score(y_test, logreg2.predict(X_test))</w:t>
      </w:r>
    </w:p>
    <w:p w14:paraId="3B02CDCC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pr, tpr, thresholds = roc_curve(y_test, logreg2.predict_proba(X_test)[:,1])</w:t>
      </w:r>
    </w:p>
    <w:p w14:paraId="759DEFCF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)</w:t>
      </w:r>
    </w:p>
    <w:p w14:paraId="4705DD32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plot(fpr, tpr, label='Logistic Regression (area = %0.2f)' % logreg_roc_auc)</w:t>
      </w:r>
    </w:p>
    <w:p w14:paraId="4703B0E3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plot([0, 1], [0, 1],'r--')</w:t>
      </w:r>
    </w:p>
    <w:p w14:paraId="73A5D99D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im([0.0, 1.0])</w:t>
      </w:r>
    </w:p>
    <w:p w14:paraId="3C9A647B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im([0.0, 1.05])</w:t>
      </w:r>
    </w:p>
    <w:p w14:paraId="0A0D93AF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False Positive Rate')</w:t>
      </w:r>
    </w:p>
    <w:p w14:paraId="45E7619D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True Positive Rate')</w:t>
      </w:r>
    </w:p>
    <w:p w14:paraId="589890FC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Receiver Operating Characteristic')</w:t>
      </w:r>
    </w:p>
    <w:p w14:paraId="63CF8B92" w14:textId="6FFF024A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"lower right")</w:t>
      </w:r>
    </w:p>
    <w:p w14:paraId="500DCDB9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767784D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initial XGBOOST model</w:t>
      </w:r>
    </w:p>
    <w:p w14:paraId="777EE3D5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gb0 = XGBClassifier(tree_method = 'gpu_hist')</w:t>
      </w:r>
    </w:p>
    <w:p w14:paraId="7EC3D564" w14:textId="59F7559E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gb0.fit(X_train, y_train)</w:t>
      </w:r>
    </w:p>
    <w:p w14:paraId="6B7B722B" w14:textId="77777777" w:rsidR="00083338" w:rsidRPr="00D6736F" w:rsidRDefault="00083338" w:rsidP="00083338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DC8B13C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xgboost classifier on train set: {:.2f}'.format(xgb0.score(X_train, y_train)))</w:t>
      </w:r>
    </w:p>
    <w:p w14:paraId="65BD85FE" w14:textId="77442EE6" w:rsidR="00083338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xgboost classifier classifier on test set: {:.2f}'.format(xgb0.score(X_test, y_test)))</w:t>
      </w:r>
    </w:p>
    <w:p w14:paraId="11ED7838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BCD19BA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y_pred = xgb0.predict(X_test)</w:t>
      </w:r>
    </w:p>
    <w:p w14:paraId="00A9C433" w14:textId="5660A0E4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classification_report(y_test, y_pred))</w:t>
      </w:r>
    </w:p>
    <w:p w14:paraId="6E7D31C6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CB1E331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ipe = Pipeline([</w:t>
      </w:r>
    </w:p>
    <w:p w14:paraId="0F65984F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('fs', SelectKBest()),</w:t>
      </w:r>
    </w:p>
    <w:p w14:paraId="4790C971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('clf', xgb.XGBClassifier(objective='binary:logistic'))</w:t>
      </w:r>
    </w:p>
    <w:p w14:paraId="0962583F" w14:textId="188CDD7A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])</w:t>
      </w:r>
    </w:p>
    <w:p w14:paraId="707599AB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AF9A4D4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efine our search space for grid search</w:t>
      </w:r>
    </w:p>
    <w:p w14:paraId="663524EA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earch_space = [</w:t>
      </w:r>
    </w:p>
    <w:p w14:paraId="1FD6254A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{</w:t>
      </w:r>
    </w:p>
    <w:p w14:paraId="75613A28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 xml:space="preserve">    'clf__n_estimators': [100, 200],</w:t>
      </w:r>
    </w:p>
    <w:p w14:paraId="2E010C2A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clf__learning_rate': [0.1, 0.01],</w:t>
      </w:r>
    </w:p>
    <w:p w14:paraId="793C7601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clf__max_depth': [3, 4, 5],</w:t>
      </w:r>
    </w:p>
    <w:p w14:paraId="1F8800E5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clf__colsample_bytree': [0.1, 0.2],</w:t>
      </w:r>
    </w:p>
    <w:p w14:paraId="3F9726D6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clf__gamma': [0],</w:t>
      </w:r>
    </w:p>
    <w:p w14:paraId="24B9AAD3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clf__tree_method': ['gpu_hist'],</w:t>
      </w:r>
    </w:p>
    <w:p w14:paraId="01DB1448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fs__score_func': [f_classif],</w:t>
      </w:r>
    </w:p>
    <w:p w14:paraId="4CA5C767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'fs__k': [10],</w:t>
      </w:r>
    </w:p>
    <w:p w14:paraId="0EDF8B92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}</w:t>
      </w:r>
    </w:p>
    <w:p w14:paraId="75FB27A0" w14:textId="30FA1FA8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]</w:t>
      </w:r>
    </w:p>
    <w:p w14:paraId="1A2EBC11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396983E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efine cross validation</w:t>
      </w:r>
    </w:p>
    <w:p w14:paraId="035B52C7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kfold = KFold(n_splits=10)</w:t>
      </w:r>
    </w:p>
    <w:p w14:paraId="61833E02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AUC and accuracy as score</w:t>
      </w:r>
    </w:p>
    <w:p w14:paraId="0AEB44C7" w14:textId="02EEC8E4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coring = {'AUC':'roc_auc', 'Accuracy':make_scorer(accuracy_score)}</w:t>
      </w:r>
    </w:p>
    <w:p w14:paraId="00F62F7A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B39D29E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Define grid search</w:t>
      </w:r>
    </w:p>
    <w:p w14:paraId="1451A987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grid = GridSearchCV(</w:t>
      </w:r>
    </w:p>
    <w:p w14:paraId="1BE16761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pipe,</w:t>
      </w:r>
    </w:p>
    <w:p w14:paraId="3147A4B8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param_grid=search_space,</w:t>
      </w:r>
    </w:p>
    <w:p w14:paraId="2486EE54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cv=kfold,</w:t>
      </w:r>
    </w:p>
    <w:p w14:paraId="6771CAEE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scoring=scoring,</w:t>
      </w:r>
    </w:p>
    <w:p w14:paraId="1382F211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refit='AUC',</w:t>
      </w:r>
    </w:p>
    <w:p w14:paraId="218D3558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verbose=1,</w:t>
      </w:r>
    </w:p>
    <w:p w14:paraId="4144292A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n_jobs=-1</w:t>
      </w:r>
    </w:p>
    <w:p w14:paraId="6EEC12F0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)</w:t>
      </w:r>
    </w:p>
    <w:p w14:paraId="719F637E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 Fit grid search</w:t>
      </w:r>
    </w:p>
    <w:p w14:paraId="210B8107" w14:textId="0AB8BE9B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gb1 = grid.fit(X_train, y_train)</w:t>
      </w:r>
    </w:p>
    <w:p w14:paraId="5FD55729" w14:textId="77777777" w:rsidR="00CE5FC9" w:rsidRPr="00D6736F" w:rsidRDefault="00CE5FC9" w:rsidP="00CE5FC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BEEB913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xgboost classifier on train set: {:.2f}'.format(xgb1.score(X_train, y_train)))</w:t>
      </w:r>
    </w:p>
    <w:p w14:paraId="6BC48FDD" w14:textId="103F14DA" w:rsidR="00CE5FC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xgboost regression classifier on test set: {:.2f}'.format(xgb1.score(X_test, y_test)))</w:t>
      </w:r>
    </w:p>
    <w:p w14:paraId="7333B73A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022B3AD6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y_pred = xgb1.predict(X_test)</w:t>
      </w:r>
    </w:p>
    <w:p w14:paraId="517093BB" w14:textId="4F7CD08C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classification_report(y_test, y_pred))</w:t>
      </w:r>
    </w:p>
    <w:p w14:paraId="735DBF02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351601C2" w14:textId="0FDBEA7A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xgb1.best_params_)</w:t>
      </w:r>
    </w:p>
    <w:p w14:paraId="725DC0D3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F8C6D34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gb2 = XGBClassifier(colsample_bytree=.2,</w:t>
      </w:r>
    </w:p>
    <w:p w14:paraId="59465448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gamma=0,</w:t>
      </w:r>
    </w:p>
    <w:p w14:paraId="7A1C39AD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learning_rate=0.1,</w:t>
      </w:r>
    </w:p>
    <w:p w14:paraId="27DD94CA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max_depth=4,</w:t>
      </w:r>
    </w:p>
    <w:p w14:paraId="7AA1D56F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n_estimators=200,</w:t>
      </w:r>
    </w:p>
    <w:p w14:paraId="2D85EB2D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 tree_method = 'gpu_hist'</w:t>
      </w:r>
    </w:p>
    <w:p w14:paraId="059BEDE6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                )</w:t>
      </w:r>
    </w:p>
    <w:p w14:paraId="5A1F183B" w14:textId="4A024E25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gb2.fit(X_train, y_train)</w:t>
      </w:r>
    </w:p>
    <w:p w14:paraId="7A1CC7F3" w14:textId="77777777" w:rsidR="00AC0719" w:rsidRPr="00D6736F" w:rsidRDefault="00AC0719" w:rsidP="00AC0719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1FCF13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xgboost classifier on train set: {:.2f}'.format(xgb2.score(X_train, y_train)))</w:t>
      </w:r>
    </w:p>
    <w:p w14:paraId="66DCA943" w14:textId="6FBEF391" w:rsidR="00AC0719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'Accuracy of xgboost classifier classifier on test set: {:.2f}'.format(xgb2.score(X_test, y_test)))</w:t>
      </w:r>
    </w:p>
    <w:p w14:paraId="6723F6D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B238A3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y_pred = xgb2.predict(X_test)</w:t>
      </w:r>
    </w:p>
    <w:p w14:paraId="49477A75" w14:textId="0D7A80A1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rint(classification_report(y_test, y_pred))</w:t>
      </w:r>
    </w:p>
    <w:p w14:paraId="195C04EC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15394861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xgbc_roc_auc = roc_auc_score(y_test, xgb2.predict(X_test))</w:t>
      </w:r>
    </w:p>
    <w:p w14:paraId="519A75F2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pr, tpr, thresholds = roc_curve(y_test, xgb2.predict_proba(X_test)[:,1])</w:t>
      </w:r>
    </w:p>
    <w:p w14:paraId="2DABB46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)</w:t>
      </w:r>
    </w:p>
    <w:p w14:paraId="2F34DE6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plot(fpr, tpr, label='Gradient Boosting (area = %0.2f)' % xgbc_roc_auc)</w:t>
      </w:r>
    </w:p>
    <w:p w14:paraId="1A4539D0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plot([0, 1], [0, 1],'r--')</w:t>
      </w:r>
    </w:p>
    <w:p w14:paraId="6CC7A7F7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im([0.0, 1.0])</w:t>
      </w:r>
    </w:p>
    <w:p w14:paraId="4283B2E7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im([0.0, 1.05])</w:t>
      </w:r>
    </w:p>
    <w:p w14:paraId="517331A4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False Positive Rate')</w:t>
      </w:r>
    </w:p>
    <w:p w14:paraId="4B4445BB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True Positive Rate')</w:t>
      </w:r>
    </w:p>
    <w:p w14:paraId="1533F905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Receiver Operating Characteristic')</w:t>
      </w:r>
    </w:p>
    <w:p w14:paraId="73B7099A" w14:textId="05E4DF61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"lower right")</w:t>
      </w:r>
    </w:p>
    <w:p w14:paraId="7D41E9E0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7C6A03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#set up plotting area</w:t>
      </w:r>
    </w:p>
    <w:p w14:paraId="29FD9508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0).clf()</w:t>
      </w:r>
    </w:p>
    <w:p w14:paraId="004B2F8C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plot(fpr,tpr,label="Logistic Regression, AUC=" + str(logreg_roc_auc))</w:t>
      </w:r>
    </w:p>
    <w:p w14:paraId="5F6BC6F4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plot(fpr,tpr,label="Gradient Boosting, AUC=" + str(xgbc_roc_auc))</w:t>
      </w:r>
    </w:p>
    <w:p w14:paraId="44BC6837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lastRenderedPageBreak/>
        <w:t>plt.plot([0, 1], [0, 1],'r--')</w:t>
      </w:r>
    </w:p>
    <w:p w14:paraId="0AF6EB96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im([0.0, 1.0])</w:t>
      </w:r>
    </w:p>
    <w:p w14:paraId="3DB898A8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im([0.0, 1.05])</w:t>
      </w:r>
    </w:p>
    <w:p w14:paraId="6DC54397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xlabel('False Positive Rate')</w:t>
      </w:r>
    </w:p>
    <w:p w14:paraId="43BEDA8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ylabel('True Positive Rate')</w:t>
      </w:r>
    </w:p>
    <w:p w14:paraId="0BD29C27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title('Receiver Operating Characteristic')</w:t>
      </w:r>
    </w:p>
    <w:p w14:paraId="3DFF5603" w14:textId="29BD4A9A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legend(loc="lower right")</w:t>
      </w:r>
    </w:p>
    <w:p w14:paraId="3B7CBF3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5FE9D3C9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explainer = shap.TreeExplainer(xgb2)</w:t>
      </w:r>
    </w:p>
    <w:p w14:paraId="6F9701CD" w14:textId="286EAF12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_values = explainer.shap_values(X)</w:t>
      </w:r>
    </w:p>
    <w:p w14:paraId="70011D36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7743C428" w14:textId="3B61C1A5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.force_plot(explainer.expected_value, shap_values[:1000,:], X_train.iloc[:1000,:])</w:t>
      </w:r>
    </w:p>
    <w:p w14:paraId="569B91EC" w14:textId="77777777" w:rsidR="003F595F" w:rsidRPr="00D6736F" w:rsidRDefault="003F595F" w:rsidP="003F595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2BE60C52" w14:textId="77777777" w:rsidR="00D6736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plt.figure(figsize = (20,20))</w:t>
      </w:r>
    </w:p>
    <w:p w14:paraId="2D0B4CB0" w14:textId="337368DA" w:rsidR="003F595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.summary_plot(shap_values, X_train, plot_type="bar",)</w:t>
      </w:r>
    </w:p>
    <w:p w14:paraId="179C67EA" w14:textId="77777777" w:rsidR="00D6736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6D60DA1B" w14:textId="1D743092" w:rsidR="00D6736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shap.summary_plot(shap_values, X, plot_size=(20,20))</w:t>
      </w:r>
    </w:p>
    <w:p w14:paraId="508B8B0A" w14:textId="77777777" w:rsidR="00D6736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</w:p>
    <w:p w14:paraId="4166CAB2" w14:textId="77777777" w:rsidR="00D6736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>for col in X_train.columns:</w:t>
      </w:r>
    </w:p>
    <w:p w14:paraId="07CEB63D" w14:textId="1F7AEF66" w:rsidR="00D6736F" w:rsidRPr="00D6736F" w:rsidRDefault="00D6736F" w:rsidP="00D6736F">
      <w:pPr>
        <w:ind w:firstLine="0"/>
        <w:rPr>
          <w:rFonts w:ascii="Cascadia Code" w:hAnsi="Cascadia Code" w:cs="Cascadia Code"/>
          <w:sz w:val="16"/>
          <w:szCs w:val="16"/>
        </w:rPr>
      </w:pPr>
      <w:r w:rsidRPr="00D6736F">
        <w:rPr>
          <w:rFonts w:ascii="Cascadia Code" w:hAnsi="Cascadia Code" w:cs="Cascadia Code"/>
          <w:sz w:val="16"/>
          <w:szCs w:val="16"/>
        </w:rPr>
        <w:t xml:space="preserve">    shap.dependence_plot(col, shap_values, X)</w:t>
      </w:r>
    </w:p>
    <w:p w14:paraId="11A56CF7" w14:textId="77777777" w:rsidR="00D6736F" w:rsidRDefault="00D6736F" w:rsidP="00D6736F">
      <w:pPr>
        <w:ind w:firstLine="0"/>
        <w:rPr>
          <w:rFonts w:ascii="Cascadia Code" w:hAnsi="Cascadia Code" w:cs="Cascadia Code"/>
          <w:sz w:val="20"/>
          <w:szCs w:val="20"/>
        </w:rPr>
      </w:pPr>
    </w:p>
    <w:p w14:paraId="6E369B0D" w14:textId="7CE0D4F1" w:rsidR="00D6736F" w:rsidRDefault="00D6736F" w:rsidP="00D6736F">
      <w:pPr>
        <w:ind w:firstLine="0"/>
        <w:rPr>
          <w:rFonts w:ascii="Cascadia Code" w:hAnsi="Cascadia Code" w:cs="Cascadia Code"/>
          <w:sz w:val="20"/>
          <w:szCs w:val="20"/>
        </w:rPr>
      </w:pPr>
      <w:r w:rsidRPr="00D6736F">
        <w:rPr>
          <w:rFonts w:ascii="Cascadia Code" w:hAnsi="Cascadia Code" w:cs="Cascadia Code"/>
          <w:sz w:val="20"/>
          <w:szCs w:val="20"/>
        </w:rPr>
        <w:t>print('Successful run!')</w:t>
      </w:r>
    </w:p>
    <w:p w14:paraId="3FBF32CF" w14:textId="77777777" w:rsidR="00216A68" w:rsidRDefault="00216A68" w:rsidP="00216A68">
      <w:pPr>
        <w:ind w:firstLine="0"/>
        <w:rPr>
          <w:rFonts w:ascii="Cascadia Code" w:hAnsi="Cascadia Code" w:cs="Cascadia Code"/>
          <w:sz w:val="20"/>
          <w:szCs w:val="20"/>
        </w:rPr>
      </w:pPr>
    </w:p>
    <w:p w14:paraId="00F54CBD" w14:textId="77777777" w:rsidR="00216A68" w:rsidRPr="0029325F" w:rsidRDefault="00216A68" w:rsidP="00216A68">
      <w:pPr>
        <w:ind w:firstLine="0"/>
        <w:rPr>
          <w:rFonts w:ascii="Cascadia Code" w:hAnsi="Cascadia Code" w:cs="Cascadia Code"/>
          <w:sz w:val="20"/>
          <w:szCs w:val="20"/>
        </w:rPr>
      </w:pPr>
    </w:p>
    <w:p w14:paraId="33C96BED" w14:textId="77777777" w:rsidR="004E3092" w:rsidRDefault="004E3092" w:rsidP="004E3092">
      <w:pPr>
        <w:ind w:firstLine="0"/>
      </w:pPr>
    </w:p>
    <w:p w14:paraId="7414E7DA" w14:textId="77777777" w:rsidR="004E3092" w:rsidRDefault="004E3092" w:rsidP="004E3092">
      <w:pPr>
        <w:ind w:firstLine="0"/>
      </w:pPr>
    </w:p>
    <w:p w14:paraId="2A100696" w14:textId="77777777" w:rsidR="004E3092" w:rsidRPr="00A365A4" w:rsidRDefault="004E3092" w:rsidP="004E3092">
      <w:pPr>
        <w:ind w:firstLine="0"/>
      </w:pPr>
    </w:p>
    <w:sectPr w:rsidR="004E3092" w:rsidRPr="00A365A4" w:rsidSect="005B5DC7">
      <w:headerReference w:type="default" r:id="rId51"/>
      <w:headerReference w:type="first" r:id="rId5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20A2B" w14:textId="77777777" w:rsidR="00441336" w:rsidRDefault="00441336">
      <w:pPr>
        <w:spacing w:line="240" w:lineRule="auto"/>
      </w:pPr>
      <w:r>
        <w:separator/>
      </w:r>
    </w:p>
  </w:endnote>
  <w:endnote w:type="continuationSeparator" w:id="0">
    <w:p w14:paraId="2ABD7546" w14:textId="77777777" w:rsidR="00441336" w:rsidRDefault="004413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8438A" w14:textId="77777777" w:rsidR="00441336" w:rsidRDefault="00441336">
      <w:pPr>
        <w:spacing w:line="240" w:lineRule="auto"/>
      </w:pPr>
      <w:r>
        <w:separator/>
      </w:r>
    </w:p>
  </w:footnote>
  <w:footnote w:type="continuationSeparator" w:id="0">
    <w:p w14:paraId="67DB3F47" w14:textId="77777777" w:rsidR="00441336" w:rsidRDefault="0044133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2422D07C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CF3007C" w14:textId="2C3397F1" w:rsidR="00A365A4" w:rsidRPr="00170521" w:rsidRDefault="004B5FBA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9076EF">
                <w:t>Online News Popularity</w:t>
              </w:r>
            </w:sdtContent>
          </w:sdt>
        </w:p>
      </w:tc>
      <w:tc>
        <w:tcPr>
          <w:tcW w:w="1080" w:type="dxa"/>
        </w:tcPr>
        <w:p w14:paraId="11667F00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6A4E256" w14:textId="77777777" w:rsidR="00A365A4" w:rsidRDefault="00A365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8153370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91FABC3" w14:textId="733D658A" w:rsidR="00A365A4" w:rsidRPr="009F0414" w:rsidRDefault="00A365A4" w:rsidP="00504F88">
          <w:pPr>
            <w:pStyle w:val="Header"/>
          </w:pPr>
          <w:r>
            <w:t xml:space="preserve">Running head: </w:t>
          </w:r>
          <w:r w:rsidR="009076EF">
            <w:t>Online News Popularity</w:t>
          </w:r>
        </w:p>
      </w:tc>
      <w:tc>
        <w:tcPr>
          <w:tcW w:w="1080" w:type="dxa"/>
        </w:tcPr>
        <w:p w14:paraId="0F0D30C8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0630DCE" w14:textId="77777777" w:rsidR="00A365A4" w:rsidRDefault="00A365A4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B073D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E66C9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B06CC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A2E6C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2648A4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CD8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1408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3082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E450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0A94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F5644"/>
    <w:multiLevelType w:val="hybridMultilevel"/>
    <w:tmpl w:val="C0E24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C671BD"/>
    <w:multiLevelType w:val="hybridMultilevel"/>
    <w:tmpl w:val="527CB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8CA1FEE"/>
    <w:multiLevelType w:val="hybridMultilevel"/>
    <w:tmpl w:val="4F5A8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FA5DB5"/>
    <w:multiLevelType w:val="hybridMultilevel"/>
    <w:tmpl w:val="696CC3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94F75C4"/>
    <w:multiLevelType w:val="hybridMultilevel"/>
    <w:tmpl w:val="4386FBF8"/>
    <w:lvl w:ilvl="0" w:tplc="0409000F">
      <w:start w:val="1"/>
      <w:numFmt w:val="decimal"/>
      <w:lvlText w:val="%1."/>
      <w:lvlJc w:val="left"/>
      <w:pPr>
        <w:ind w:left="1443" w:hanging="360"/>
      </w:pPr>
    </w:lvl>
    <w:lvl w:ilvl="1" w:tplc="04090019" w:tentative="1">
      <w:start w:val="1"/>
      <w:numFmt w:val="lowerLetter"/>
      <w:lvlText w:val="%2."/>
      <w:lvlJc w:val="left"/>
      <w:pPr>
        <w:ind w:left="2163" w:hanging="360"/>
      </w:pPr>
    </w:lvl>
    <w:lvl w:ilvl="2" w:tplc="0409001B" w:tentative="1">
      <w:start w:val="1"/>
      <w:numFmt w:val="lowerRoman"/>
      <w:lvlText w:val="%3."/>
      <w:lvlJc w:val="right"/>
      <w:pPr>
        <w:ind w:left="2883" w:hanging="180"/>
      </w:pPr>
    </w:lvl>
    <w:lvl w:ilvl="3" w:tplc="0409000F" w:tentative="1">
      <w:start w:val="1"/>
      <w:numFmt w:val="decimal"/>
      <w:lvlText w:val="%4."/>
      <w:lvlJc w:val="left"/>
      <w:pPr>
        <w:ind w:left="3603" w:hanging="360"/>
      </w:pPr>
    </w:lvl>
    <w:lvl w:ilvl="4" w:tplc="04090019" w:tentative="1">
      <w:start w:val="1"/>
      <w:numFmt w:val="lowerLetter"/>
      <w:lvlText w:val="%5."/>
      <w:lvlJc w:val="left"/>
      <w:pPr>
        <w:ind w:left="4323" w:hanging="360"/>
      </w:pPr>
    </w:lvl>
    <w:lvl w:ilvl="5" w:tplc="0409001B" w:tentative="1">
      <w:start w:val="1"/>
      <w:numFmt w:val="lowerRoman"/>
      <w:lvlText w:val="%6."/>
      <w:lvlJc w:val="right"/>
      <w:pPr>
        <w:ind w:left="5043" w:hanging="180"/>
      </w:pPr>
    </w:lvl>
    <w:lvl w:ilvl="6" w:tplc="0409000F" w:tentative="1">
      <w:start w:val="1"/>
      <w:numFmt w:val="decimal"/>
      <w:lvlText w:val="%7."/>
      <w:lvlJc w:val="left"/>
      <w:pPr>
        <w:ind w:left="5763" w:hanging="360"/>
      </w:pPr>
    </w:lvl>
    <w:lvl w:ilvl="7" w:tplc="04090019" w:tentative="1">
      <w:start w:val="1"/>
      <w:numFmt w:val="lowerLetter"/>
      <w:lvlText w:val="%8."/>
      <w:lvlJc w:val="left"/>
      <w:pPr>
        <w:ind w:left="6483" w:hanging="360"/>
      </w:pPr>
    </w:lvl>
    <w:lvl w:ilvl="8" w:tplc="0409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15" w15:restartNumberingAfterBreak="0">
    <w:nsid w:val="652344A5"/>
    <w:multiLevelType w:val="hybridMultilevel"/>
    <w:tmpl w:val="CCDA7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388551">
    <w:abstractNumId w:val="11"/>
  </w:num>
  <w:num w:numId="2" w16cid:durableId="1835800795">
    <w:abstractNumId w:val="13"/>
  </w:num>
  <w:num w:numId="3" w16cid:durableId="1803648234">
    <w:abstractNumId w:val="15"/>
  </w:num>
  <w:num w:numId="4" w16cid:durableId="1814256758">
    <w:abstractNumId w:val="10"/>
  </w:num>
  <w:num w:numId="5" w16cid:durableId="1386684389">
    <w:abstractNumId w:val="14"/>
  </w:num>
  <w:num w:numId="6" w16cid:durableId="1300720932">
    <w:abstractNumId w:val="12"/>
  </w:num>
  <w:num w:numId="7" w16cid:durableId="1398014986">
    <w:abstractNumId w:val="9"/>
  </w:num>
  <w:num w:numId="8" w16cid:durableId="277027150">
    <w:abstractNumId w:val="7"/>
  </w:num>
  <w:num w:numId="9" w16cid:durableId="1236013127">
    <w:abstractNumId w:val="6"/>
  </w:num>
  <w:num w:numId="10" w16cid:durableId="729497417">
    <w:abstractNumId w:val="5"/>
  </w:num>
  <w:num w:numId="11" w16cid:durableId="277179664">
    <w:abstractNumId w:val="4"/>
  </w:num>
  <w:num w:numId="12" w16cid:durableId="1213154566">
    <w:abstractNumId w:val="8"/>
  </w:num>
  <w:num w:numId="13" w16cid:durableId="1288197213">
    <w:abstractNumId w:val="3"/>
  </w:num>
  <w:num w:numId="14" w16cid:durableId="1817335566">
    <w:abstractNumId w:val="2"/>
  </w:num>
  <w:num w:numId="15" w16cid:durableId="446243533">
    <w:abstractNumId w:val="1"/>
  </w:num>
  <w:num w:numId="16" w16cid:durableId="623074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jQyNzY2sDQ0MDJU0lEKTi0uzszPAykwNKwFAKwA1i8tAAAA"/>
  </w:docVars>
  <w:rsids>
    <w:rsidRoot w:val="00F87058"/>
    <w:rsid w:val="00010BF4"/>
    <w:rsid w:val="000224B5"/>
    <w:rsid w:val="00027CF5"/>
    <w:rsid w:val="0003000B"/>
    <w:rsid w:val="00031160"/>
    <w:rsid w:val="000322B6"/>
    <w:rsid w:val="0003605D"/>
    <w:rsid w:val="000425A5"/>
    <w:rsid w:val="00051A0A"/>
    <w:rsid w:val="00060BF7"/>
    <w:rsid w:val="00063712"/>
    <w:rsid w:val="000745AE"/>
    <w:rsid w:val="000819B7"/>
    <w:rsid w:val="00083338"/>
    <w:rsid w:val="00086963"/>
    <w:rsid w:val="000963E1"/>
    <w:rsid w:val="00097270"/>
    <w:rsid w:val="000A1CFE"/>
    <w:rsid w:val="000A62E4"/>
    <w:rsid w:val="000B014B"/>
    <w:rsid w:val="000B48F6"/>
    <w:rsid w:val="000C0338"/>
    <w:rsid w:val="000D1BEF"/>
    <w:rsid w:val="000D39B1"/>
    <w:rsid w:val="000D6C25"/>
    <w:rsid w:val="000D72A1"/>
    <w:rsid w:val="000E23A5"/>
    <w:rsid w:val="000E644E"/>
    <w:rsid w:val="000F4EA2"/>
    <w:rsid w:val="000F55B9"/>
    <w:rsid w:val="001044CB"/>
    <w:rsid w:val="00105AA2"/>
    <w:rsid w:val="00113043"/>
    <w:rsid w:val="0011626A"/>
    <w:rsid w:val="00122274"/>
    <w:rsid w:val="001271A1"/>
    <w:rsid w:val="00132631"/>
    <w:rsid w:val="0014334D"/>
    <w:rsid w:val="001434DE"/>
    <w:rsid w:val="00146B37"/>
    <w:rsid w:val="00147A3F"/>
    <w:rsid w:val="00151234"/>
    <w:rsid w:val="00155285"/>
    <w:rsid w:val="001628F2"/>
    <w:rsid w:val="00171162"/>
    <w:rsid w:val="00183A67"/>
    <w:rsid w:val="001926EF"/>
    <w:rsid w:val="001A25EC"/>
    <w:rsid w:val="001A3F10"/>
    <w:rsid w:val="001A5C07"/>
    <w:rsid w:val="001A6927"/>
    <w:rsid w:val="001B1FCD"/>
    <w:rsid w:val="001B31ED"/>
    <w:rsid w:val="001C18C3"/>
    <w:rsid w:val="001C27E1"/>
    <w:rsid w:val="001C513D"/>
    <w:rsid w:val="001C65FD"/>
    <w:rsid w:val="001D5CF7"/>
    <w:rsid w:val="001D6D97"/>
    <w:rsid w:val="001E3391"/>
    <w:rsid w:val="001E5D75"/>
    <w:rsid w:val="001E61B3"/>
    <w:rsid w:val="001F17DE"/>
    <w:rsid w:val="001F7BF3"/>
    <w:rsid w:val="00200B1A"/>
    <w:rsid w:val="00204B61"/>
    <w:rsid w:val="00216A68"/>
    <w:rsid w:val="002233C4"/>
    <w:rsid w:val="00227C8F"/>
    <w:rsid w:val="00230838"/>
    <w:rsid w:val="00232C43"/>
    <w:rsid w:val="002405E1"/>
    <w:rsid w:val="0025215D"/>
    <w:rsid w:val="00256D9F"/>
    <w:rsid w:val="00265E1B"/>
    <w:rsid w:val="00266612"/>
    <w:rsid w:val="002675DD"/>
    <w:rsid w:val="00273D66"/>
    <w:rsid w:val="0027470D"/>
    <w:rsid w:val="00283E36"/>
    <w:rsid w:val="00287DCE"/>
    <w:rsid w:val="00291004"/>
    <w:rsid w:val="0029325F"/>
    <w:rsid w:val="002A791A"/>
    <w:rsid w:val="002B04B2"/>
    <w:rsid w:val="002B3AD3"/>
    <w:rsid w:val="002B439F"/>
    <w:rsid w:val="002B4619"/>
    <w:rsid w:val="002C41CA"/>
    <w:rsid w:val="002F4993"/>
    <w:rsid w:val="002F4B0F"/>
    <w:rsid w:val="003052F9"/>
    <w:rsid w:val="00305D59"/>
    <w:rsid w:val="00306269"/>
    <w:rsid w:val="00306F92"/>
    <w:rsid w:val="0031479C"/>
    <w:rsid w:val="0031787C"/>
    <w:rsid w:val="00322DEA"/>
    <w:rsid w:val="00330C6C"/>
    <w:rsid w:val="00331032"/>
    <w:rsid w:val="00333DA9"/>
    <w:rsid w:val="00334380"/>
    <w:rsid w:val="0034004C"/>
    <w:rsid w:val="003532C1"/>
    <w:rsid w:val="0035721E"/>
    <w:rsid w:val="00370DE2"/>
    <w:rsid w:val="00370F79"/>
    <w:rsid w:val="00380CAC"/>
    <w:rsid w:val="00380FFC"/>
    <w:rsid w:val="00397A04"/>
    <w:rsid w:val="003A2A2A"/>
    <w:rsid w:val="003A77CE"/>
    <w:rsid w:val="003C1996"/>
    <w:rsid w:val="003C485E"/>
    <w:rsid w:val="003C5235"/>
    <w:rsid w:val="003D2580"/>
    <w:rsid w:val="003E0C37"/>
    <w:rsid w:val="003E2BE6"/>
    <w:rsid w:val="003F595F"/>
    <w:rsid w:val="00401C5B"/>
    <w:rsid w:val="0040672E"/>
    <w:rsid w:val="00407704"/>
    <w:rsid w:val="0041522C"/>
    <w:rsid w:val="0041742E"/>
    <w:rsid w:val="00435BC2"/>
    <w:rsid w:val="00440745"/>
    <w:rsid w:val="004408B1"/>
    <w:rsid w:val="00441336"/>
    <w:rsid w:val="00444417"/>
    <w:rsid w:val="00451882"/>
    <w:rsid w:val="00465ADB"/>
    <w:rsid w:val="00467AD0"/>
    <w:rsid w:val="004744C0"/>
    <w:rsid w:val="00480973"/>
    <w:rsid w:val="00490ECD"/>
    <w:rsid w:val="004A4B55"/>
    <w:rsid w:val="004A5A3C"/>
    <w:rsid w:val="004B0372"/>
    <w:rsid w:val="004B0813"/>
    <w:rsid w:val="004B3487"/>
    <w:rsid w:val="004B5FBA"/>
    <w:rsid w:val="004C22B6"/>
    <w:rsid w:val="004C3CDD"/>
    <w:rsid w:val="004C73F5"/>
    <w:rsid w:val="004D278A"/>
    <w:rsid w:val="004D6E6B"/>
    <w:rsid w:val="004E3092"/>
    <w:rsid w:val="004E4B5E"/>
    <w:rsid w:val="004E78EA"/>
    <w:rsid w:val="004F23EF"/>
    <w:rsid w:val="004F3855"/>
    <w:rsid w:val="004F5C42"/>
    <w:rsid w:val="004F7F1B"/>
    <w:rsid w:val="00504C18"/>
    <w:rsid w:val="00506596"/>
    <w:rsid w:val="00507BF4"/>
    <w:rsid w:val="00512E85"/>
    <w:rsid w:val="00532C60"/>
    <w:rsid w:val="00532F67"/>
    <w:rsid w:val="00534697"/>
    <w:rsid w:val="005347DE"/>
    <w:rsid w:val="005469D4"/>
    <w:rsid w:val="00550EA6"/>
    <w:rsid w:val="005517E4"/>
    <w:rsid w:val="0055474A"/>
    <w:rsid w:val="00555519"/>
    <w:rsid w:val="005602D6"/>
    <w:rsid w:val="00561253"/>
    <w:rsid w:val="005650D3"/>
    <w:rsid w:val="005676EF"/>
    <w:rsid w:val="0057097C"/>
    <w:rsid w:val="00574195"/>
    <w:rsid w:val="00575A50"/>
    <w:rsid w:val="0059465C"/>
    <w:rsid w:val="00595209"/>
    <w:rsid w:val="005A14E5"/>
    <w:rsid w:val="005B0051"/>
    <w:rsid w:val="005B56AF"/>
    <w:rsid w:val="005C0F94"/>
    <w:rsid w:val="005C2435"/>
    <w:rsid w:val="005C38C5"/>
    <w:rsid w:val="005C3F6D"/>
    <w:rsid w:val="005D3A04"/>
    <w:rsid w:val="005D6B1F"/>
    <w:rsid w:val="005E0A6A"/>
    <w:rsid w:val="005E0EE7"/>
    <w:rsid w:val="005E558D"/>
    <w:rsid w:val="005F070C"/>
    <w:rsid w:val="005F1E3A"/>
    <w:rsid w:val="005F268F"/>
    <w:rsid w:val="0061072B"/>
    <w:rsid w:val="00627C40"/>
    <w:rsid w:val="0063365F"/>
    <w:rsid w:val="006379DB"/>
    <w:rsid w:val="00640498"/>
    <w:rsid w:val="006547AD"/>
    <w:rsid w:val="00663F6E"/>
    <w:rsid w:val="00664E69"/>
    <w:rsid w:val="00682A33"/>
    <w:rsid w:val="00690B24"/>
    <w:rsid w:val="00697085"/>
    <w:rsid w:val="006A2468"/>
    <w:rsid w:val="006A3B75"/>
    <w:rsid w:val="006B1655"/>
    <w:rsid w:val="006B4DC2"/>
    <w:rsid w:val="006B59FB"/>
    <w:rsid w:val="006C08F9"/>
    <w:rsid w:val="006C6B0D"/>
    <w:rsid w:val="006C720D"/>
    <w:rsid w:val="006D3F4D"/>
    <w:rsid w:val="006D4F68"/>
    <w:rsid w:val="006E629B"/>
    <w:rsid w:val="006F3988"/>
    <w:rsid w:val="006F3E60"/>
    <w:rsid w:val="00701258"/>
    <w:rsid w:val="00702D0F"/>
    <w:rsid w:val="00703AFF"/>
    <w:rsid w:val="00711BCC"/>
    <w:rsid w:val="0071270E"/>
    <w:rsid w:val="00714798"/>
    <w:rsid w:val="007211E0"/>
    <w:rsid w:val="007218F7"/>
    <w:rsid w:val="00722C57"/>
    <w:rsid w:val="00726920"/>
    <w:rsid w:val="00726A1A"/>
    <w:rsid w:val="00727A35"/>
    <w:rsid w:val="00734B7C"/>
    <w:rsid w:val="0073785F"/>
    <w:rsid w:val="00746CAF"/>
    <w:rsid w:val="007531DD"/>
    <w:rsid w:val="007622C6"/>
    <w:rsid w:val="007669BF"/>
    <w:rsid w:val="007673DB"/>
    <w:rsid w:val="0077071F"/>
    <w:rsid w:val="00776533"/>
    <w:rsid w:val="00782026"/>
    <w:rsid w:val="00784B84"/>
    <w:rsid w:val="007907E3"/>
    <w:rsid w:val="007A12B2"/>
    <w:rsid w:val="007A1C3F"/>
    <w:rsid w:val="007A5F05"/>
    <w:rsid w:val="007B0E17"/>
    <w:rsid w:val="007B14D2"/>
    <w:rsid w:val="007C073C"/>
    <w:rsid w:val="007C0E78"/>
    <w:rsid w:val="007C20D5"/>
    <w:rsid w:val="007D06D5"/>
    <w:rsid w:val="007E75CE"/>
    <w:rsid w:val="007F0DB2"/>
    <w:rsid w:val="007F3799"/>
    <w:rsid w:val="007F453E"/>
    <w:rsid w:val="007F59EA"/>
    <w:rsid w:val="007F73C2"/>
    <w:rsid w:val="008132BB"/>
    <w:rsid w:val="0081548E"/>
    <w:rsid w:val="008249D8"/>
    <w:rsid w:val="00831F05"/>
    <w:rsid w:val="00832E66"/>
    <w:rsid w:val="00841B23"/>
    <w:rsid w:val="00853585"/>
    <w:rsid w:val="008558BA"/>
    <w:rsid w:val="00856BF9"/>
    <w:rsid w:val="00857355"/>
    <w:rsid w:val="0086209D"/>
    <w:rsid w:val="00870C81"/>
    <w:rsid w:val="00874797"/>
    <w:rsid w:val="0088380A"/>
    <w:rsid w:val="00885EB1"/>
    <w:rsid w:val="00896DF0"/>
    <w:rsid w:val="008A355A"/>
    <w:rsid w:val="008A3D45"/>
    <w:rsid w:val="008A6B8D"/>
    <w:rsid w:val="008B0BD8"/>
    <w:rsid w:val="008C00DD"/>
    <w:rsid w:val="008D1F32"/>
    <w:rsid w:val="008D404E"/>
    <w:rsid w:val="008F4185"/>
    <w:rsid w:val="008F6FF1"/>
    <w:rsid w:val="00901AE6"/>
    <w:rsid w:val="009022E8"/>
    <w:rsid w:val="00906916"/>
    <w:rsid w:val="009076EF"/>
    <w:rsid w:val="00912271"/>
    <w:rsid w:val="00913CF4"/>
    <w:rsid w:val="00927F9A"/>
    <w:rsid w:val="009369D6"/>
    <w:rsid w:val="00943133"/>
    <w:rsid w:val="00952D34"/>
    <w:rsid w:val="009565BC"/>
    <w:rsid w:val="00962DE4"/>
    <w:rsid w:val="00975377"/>
    <w:rsid w:val="009849B7"/>
    <w:rsid w:val="00991C00"/>
    <w:rsid w:val="009979D9"/>
    <w:rsid w:val="009A2C26"/>
    <w:rsid w:val="009A6D2C"/>
    <w:rsid w:val="009C5199"/>
    <w:rsid w:val="009D2BFC"/>
    <w:rsid w:val="009D2C3E"/>
    <w:rsid w:val="009E5B7D"/>
    <w:rsid w:val="009F52CA"/>
    <w:rsid w:val="009F5AB5"/>
    <w:rsid w:val="009F5F16"/>
    <w:rsid w:val="00A00E95"/>
    <w:rsid w:val="00A02457"/>
    <w:rsid w:val="00A049C9"/>
    <w:rsid w:val="00A079A7"/>
    <w:rsid w:val="00A17619"/>
    <w:rsid w:val="00A205C0"/>
    <w:rsid w:val="00A23EE1"/>
    <w:rsid w:val="00A32FFE"/>
    <w:rsid w:val="00A343DE"/>
    <w:rsid w:val="00A365A4"/>
    <w:rsid w:val="00A44C6B"/>
    <w:rsid w:val="00A45708"/>
    <w:rsid w:val="00A4729C"/>
    <w:rsid w:val="00A56BA5"/>
    <w:rsid w:val="00A65619"/>
    <w:rsid w:val="00A82B76"/>
    <w:rsid w:val="00A82BAB"/>
    <w:rsid w:val="00A854F7"/>
    <w:rsid w:val="00A87870"/>
    <w:rsid w:val="00A87DA6"/>
    <w:rsid w:val="00A95977"/>
    <w:rsid w:val="00AA292B"/>
    <w:rsid w:val="00AA6678"/>
    <w:rsid w:val="00AB7667"/>
    <w:rsid w:val="00AC0719"/>
    <w:rsid w:val="00AC080A"/>
    <w:rsid w:val="00AC2A09"/>
    <w:rsid w:val="00AC3626"/>
    <w:rsid w:val="00AE4175"/>
    <w:rsid w:val="00AE6623"/>
    <w:rsid w:val="00B0288B"/>
    <w:rsid w:val="00B036DE"/>
    <w:rsid w:val="00B04E1F"/>
    <w:rsid w:val="00B07FC2"/>
    <w:rsid w:val="00B21AE0"/>
    <w:rsid w:val="00B23BA4"/>
    <w:rsid w:val="00B244A2"/>
    <w:rsid w:val="00B44F75"/>
    <w:rsid w:val="00B4799B"/>
    <w:rsid w:val="00B517C8"/>
    <w:rsid w:val="00B63389"/>
    <w:rsid w:val="00B64F05"/>
    <w:rsid w:val="00B66591"/>
    <w:rsid w:val="00B719A4"/>
    <w:rsid w:val="00B81F83"/>
    <w:rsid w:val="00B847BC"/>
    <w:rsid w:val="00B87B62"/>
    <w:rsid w:val="00B9038F"/>
    <w:rsid w:val="00B927F9"/>
    <w:rsid w:val="00BA53FF"/>
    <w:rsid w:val="00BB1326"/>
    <w:rsid w:val="00BB6F9E"/>
    <w:rsid w:val="00BD6E8B"/>
    <w:rsid w:val="00BE1E19"/>
    <w:rsid w:val="00BE29E7"/>
    <w:rsid w:val="00BE5CD2"/>
    <w:rsid w:val="00BE66CC"/>
    <w:rsid w:val="00BE704F"/>
    <w:rsid w:val="00BF5FFC"/>
    <w:rsid w:val="00BF6251"/>
    <w:rsid w:val="00C12450"/>
    <w:rsid w:val="00C12B58"/>
    <w:rsid w:val="00C16DD5"/>
    <w:rsid w:val="00C223F1"/>
    <w:rsid w:val="00C259D7"/>
    <w:rsid w:val="00C31BEC"/>
    <w:rsid w:val="00C4032A"/>
    <w:rsid w:val="00C41D7B"/>
    <w:rsid w:val="00C62E79"/>
    <w:rsid w:val="00C63A83"/>
    <w:rsid w:val="00C67C70"/>
    <w:rsid w:val="00C81DA2"/>
    <w:rsid w:val="00C944CF"/>
    <w:rsid w:val="00C96EA7"/>
    <w:rsid w:val="00CA0A23"/>
    <w:rsid w:val="00CA23B1"/>
    <w:rsid w:val="00CA2961"/>
    <w:rsid w:val="00CC674B"/>
    <w:rsid w:val="00CC7021"/>
    <w:rsid w:val="00CD6D3F"/>
    <w:rsid w:val="00CE363E"/>
    <w:rsid w:val="00CE5FC9"/>
    <w:rsid w:val="00CF01E4"/>
    <w:rsid w:val="00CF54D8"/>
    <w:rsid w:val="00CF5980"/>
    <w:rsid w:val="00CF5DAE"/>
    <w:rsid w:val="00D05667"/>
    <w:rsid w:val="00D14CC0"/>
    <w:rsid w:val="00D232D8"/>
    <w:rsid w:val="00D4212B"/>
    <w:rsid w:val="00D54BB1"/>
    <w:rsid w:val="00D54CB7"/>
    <w:rsid w:val="00D5591C"/>
    <w:rsid w:val="00D6039B"/>
    <w:rsid w:val="00D61E1A"/>
    <w:rsid w:val="00D6736F"/>
    <w:rsid w:val="00D8022D"/>
    <w:rsid w:val="00D822D0"/>
    <w:rsid w:val="00D8755F"/>
    <w:rsid w:val="00D9285D"/>
    <w:rsid w:val="00DD219D"/>
    <w:rsid w:val="00DD649E"/>
    <w:rsid w:val="00DD7618"/>
    <w:rsid w:val="00DE10F3"/>
    <w:rsid w:val="00DE63E1"/>
    <w:rsid w:val="00DF09D2"/>
    <w:rsid w:val="00DF36CB"/>
    <w:rsid w:val="00DF6A0B"/>
    <w:rsid w:val="00E01A7D"/>
    <w:rsid w:val="00E02782"/>
    <w:rsid w:val="00E037C2"/>
    <w:rsid w:val="00E13A32"/>
    <w:rsid w:val="00E2367B"/>
    <w:rsid w:val="00E33DE6"/>
    <w:rsid w:val="00E5197C"/>
    <w:rsid w:val="00E55E72"/>
    <w:rsid w:val="00E646E3"/>
    <w:rsid w:val="00E656E4"/>
    <w:rsid w:val="00E76328"/>
    <w:rsid w:val="00E77E6A"/>
    <w:rsid w:val="00E80B2F"/>
    <w:rsid w:val="00E83232"/>
    <w:rsid w:val="00E84E1A"/>
    <w:rsid w:val="00E8516E"/>
    <w:rsid w:val="00E85417"/>
    <w:rsid w:val="00E861D3"/>
    <w:rsid w:val="00E86392"/>
    <w:rsid w:val="00E9040C"/>
    <w:rsid w:val="00E94A12"/>
    <w:rsid w:val="00E96BF5"/>
    <w:rsid w:val="00EA1A7C"/>
    <w:rsid w:val="00EA2348"/>
    <w:rsid w:val="00EA5612"/>
    <w:rsid w:val="00EA5716"/>
    <w:rsid w:val="00EA651A"/>
    <w:rsid w:val="00EA7FEB"/>
    <w:rsid w:val="00EB4085"/>
    <w:rsid w:val="00EB6233"/>
    <w:rsid w:val="00EC2FBC"/>
    <w:rsid w:val="00EC465B"/>
    <w:rsid w:val="00ED0123"/>
    <w:rsid w:val="00ED1E97"/>
    <w:rsid w:val="00ED48C3"/>
    <w:rsid w:val="00EE41B0"/>
    <w:rsid w:val="00EE5A10"/>
    <w:rsid w:val="00EF281C"/>
    <w:rsid w:val="00EF2BF7"/>
    <w:rsid w:val="00EF69FE"/>
    <w:rsid w:val="00F00EB9"/>
    <w:rsid w:val="00F03802"/>
    <w:rsid w:val="00F13294"/>
    <w:rsid w:val="00F27BCD"/>
    <w:rsid w:val="00F3786A"/>
    <w:rsid w:val="00F40E4A"/>
    <w:rsid w:val="00F421FB"/>
    <w:rsid w:val="00F6029B"/>
    <w:rsid w:val="00F647B7"/>
    <w:rsid w:val="00F64DEA"/>
    <w:rsid w:val="00F72DD6"/>
    <w:rsid w:val="00F73272"/>
    <w:rsid w:val="00F8509D"/>
    <w:rsid w:val="00F87058"/>
    <w:rsid w:val="00F974D6"/>
    <w:rsid w:val="00FA0A3B"/>
    <w:rsid w:val="00FA38F2"/>
    <w:rsid w:val="00FA5AF4"/>
    <w:rsid w:val="00FB246A"/>
    <w:rsid w:val="00FB250C"/>
    <w:rsid w:val="00FB6CA5"/>
    <w:rsid w:val="00FC65D8"/>
    <w:rsid w:val="00FD56D7"/>
    <w:rsid w:val="00FD7AA8"/>
    <w:rsid w:val="00FD7CC1"/>
    <w:rsid w:val="00FE2D2B"/>
    <w:rsid w:val="00FE4642"/>
    <w:rsid w:val="00FF491D"/>
    <w:rsid w:val="00FF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2B0F4"/>
  <w15:chartTrackingRefBased/>
  <w15:docId w15:val="{ECF57DF0-270A-4955-B88C-05622DA3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058"/>
    <w:pPr>
      <w:spacing w:after="0" w:line="48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5"/>
    <w:qFormat/>
    <w:rsid w:val="00F87058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5F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5FB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5FB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5FB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5FB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5FB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5FB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5FB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F87058"/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ja-JP"/>
      <w14:ligatures w14:val="none"/>
    </w:rPr>
  </w:style>
  <w:style w:type="paragraph" w:customStyle="1" w:styleId="SectionTitle">
    <w:name w:val="Section Title"/>
    <w:basedOn w:val="Normal"/>
    <w:next w:val="Normal"/>
    <w:uiPriority w:val="2"/>
    <w:qFormat/>
    <w:rsid w:val="00F87058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rsid w:val="00F87058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F87058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Title">
    <w:name w:val="Title"/>
    <w:basedOn w:val="Normal"/>
    <w:next w:val="Normal"/>
    <w:link w:val="TitleChar"/>
    <w:uiPriority w:val="1"/>
    <w:qFormat/>
    <w:rsid w:val="00F87058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F8705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ja-JP"/>
      <w14:ligatures w14:val="none"/>
    </w:rPr>
  </w:style>
  <w:style w:type="paragraph" w:styleId="ListParagraph">
    <w:name w:val="List Paragraph"/>
    <w:basedOn w:val="Normal"/>
    <w:uiPriority w:val="34"/>
    <w:unhideWhenUsed/>
    <w:qFormat/>
    <w:rsid w:val="00F87058"/>
    <w:pPr>
      <w:ind w:left="720" w:firstLine="0"/>
      <w:contextualSpacing/>
    </w:pPr>
  </w:style>
  <w:style w:type="paragraph" w:customStyle="1" w:styleId="Title2">
    <w:name w:val="Title 2"/>
    <w:basedOn w:val="Normal"/>
    <w:uiPriority w:val="1"/>
    <w:qFormat/>
    <w:rsid w:val="00F87058"/>
    <w:pPr>
      <w:ind w:firstLine="0"/>
      <w:jc w:val="center"/>
    </w:pPr>
  </w:style>
  <w:style w:type="table" w:styleId="GridTable2-Accent1">
    <w:name w:val="Grid Table 2 Accent 1"/>
    <w:basedOn w:val="TableNormal"/>
    <w:uiPriority w:val="47"/>
    <w:rsid w:val="00F87058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87058"/>
    <w:rPr>
      <w:color w:val="0563C1" w:themeColor="hyperlink"/>
      <w:u w:val="single"/>
    </w:rPr>
  </w:style>
  <w:style w:type="paragraph" w:customStyle="1" w:styleId="Default">
    <w:name w:val="Default"/>
    <w:rsid w:val="00A365A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76E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6EF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944C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26E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5FB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FBA"/>
    <w:rPr>
      <w:rFonts w:ascii="Segoe UI" w:eastAsiaTheme="minorEastAsia" w:hAnsi="Segoe UI" w:cs="Segoe UI"/>
      <w:color w:val="000000" w:themeColor="text1"/>
      <w:kern w:val="0"/>
      <w:sz w:val="18"/>
      <w:szCs w:val="18"/>
      <w:lang w:eastAsia="ja-JP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B5FBA"/>
  </w:style>
  <w:style w:type="paragraph" w:styleId="BlockText">
    <w:name w:val="Block Text"/>
    <w:basedOn w:val="Normal"/>
    <w:uiPriority w:val="99"/>
    <w:semiHidden/>
    <w:unhideWhenUsed/>
    <w:rsid w:val="004B5FBA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5F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5FBA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5F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B5FBA"/>
    <w:rPr>
      <w:rFonts w:eastAsiaTheme="minorEastAsia"/>
      <w:color w:val="000000" w:themeColor="text1"/>
      <w:kern w:val="0"/>
      <w:sz w:val="16"/>
      <w:szCs w:val="16"/>
      <w:lang w:eastAsia="ja-JP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5FB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5F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5FB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5FBA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5F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B5FBA"/>
    <w:rPr>
      <w:rFonts w:eastAsiaTheme="minorEastAsia"/>
      <w:color w:val="000000" w:themeColor="text1"/>
      <w:kern w:val="0"/>
      <w:sz w:val="16"/>
      <w:szCs w:val="16"/>
      <w:lang w:eastAsia="ja-JP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5F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B5FBA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FBA"/>
    <w:rPr>
      <w:rFonts w:eastAsiaTheme="minorEastAsia"/>
      <w:b/>
      <w:bCs/>
      <w:color w:val="000000" w:themeColor="text1"/>
      <w:kern w:val="0"/>
      <w:sz w:val="20"/>
      <w:szCs w:val="20"/>
      <w:lang w:eastAsia="ja-JP"/>
      <w14:ligatures w14:val="non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5FBA"/>
  </w:style>
  <w:style w:type="character" w:customStyle="1" w:styleId="DateChar">
    <w:name w:val="Date Char"/>
    <w:basedOn w:val="DefaultParagraphFont"/>
    <w:link w:val="Dat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5FBA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5FBA"/>
    <w:rPr>
      <w:rFonts w:ascii="Segoe UI" w:eastAsiaTheme="minorEastAsia" w:hAnsi="Segoe UI" w:cs="Segoe UI"/>
      <w:color w:val="000000" w:themeColor="text1"/>
      <w:kern w:val="0"/>
      <w:sz w:val="16"/>
      <w:szCs w:val="16"/>
      <w:lang w:eastAsia="ja-JP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5FBA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4B5FBA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4B5FBA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5FB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ja-JP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5FB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5FBA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szCs w:val="24"/>
      <w:lang w:eastAsia="ja-JP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5FBA"/>
    <w:rPr>
      <w:rFonts w:asciiTheme="majorHAnsi" w:eastAsiaTheme="majorEastAsia" w:hAnsiTheme="majorHAnsi" w:cstheme="majorBidi"/>
      <w:color w:val="2F5496" w:themeColor="accent1" w:themeShade="BF"/>
      <w:kern w:val="0"/>
      <w:sz w:val="24"/>
      <w:szCs w:val="24"/>
      <w:lang w:eastAsia="ja-JP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5FB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5FBA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5FBA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eastAsia="ja-JP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5FBA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eastAsia="ja-JP"/>
      <w14:ligatures w14:val="non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B5FBA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B5FBA"/>
    <w:rPr>
      <w:rFonts w:eastAsiaTheme="minorEastAsia"/>
      <w:i/>
      <w:iCs/>
      <w:color w:val="000000" w:themeColor="text1"/>
      <w:kern w:val="0"/>
      <w:sz w:val="24"/>
      <w:szCs w:val="24"/>
      <w:lang w:eastAsia="ja-JP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5FB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5FBA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5FBA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5FBA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5FBA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5FBA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5FBA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5FBA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5FBA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5FBA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5FBA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FB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FBA"/>
    <w:rPr>
      <w:rFonts w:eastAsiaTheme="minorEastAsia"/>
      <w:i/>
      <w:iCs/>
      <w:color w:val="4472C4" w:themeColor="accent1"/>
      <w:kern w:val="0"/>
      <w:sz w:val="24"/>
      <w:szCs w:val="24"/>
      <w:lang w:eastAsia="ja-JP"/>
      <w14:ligatures w14:val="none"/>
    </w:rPr>
  </w:style>
  <w:style w:type="paragraph" w:styleId="List">
    <w:name w:val="List"/>
    <w:basedOn w:val="Normal"/>
    <w:uiPriority w:val="99"/>
    <w:semiHidden/>
    <w:unhideWhenUsed/>
    <w:rsid w:val="004B5F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B5F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B5FB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B5FB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B5FB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B5FBA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5FBA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5FBA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5FBA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5FBA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5F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5F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5F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5F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5FB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B5FBA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5FBA"/>
    <w:pPr>
      <w:numPr>
        <w:numId w:val="1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5FBA"/>
    <w:pPr>
      <w:numPr>
        <w:numId w:val="1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5FBA"/>
    <w:pPr>
      <w:numPr>
        <w:numId w:val="1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5FBA"/>
    <w:pPr>
      <w:numPr>
        <w:numId w:val="1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B5F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  <w:ind w:firstLine="720"/>
    </w:pPr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5F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B5FBA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shd w:val="pct20" w:color="auto" w:fill="auto"/>
      <w:lang w:eastAsia="ja-JP"/>
      <w14:ligatures w14:val="none"/>
    </w:rPr>
  </w:style>
  <w:style w:type="paragraph" w:styleId="NoSpacing">
    <w:name w:val="No Spacing"/>
    <w:uiPriority w:val="1"/>
    <w:qFormat/>
    <w:rsid w:val="004B5FBA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B5FBA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4B5F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5FB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5FBA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1"/>
      <w:szCs w:val="21"/>
      <w:lang w:eastAsia="ja-JP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B5F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5FBA"/>
    <w:rPr>
      <w:rFonts w:eastAsiaTheme="minorEastAsia"/>
      <w:i/>
      <w:iCs/>
      <w:color w:val="404040" w:themeColor="text1" w:themeTint="BF"/>
      <w:kern w:val="0"/>
      <w:sz w:val="24"/>
      <w:szCs w:val="24"/>
      <w:lang w:eastAsia="ja-JP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5FB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5FBA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FBA"/>
    <w:pPr>
      <w:numPr>
        <w:ilvl w:val="1"/>
      </w:numPr>
      <w:spacing w:after="160"/>
      <w:ind w:firstLine="72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B5FBA"/>
    <w:rPr>
      <w:rFonts w:eastAsiaTheme="minorEastAsia"/>
      <w:color w:val="5A5A5A" w:themeColor="text1" w:themeTint="A5"/>
      <w:spacing w:val="15"/>
      <w:kern w:val="0"/>
      <w:lang w:eastAsia="ja-JP"/>
      <w14:ligatures w14:val="non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5FB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5FBA"/>
  </w:style>
  <w:style w:type="paragraph" w:styleId="TOAHeading">
    <w:name w:val="toa heading"/>
    <w:basedOn w:val="Normal"/>
    <w:next w:val="Normal"/>
    <w:uiPriority w:val="99"/>
    <w:semiHidden/>
    <w:unhideWhenUsed/>
    <w:rsid w:val="004B5FB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B5FBA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B5FB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B5FBA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B5FBA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B5FBA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B5FBA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B5FBA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B5FBA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B5FBA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FBA"/>
    <w:pPr>
      <w:spacing w:before="240"/>
      <w:ind w:firstLine="720"/>
      <w:jc w:val="left"/>
      <w:outlineLvl w:val="9"/>
    </w:pPr>
    <w:rPr>
      <w:b w:val="0"/>
      <w:bCs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3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hyperlink" Target="https://github.com/krishnakartik1/onlineNewsPopularity/blob/master/Paper2/Predicting%20the%20Popularity%20of%20Online%20News%20from%20Content%20Metadata.pdf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creativecommons.org/licenses/by/4.0/legalcode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footnotes" Target="footnote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towardsdatascience.com/interpretable-machine-learning-with-xgboost-9ec80d148d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71FE87B50434EB60F4CC5526CF4F0" ma:contentTypeVersion="3" ma:contentTypeDescription="Create a new document." ma:contentTypeScope="" ma:versionID="91e75a7450f2e1b8341c2c88321f172c">
  <xsd:schema xmlns:xsd="http://www.w3.org/2001/XMLSchema" xmlns:xs="http://www.w3.org/2001/XMLSchema" xmlns:p="http://schemas.microsoft.com/office/2006/metadata/properties" xmlns:ns3="998dbb30-b174-47ca-9388-c68ee2918ba4" targetNamespace="http://schemas.microsoft.com/office/2006/metadata/properties" ma:root="true" ma:fieldsID="252a8933b10384bb798cdaa94281b404" ns3:_="">
    <xsd:import namespace="998dbb30-b174-47ca-9388-c68ee2918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dbb30-b174-47ca-9388-c68ee2918b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C62E8E-7264-4A48-A208-8E0023D15E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3A5876-BE33-45B4-BDAF-A5A410183D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719456-D298-4AE2-A005-E737AF4BA5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8dbb30-b174-47ca-9388-c68ee2918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1</TotalTime>
  <Pages>50</Pages>
  <Words>4175</Words>
  <Characters>28969</Characters>
  <Application>Microsoft Office Word</Application>
  <DocSecurity>0</DocSecurity>
  <Lines>1053</Lines>
  <Paragraphs>658</Paragraphs>
  <ScaleCrop>false</ScaleCrop>
  <Company/>
  <LinksUpToDate>false</LinksUpToDate>
  <CharactersWithSpaces>3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lyn De Dios</dc:creator>
  <cp:keywords/>
  <dc:description/>
  <cp:lastModifiedBy>Ednalyn De Dios</cp:lastModifiedBy>
  <cp:revision>45</cp:revision>
  <cp:lastPrinted>2023-09-12T04:13:00Z</cp:lastPrinted>
  <dcterms:created xsi:type="dcterms:W3CDTF">2023-09-03T21:14:00Z</dcterms:created>
  <dcterms:modified xsi:type="dcterms:W3CDTF">2023-09-12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1FE87B50434EB60F4CC5526CF4F0</vt:lpwstr>
  </property>
</Properties>
</file>